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8790E" w:rsidR="00E55CF3" w:rsidP="00E208DF" w:rsidRDefault="00262237" w14:paraId="66BB2738" w14:textId="104DD117">
      <w:pPr>
        <w:pStyle w:val="DocumentTitle"/>
        <w:spacing w:after="120"/>
        <w:rPr>
          <w:rFonts w:cstheme="minorHAnsi"/>
        </w:rPr>
      </w:pPr>
      <w:r w:rsidRPr="0028790E">
        <w:rPr>
          <w:rFonts w:cstheme="minorHAnsi"/>
        </w:rPr>
        <w:t>Parent</w:t>
      </w:r>
      <w:r w:rsidRPr="0028790E" w:rsidR="00F340CD">
        <w:rPr>
          <w:rFonts w:cstheme="minorHAnsi"/>
        </w:rPr>
        <w:t xml:space="preserve">s of </w:t>
      </w:r>
      <w:r w:rsidRPr="0028790E" w:rsidR="00C457F0">
        <w:rPr>
          <w:rFonts w:cstheme="minorHAnsi"/>
        </w:rPr>
        <w:t xml:space="preserve">Children </w:t>
      </w:r>
      <w:r w:rsidRPr="0028790E" w:rsidR="00F340CD">
        <w:rPr>
          <w:rFonts w:cstheme="minorHAnsi"/>
        </w:rPr>
        <w:t>6</w:t>
      </w:r>
      <w:r w:rsidRPr="0028790E" w:rsidR="00EB5539">
        <w:rPr>
          <w:rFonts w:cstheme="minorHAnsi"/>
        </w:rPr>
        <w:t xml:space="preserve"> </w:t>
      </w:r>
      <w:r w:rsidRPr="0028790E" w:rsidR="00C457F0">
        <w:rPr>
          <w:rFonts w:cstheme="minorHAnsi"/>
        </w:rPr>
        <w:t>M</w:t>
      </w:r>
      <w:r w:rsidRPr="0028790E" w:rsidR="00EB5539">
        <w:rPr>
          <w:rFonts w:cstheme="minorHAnsi"/>
        </w:rPr>
        <w:t>o</w:t>
      </w:r>
      <w:r w:rsidRPr="0028790E" w:rsidR="00C457F0">
        <w:rPr>
          <w:rFonts w:cstheme="minorHAnsi"/>
        </w:rPr>
        <w:t>nths</w:t>
      </w:r>
      <w:r w:rsidR="00F313D6">
        <w:rPr>
          <w:rFonts w:cstheme="minorHAnsi"/>
        </w:rPr>
        <w:t xml:space="preserve"> to Under 5</w:t>
      </w:r>
      <w:r w:rsidRPr="0028790E" w:rsidR="00EB5539">
        <w:rPr>
          <w:rFonts w:cstheme="minorHAnsi"/>
        </w:rPr>
        <w:t xml:space="preserve"> Year</w:t>
      </w:r>
      <w:r w:rsidRPr="0028790E" w:rsidR="00877A66">
        <w:rPr>
          <w:rFonts w:cstheme="minorHAnsi"/>
        </w:rPr>
        <w:t>s</w:t>
      </w:r>
      <w:r w:rsidR="00640F3D">
        <w:rPr>
          <w:rFonts w:cstheme="minorHAnsi"/>
        </w:rPr>
        <w:t xml:space="preserve"> </w:t>
      </w:r>
      <w:r w:rsidRPr="0028790E" w:rsidR="00EB5539">
        <w:rPr>
          <w:rFonts w:cstheme="minorHAnsi"/>
        </w:rPr>
        <w:t>Old</w:t>
      </w:r>
      <w:r w:rsidRPr="0028790E" w:rsidR="00E02A21">
        <w:rPr>
          <w:rFonts w:cstheme="minorHAnsi"/>
        </w:rPr>
        <w:t xml:space="preserve"> </w:t>
      </w:r>
      <w:r w:rsidR="000F0A42">
        <w:rPr>
          <w:rFonts w:cstheme="minorHAnsi"/>
        </w:rPr>
        <w:t xml:space="preserve">Focus Group </w:t>
      </w:r>
      <w:r w:rsidRPr="0028790E" w:rsidR="00F632E8">
        <w:rPr>
          <w:rFonts w:cstheme="minorHAnsi"/>
        </w:rPr>
        <w:t>Screener</w:t>
      </w:r>
    </w:p>
    <w:p w:rsidRPr="000D7490" w:rsidR="00D17B47" w:rsidP="00E208DF" w:rsidRDefault="00F632E8" w14:paraId="17B1F195" w14:textId="0C17F1B6">
      <w:pPr>
        <w:pStyle w:val="Heading1"/>
        <w:tabs>
          <w:tab w:val="right" w:pos="9360"/>
        </w:tabs>
        <w:spacing w:before="0" w:after="0" w:line="240" w:lineRule="auto"/>
        <w:rPr>
          <w:rFonts w:eastAsiaTheme="minorHAnsi" w:cstheme="minorHAnsi"/>
          <w:color w:val="E11482"/>
        </w:rPr>
      </w:pPr>
      <w:r w:rsidRPr="0028790E">
        <w:rPr>
          <w:rFonts w:cstheme="minorHAnsi"/>
          <w:color w:val="E11482"/>
        </w:rPr>
        <w:t>N</w:t>
      </w:r>
      <w:r w:rsidRPr="0028790E" w:rsidR="0057513B">
        <w:rPr>
          <w:rFonts w:cstheme="minorHAnsi"/>
          <w:color w:val="E11482"/>
        </w:rPr>
        <w:t>otes to Recruiters</w:t>
      </w:r>
      <w:r w:rsidRPr="0028790E" w:rsidR="00B171E5">
        <w:rPr>
          <w:rFonts w:eastAsiaTheme="minorHAnsi" w:cstheme="minorHAnsi"/>
          <w:color w:val="E11482"/>
        </w:rPr>
        <w:t xml:space="preserve"> </w:t>
      </w:r>
      <w:r w:rsidRPr="0028790E" w:rsidR="00D66B01">
        <w:rPr>
          <w:rFonts w:eastAsiaTheme="minorHAnsi" w:cstheme="minorHAnsi"/>
        </w:rPr>
        <w:tab/>
      </w:r>
    </w:p>
    <w:p w:rsidR="000D7490" w:rsidP="008A1D6E" w:rsidRDefault="000D7490" w14:paraId="6471CEB4" w14:textId="6D5D2346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ecruit </w:t>
      </w:r>
      <w:r w:rsidR="007E2A10">
        <w:rPr>
          <w:rFonts w:cstheme="minorHAnsi"/>
        </w:rPr>
        <w:t>8</w:t>
      </w:r>
      <w:r>
        <w:rPr>
          <w:rFonts w:cstheme="minorHAnsi"/>
        </w:rPr>
        <w:t xml:space="preserve"> to seat 4-6</w:t>
      </w:r>
    </w:p>
    <w:p w:rsidRPr="0028790E" w:rsidR="002F0573" w:rsidP="008A1D6E" w:rsidRDefault="004F5625" w14:paraId="24D4A1C9" w14:textId="0DA0949C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8</w:t>
      </w:r>
      <w:r w:rsidR="00E71F44">
        <w:rPr>
          <w:rFonts w:cstheme="minorHAnsi"/>
        </w:rPr>
        <w:t xml:space="preserve"> </w:t>
      </w:r>
      <w:r w:rsidR="00CD27D2">
        <w:rPr>
          <w:rFonts w:cstheme="minorHAnsi"/>
        </w:rPr>
        <w:t>focus groups</w:t>
      </w:r>
      <w:r w:rsidRPr="0028790E" w:rsidR="002F0573">
        <w:rPr>
          <w:rFonts w:cstheme="minorHAnsi"/>
        </w:rPr>
        <w:t xml:space="preserve"> with </w:t>
      </w:r>
      <w:r w:rsidRPr="0028790E" w:rsidR="002D182F">
        <w:rPr>
          <w:rFonts w:cstheme="minorHAnsi"/>
        </w:rPr>
        <w:t xml:space="preserve">vaccinated </w:t>
      </w:r>
      <w:r w:rsidRPr="0028790E" w:rsidR="002F0573">
        <w:rPr>
          <w:rFonts w:cstheme="minorHAnsi"/>
        </w:rPr>
        <w:t>parents of children 6 months</w:t>
      </w:r>
      <w:bookmarkStart w:name="_Hlk94593720" w:id="0"/>
      <w:r w:rsidR="00AF5AE6">
        <w:rPr>
          <w:rFonts w:cstheme="minorHAnsi"/>
        </w:rPr>
        <w:t xml:space="preserve"> to under 5 years old</w:t>
      </w:r>
      <w:bookmarkEnd w:id="0"/>
    </w:p>
    <w:p w:rsidRPr="0028790E" w:rsidR="00A73FFD" w:rsidP="008A1D6E" w:rsidRDefault="00DF1B4D" w14:paraId="04236006" w14:textId="6EB1682A">
      <w:pPr>
        <w:numPr>
          <w:ilvl w:val="1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 focus groups</w:t>
      </w:r>
      <w:r w:rsidRPr="0028790E" w:rsidR="002F0573">
        <w:rPr>
          <w:rFonts w:cstheme="minorHAnsi"/>
        </w:rPr>
        <w:t xml:space="preserve"> with </w:t>
      </w:r>
      <w:r w:rsidRPr="0028790E" w:rsidR="002D182F">
        <w:rPr>
          <w:rFonts w:cstheme="minorHAnsi"/>
        </w:rPr>
        <w:t xml:space="preserve">vaccinated </w:t>
      </w:r>
      <w:r w:rsidRPr="0028790E" w:rsidR="002F0573">
        <w:rPr>
          <w:rFonts w:cstheme="minorHAnsi"/>
        </w:rPr>
        <w:t>parents who say they will get their child vaccinated as soon as vaccines are authorized and available to them</w:t>
      </w:r>
    </w:p>
    <w:p w:rsidRPr="0028790E" w:rsidR="007F63AA" w:rsidP="008A1D6E" w:rsidRDefault="00DB0F9B" w14:paraId="467F4A3D" w14:textId="76EBF165">
      <w:pPr>
        <w:numPr>
          <w:ilvl w:val="2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 focus groups with parents of children 6 months – under 2 years old</w:t>
      </w:r>
    </w:p>
    <w:p w:rsidR="00E73DD6" w:rsidP="00DB0F9B" w:rsidRDefault="00DB0F9B" w14:paraId="1C6A6E44" w14:textId="475C553D">
      <w:pPr>
        <w:numPr>
          <w:ilvl w:val="3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 Black/African American (B/AA), 1 Hispanic/Latino (English</w:t>
      </w:r>
      <w:r w:rsidR="00E06342">
        <w:rPr>
          <w:rFonts w:cstheme="minorHAnsi"/>
        </w:rPr>
        <w:t>)</w:t>
      </w:r>
      <w:r>
        <w:rPr>
          <w:rFonts w:cstheme="minorHAnsi"/>
        </w:rPr>
        <w:t>, 1 gen pop</w:t>
      </w:r>
    </w:p>
    <w:p w:rsidR="00524BFF" w:rsidP="00524BFF" w:rsidRDefault="00524BFF" w14:paraId="312B8F29" w14:textId="77777777">
      <w:pPr>
        <w:pStyle w:val="paragraph"/>
        <w:numPr>
          <w:ilvl w:val="2"/>
          <w:numId w:val="11"/>
        </w:numPr>
        <w:spacing w:before="0" w:beforeAutospacing="0" w:after="0" w:afterAutospacing="0"/>
        <w:textAlignment w:val="baseline"/>
        <w:rPr>
          <w:rFonts w:ascii="Verdana" w:hAnsi="Verdana"/>
          <w:color w:val="0D0D0D"/>
          <w:sz w:val="22"/>
          <w:szCs w:val="22"/>
        </w:rPr>
      </w:pPr>
      <w:r>
        <w:rPr>
          <w:rStyle w:val="normaltextrun"/>
          <w:rFonts w:ascii="Arial" w:hAnsi="Arial" w:cs="Arial" w:eastAsiaTheme="majorEastAsia"/>
          <w:color w:val="000000"/>
          <w:sz w:val="22"/>
          <w:szCs w:val="22"/>
        </w:rPr>
        <w:t>3 focus groups with parents of children ages 2–4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Pr="00524BFF" w:rsidR="00524BFF" w:rsidP="000B4390" w:rsidRDefault="00524BFF" w14:paraId="32EF4A28" w14:textId="1BE20563">
      <w:pPr>
        <w:pStyle w:val="paragraph"/>
        <w:numPr>
          <w:ilvl w:val="3"/>
          <w:numId w:val="11"/>
        </w:numPr>
        <w:spacing w:before="0" w:beforeAutospacing="0" w:after="0" w:afterAutospacing="0"/>
        <w:textAlignment w:val="baseline"/>
        <w:rPr>
          <w:rFonts w:ascii="Verdana" w:hAnsi="Verdana"/>
          <w:color w:val="0D0D0D"/>
          <w:sz w:val="22"/>
          <w:szCs w:val="22"/>
        </w:rPr>
      </w:pPr>
      <w:r>
        <w:rPr>
          <w:rStyle w:val="normaltextrun"/>
          <w:rFonts w:ascii="Arial" w:hAnsi="Arial" w:cs="Arial" w:eastAsiaTheme="majorEastAsia"/>
          <w:color w:val="000000"/>
          <w:sz w:val="22"/>
          <w:szCs w:val="22"/>
        </w:rPr>
        <w:t>1 B/AA, 1 Hispanic/Latino (</w:t>
      </w:r>
      <w:r w:rsidR="00D77EB8">
        <w:rPr>
          <w:rStyle w:val="normaltextrun"/>
          <w:rFonts w:ascii="Arial" w:hAnsi="Arial" w:cs="Arial" w:eastAsiaTheme="majorEastAsia"/>
          <w:color w:val="000000"/>
          <w:sz w:val="22"/>
          <w:szCs w:val="22"/>
        </w:rPr>
        <w:t>English</w:t>
      </w:r>
      <w:r>
        <w:rPr>
          <w:rStyle w:val="normaltextrun"/>
          <w:rFonts w:ascii="Arial" w:hAnsi="Arial" w:cs="Arial" w:eastAsiaTheme="majorEastAsia"/>
          <w:color w:val="000000"/>
          <w:sz w:val="22"/>
          <w:szCs w:val="22"/>
        </w:rPr>
        <w:t>), 1 gen pop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:rsidRPr="0028790E" w:rsidR="007F63AA" w:rsidP="008A1D6E" w:rsidRDefault="00524BFF" w14:paraId="241B914C" w14:textId="03CF51C5">
      <w:pPr>
        <w:numPr>
          <w:ilvl w:val="1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 focus groups</w:t>
      </w:r>
      <w:r w:rsidRPr="0028790E" w:rsidR="002F0573">
        <w:rPr>
          <w:rFonts w:cstheme="minorHAnsi"/>
        </w:rPr>
        <w:t xml:space="preserve"> with</w:t>
      </w:r>
      <w:r w:rsidRPr="0028790E" w:rsidR="002D182F">
        <w:rPr>
          <w:rFonts w:cstheme="minorHAnsi"/>
        </w:rPr>
        <w:t xml:space="preserve"> vaccinated</w:t>
      </w:r>
      <w:r w:rsidRPr="0028790E" w:rsidR="002F0573">
        <w:rPr>
          <w:rFonts w:cstheme="minorHAnsi"/>
        </w:rPr>
        <w:t xml:space="preserve"> parents who say they will wait to get their child vaccinated </w:t>
      </w:r>
      <w:r>
        <w:rPr>
          <w:rFonts w:cstheme="minorHAnsi"/>
        </w:rPr>
        <w:t>once</w:t>
      </w:r>
      <w:r w:rsidRPr="0028790E" w:rsidR="002F0573">
        <w:rPr>
          <w:rFonts w:cstheme="minorHAnsi"/>
        </w:rPr>
        <w:t xml:space="preserve"> vaccines are authorized and available to them</w:t>
      </w:r>
    </w:p>
    <w:p w:rsidRPr="00695653" w:rsidR="00695653" w:rsidP="00695653" w:rsidRDefault="00695653" w14:paraId="77DEB41B" w14:textId="77777777">
      <w:pPr>
        <w:numPr>
          <w:ilvl w:val="2"/>
          <w:numId w:val="11"/>
        </w:numPr>
        <w:spacing w:after="0" w:line="240" w:lineRule="auto"/>
        <w:rPr>
          <w:rFonts w:cstheme="minorHAnsi"/>
        </w:rPr>
      </w:pPr>
      <w:r w:rsidRPr="00695653">
        <w:rPr>
          <w:rFonts w:cstheme="minorHAnsi"/>
        </w:rPr>
        <w:t xml:space="preserve">6 focus groups with parents of children 6 months–under 2 years old </w:t>
      </w:r>
    </w:p>
    <w:p w:rsidRPr="00695653" w:rsidR="00695653" w:rsidP="00B81DE2" w:rsidRDefault="00695653" w14:paraId="35B072B6" w14:textId="6E1C4D11">
      <w:pPr>
        <w:numPr>
          <w:ilvl w:val="3"/>
          <w:numId w:val="11"/>
        </w:numPr>
        <w:spacing w:after="0" w:line="240" w:lineRule="auto"/>
        <w:rPr>
          <w:rFonts w:cstheme="minorHAnsi"/>
        </w:rPr>
      </w:pPr>
      <w:r w:rsidRPr="00695653">
        <w:rPr>
          <w:rFonts w:cstheme="minorHAnsi"/>
        </w:rPr>
        <w:t xml:space="preserve">2 B/AA, 2 Hispanic/Latino (English), 2 gen pop </w:t>
      </w:r>
    </w:p>
    <w:p w:rsidRPr="00695653" w:rsidR="00695653" w:rsidP="00B81DE2" w:rsidRDefault="00695653" w14:paraId="4D2D702E" w14:textId="77777777">
      <w:pPr>
        <w:numPr>
          <w:ilvl w:val="2"/>
          <w:numId w:val="11"/>
        </w:numPr>
        <w:spacing w:after="0" w:line="240" w:lineRule="auto"/>
        <w:rPr>
          <w:rFonts w:cstheme="minorHAnsi"/>
        </w:rPr>
      </w:pPr>
      <w:r w:rsidRPr="00695653">
        <w:rPr>
          <w:rFonts w:cstheme="minorHAnsi"/>
        </w:rPr>
        <w:t xml:space="preserve">6 focus groups with parents of children ages 2–4  </w:t>
      </w:r>
    </w:p>
    <w:p w:rsidRPr="00695653" w:rsidR="00695653" w:rsidP="00B81DE2" w:rsidRDefault="00695653" w14:paraId="63357A29" w14:textId="1B4E1941">
      <w:pPr>
        <w:numPr>
          <w:ilvl w:val="3"/>
          <w:numId w:val="11"/>
        </w:numPr>
        <w:spacing w:after="0" w:line="240" w:lineRule="auto"/>
        <w:rPr>
          <w:rFonts w:cstheme="minorHAnsi"/>
        </w:rPr>
      </w:pPr>
      <w:r w:rsidRPr="00695653">
        <w:rPr>
          <w:rFonts w:cstheme="minorHAnsi"/>
        </w:rPr>
        <w:t xml:space="preserve">2 B/AA, 2 Hispanic/Latino (English), 2 gen pop </w:t>
      </w:r>
    </w:p>
    <w:p w:rsidR="00A26268" w:rsidP="00CA1404" w:rsidRDefault="00A26268" w14:paraId="75A9FBD0" w14:textId="3136CB12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o not include anyone who participated in the </w:t>
      </w:r>
      <w:r w:rsidR="002C3FE8">
        <w:rPr>
          <w:rFonts w:cstheme="minorHAnsi"/>
        </w:rPr>
        <w:t>in-depth interviews for parents of children 6 months to under 5</w:t>
      </w:r>
      <w:r w:rsidR="006C7630">
        <w:rPr>
          <w:rFonts w:cstheme="minorHAnsi"/>
        </w:rPr>
        <w:t xml:space="preserve"> years of age</w:t>
      </w:r>
      <w:r w:rsidR="002C3FE8">
        <w:rPr>
          <w:rFonts w:cstheme="minorHAnsi"/>
        </w:rPr>
        <w:t>.</w:t>
      </w:r>
    </w:p>
    <w:p w:rsidRPr="0028790E" w:rsidR="00CA1404" w:rsidP="00CA1404" w:rsidRDefault="00CA1404" w14:paraId="7E5256A0" w14:textId="76A366C1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lease terminate as soon as someone fails to meet an inclusion criterion. </w:t>
      </w:r>
    </w:p>
    <w:p w:rsidR="00CA1404" w:rsidP="00CA1404" w:rsidRDefault="00CA1404" w14:paraId="37D23F39" w14:textId="77777777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lease ensure a mix of children ages within the </w:t>
      </w:r>
      <w:r w:rsidRPr="00CD4C87">
        <w:rPr>
          <w:rFonts w:cstheme="minorHAnsi"/>
        </w:rPr>
        <w:t>6</w:t>
      </w:r>
      <w:r>
        <w:rPr>
          <w:rFonts w:cstheme="minorHAnsi"/>
        </w:rPr>
        <w:t>-</w:t>
      </w:r>
      <w:r w:rsidRPr="00CD4C87">
        <w:rPr>
          <w:rFonts w:cstheme="minorHAnsi"/>
        </w:rPr>
        <w:t>month</w:t>
      </w:r>
      <w:r>
        <w:rPr>
          <w:rFonts w:cstheme="minorHAnsi"/>
        </w:rPr>
        <w:t>-</w:t>
      </w:r>
      <w:r w:rsidRPr="00CD4C87">
        <w:rPr>
          <w:rFonts w:cstheme="minorHAnsi"/>
        </w:rPr>
        <w:t>to</w:t>
      </w:r>
      <w:r>
        <w:rPr>
          <w:rFonts w:cstheme="minorHAnsi"/>
        </w:rPr>
        <w:t>-</w:t>
      </w:r>
      <w:r w:rsidRPr="00CD4C87">
        <w:rPr>
          <w:rFonts w:cstheme="minorHAnsi"/>
        </w:rPr>
        <w:t>under</w:t>
      </w:r>
      <w:r>
        <w:rPr>
          <w:rFonts w:cstheme="minorHAnsi"/>
        </w:rPr>
        <w:t>-</w:t>
      </w:r>
      <w:r w:rsidRPr="00CD4C87">
        <w:rPr>
          <w:rFonts w:cstheme="minorHAnsi"/>
        </w:rPr>
        <w:t>5</w:t>
      </w:r>
      <w:r>
        <w:rPr>
          <w:rFonts w:cstheme="minorHAnsi"/>
        </w:rPr>
        <w:t>-</w:t>
      </w:r>
      <w:r w:rsidRPr="00CD4C87">
        <w:rPr>
          <w:rFonts w:cstheme="minorHAnsi"/>
        </w:rPr>
        <w:t>year</w:t>
      </w:r>
      <w:r>
        <w:rPr>
          <w:rFonts w:cstheme="minorHAnsi"/>
        </w:rPr>
        <w:t>-</w:t>
      </w:r>
      <w:r w:rsidRPr="00CD4C87">
        <w:rPr>
          <w:rFonts w:cstheme="minorHAnsi"/>
        </w:rPr>
        <w:t>old</w:t>
      </w:r>
      <w:r>
        <w:rPr>
          <w:rFonts w:cstheme="minorHAnsi"/>
        </w:rPr>
        <w:t xml:space="preserve"> group.</w:t>
      </w:r>
    </w:p>
    <w:p w:rsidRPr="0028790E" w:rsidR="00CA1404" w:rsidP="00CA1404" w:rsidRDefault="00CA1404" w14:paraId="17D0345E" w14:textId="77777777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28790E">
        <w:rPr>
          <w:rFonts w:cstheme="minorHAnsi"/>
        </w:rPr>
        <w:t>Mix</w:t>
      </w:r>
      <w:r>
        <w:rPr>
          <w:rFonts w:cstheme="minorHAnsi"/>
        </w:rPr>
        <w:t xml:space="preserve"> of children ages,</w:t>
      </w:r>
      <w:r w:rsidRPr="0028790E">
        <w:rPr>
          <w:rFonts w:cstheme="minorHAnsi"/>
        </w:rPr>
        <w:t xml:space="preserve"> gender, race/ethnicity, political ideology, SES, geographic area, </w:t>
      </w:r>
      <w:r>
        <w:rPr>
          <w:rFonts w:cstheme="minorHAnsi"/>
        </w:rPr>
        <w:t xml:space="preserve">education level, </w:t>
      </w:r>
      <w:r w:rsidRPr="0028790E">
        <w:rPr>
          <w:rFonts w:cstheme="minorHAnsi"/>
        </w:rPr>
        <w:t>etc.</w:t>
      </w:r>
    </w:p>
    <w:p w:rsidRPr="00B81DE2" w:rsidR="00D21056" w:rsidP="00B81DE2" w:rsidRDefault="00793843" w14:paraId="51EB3786" w14:textId="7EF7D264">
      <w:pPr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lease</w:t>
      </w:r>
      <w:r w:rsidR="00E4734D">
        <w:rPr>
          <w:rFonts w:cstheme="minorHAnsi"/>
        </w:rPr>
        <w:t xml:space="preserve"> ensure </w:t>
      </w:r>
      <w:r w:rsidR="000D2499">
        <w:rPr>
          <w:rFonts w:cstheme="minorHAnsi"/>
        </w:rPr>
        <w:t xml:space="preserve">a mix </w:t>
      </w:r>
      <w:r w:rsidR="00D54B5A">
        <w:rPr>
          <w:rFonts w:cstheme="minorHAnsi"/>
        </w:rPr>
        <w:t>of child vaccination likelihood (Q16) and</w:t>
      </w:r>
      <w:r w:rsidR="007E2A10">
        <w:rPr>
          <w:rFonts w:cstheme="minorHAnsi"/>
        </w:rPr>
        <w:t xml:space="preserve"> limit </w:t>
      </w:r>
      <w:r w:rsidR="005A315E">
        <w:rPr>
          <w:rFonts w:cstheme="minorHAnsi"/>
        </w:rPr>
        <w:t>the number of</w:t>
      </w:r>
      <w:r w:rsidR="00C761FF">
        <w:rPr>
          <w:rFonts w:cstheme="minorHAnsi"/>
        </w:rPr>
        <w:t xml:space="preserve"> participants who select “somewhat unlikely” to </w:t>
      </w:r>
      <w:r w:rsidR="00494E3A">
        <w:rPr>
          <w:rFonts w:cstheme="minorHAnsi"/>
        </w:rPr>
        <w:t xml:space="preserve">no more than </w:t>
      </w:r>
      <w:r w:rsidRPr="00502DE2" w:rsidR="00494E3A">
        <w:rPr>
          <w:rFonts w:cstheme="minorHAnsi"/>
          <w:b/>
          <w:bCs/>
        </w:rPr>
        <w:t>1</w:t>
      </w:r>
      <w:r w:rsidR="00494E3A">
        <w:rPr>
          <w:rFonts w:cstheme="minorHAnsi"/>
        </w:rPr>
        <w:t xml:space="preserve"> in a focus group. </w:t>
      </w:r>
      <w:r w:rsidR="00D54B5A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Pr="00B81DE2" w:rsidR="00B81DE2">
        <w:rPr>
          <w:rFonts w:cstheme="minorHAnsi"/>
        </w:rPr>
        <w:t xml:space="preserve"> </w:t>
      </w:r>
    </w:p>
    <w:p w:rsidRPr="0028790E" w:rsidR="001F3938" w:rsidP="007C7AAF" w:rsidRDefault="0057513B" w14:paraId="0C5977F0" w14:textId="433341B2">
      <w:pPr>
        <w:pStyle w:val="Heading2"/>
      </w:pPr>
      <w:r w:rsidRPr="0028790E">
        <w:t>Screener</w:t>
      </w:r>
    </w:p>
    <w:p w:rsidRPr="0028790E" w:rsidR="0057513B" w:rsidP="008A1D6E" w:rsidRDefault="0057513B" w14:paraId="28B69962" w14:textId="1D7BCC8B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28790E">
        <w:rPr>
          <w:rFonts w:eastAsia="Times New Roman" w:cstheme="minorHAnsi"/>
          <w:color w:val="000000"/>
        </w:rPr>
        <w:t>Hello, my name is</w:t>
      </w:r>
      <w:r w:rsidRPr="0028790E" w:rsidR="008952D5">
        <w:rPr>
          <w:rFonts w:eastAsia="Times New Roman" w:cstheme="minorHAnsi"/>
          <w:color w:val="000000"/>
        </w:rPr>
        <w:t xml:space="preserve"> </w:t>
      </w:r>
      <w:r w:rsidRPr="0028790E" w:rsidR="008952D5">
        <w:rPr>
          <w:rFonts w:eastAsia="Times New Roman" w:cstheme="minorHAnsi"/>
          <w:b/>
          <w:bCs/>
          <w:color w:val="000000"/>
        </w:rPr>
        <w:t>[INSERT NAME]</w:t>
      </w:r>
      <w:r w:rsidRPr="0028790E">
        <w:rPr>
          <w:rFonts w:eastAsia="Times New Roman" w:cstheme="minorHAnsi"/>
          <w:color w:val="000000"/>
        </w:rPr>
        <w:t> from </w:t>
      </w:r>
      <w:r w:rsidRPr="0028790E">
        <w:rPr>
          <w:rFonts w:eastAsia="Times New Roman" w:cstheme="minorHAnsi"/>
          <w:b/>
          <w:bCs/>
          <w:color w:val="000000"/>
        </w:rPr>
        <w:t>[INSERT FACILITY NAME]</w:t>
      </w:r>
      <w:r w:rsidRPr="0028790E">
        <w:rPr>
          <w:rFonts w:eastAsia="Times New Roman" w:cstheme="minorHAnsi"/>
          <w:color w:val="000000"/>
        </w:rPr>
        <w:t xml:space="preserve">, a market research firm. </w:t>
      </w:r>
      <w:r w:rsidRPr="0028790E" w:rsidR="001E6136">
        <w:rPr>
          <w:rFonts w:eastAsia="Times New Roman" w:cstheme="minorHAnsi"/>
          <w:color w:val="000000"/>
        </w:rPr>
        <w:t xml:space="preserve">We are recruiting for an upcoming study that will collect feedback about COVID-19. </w:t>
      </w:r>
      <w:r w:rsidRPr="0028790E">
        <w:rPr>
          <w:rFonts w:eastAsia="Times New Roman" w:cstheme="minorHAnsi"/>
          <w:color w:val="000000"/>
        </w:rPr>
        <w:t>This is not a sales call of any kind. I am only calling to see if you or an eligible member of your household has an interest in participating in a </w:t>
      </w:r>
      <w:r w:rsidR="000B767D">
        <w:rPr>
          <w:rFonts w:eastAsia="Times New Roman" w:cstheme="minorHAnsi"/>
          <w:color w:val="000000"/>
        </w:rPr>
        <w:t>2-hour</w:t>
      </w:r>
      <w:r w:rsidRPr="0028790E">
        <w:rPr>
          <w:rFonts w:eastAsia="Times New Roman" w:cstheme="minorHAnsi"/>
          <w:color w:val="000000"/>
        </w:rPr>
        <w:t> </w:t>
      </w:r>
      <w:r w:rsidR="00A41F57">
        <w:rPr>
          <w:rFonts w:eastAsia="Times New Roman" w:cstheme="minorHAnsi"/>
          <w:color w:val="000000"/>
        </w:rPr>
        <w:t>focus group</w:t>
      </w:r>
      <w:r w:rsidRPr="0028790E">
        <w:rPr>
          <w:rFonts w:eastAsia="Times New Roman" w:cstheme="minorHAnsi"/>
          <w:color w:val="000000"/>
        </w:rPr>
        <w:t xml:space="preserve"> that will be conducted virtually for which you would receive a $</w:t>
      </w:r>
      <w:r w:rsidR="00FD63C9">
        <w:rPr>
          <w:rFonts w:eastAsia="Times New Roman" w:cstheme="minorHAnsi"/>
          <w:color w:val="000000"/>
        </w:rPr>
        <w:t>100</w:t>
      </w:r>
      <w:r w:rsidRPr="0028790E">
        <w:rPr>
          <w:rFonts w:eastAsia="Times New Roman" w:cstheme="minorHAnsi"/>
          <w:color w:val="000000"/>
        </w:rPr>
        <w:t> incentive. I have a few questions I need to ask to see if you are qualified for this study. You don’t have to answer any question that you don’t want to answer. </w:t>
      </w:r>
    </w:p>
    <w:p w:rsidRPr="0028790E" w:rsidR="0057513B" w:rsidP="008A1D6E" w:rsidRDefault="0057513B" w14:paraId="7671961C" w14:textId="63CB2503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>Are you interested in seeing if you or anyone in your household qualifies to participate in this focus group?</w:t>
      </w:r>
      <w:r w:rsidRPr="0028790E">
        <w:rPr>
          <w:rFonts w:eastAsia="Times New Roman" w:cstheme="minorHAnsi"/>
          <w:b/>
          <w:bCs/>
          <w:color w:val="000000"/>
          <w:sz w:val="20"/>
          <w:szCs w:val="20"/>
        </w:rPr>
        <w:t> [ACCEPT ONLY 1 PER HOUSEHOLD]</w:t>
      </w:r>
      <w:r w:rsidRPr="0028790E">
        <w:rPr>
          <w:rFonts w:eastAsia="Times New Roman" w:cstheme="minorHAnsi"/>
          <w:color w:val="000000"/>
          <w:sz w:val="20"/>
          <w:szCs w:val="20"/>
        </w:rPr>
        <w:t>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2B0550A2" w14:textId="77777777">
        <w:trPr>
          <w:trHeight w:val="25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E98A79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4162E21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9876A4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34B09DD7" w14:textId="77777777">
        <w:trPr>
          <w:trHeight w:val="16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5F30FB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58AF00E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CC174F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10CD060A" w14:textId="1D65381A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In the past </w:t>
      </w:r>
      <w:r w:rsidR="00EA2669">
        <w:rPr>
          <w:rFonts w:eastAsia="Times New Roman" w:cstheme="minorHAnsi"/>
          <w:color w:val="auto"/>
          <w:sz w:val="20"/>
          <w:szCs w:val="20"/>
        </w:rPr>
        <w:t>5</w:t>
      </w:r>
      <w:r w:rsidRPr="0028790E" w:rsidR="00EA2669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28790E">
        <w:rPr>
          <w:rFonts w:eastAsia="Times New Roman" w:cstheme="minorHAnsi"/>
          <w:color w:val="auto"/>
          <w:sz w:val="20"/>
          <w:szCs w:val="20"/>
        </w:rPr>
        <w:t>years, have you or a member of your immediate family worked in any of the following fields, companies, or organizations? </w:t>
      </w:r>
    </w:p>
    <w:tbl>
      <w:tblPr>
        <w:tblW w:w="937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0"/>
        <w:gridCol w:w="1170"/>
        <w:gridCol w:w="2440"/>
      </w:tblGrid>
      <w:tr w:rsidRPr="0028790E" w:rsidR="0057513B" w:rsidTr="00DE3D95" w14:paraId="64F26253" w14:textId="77777777">
        <w:trPr>
          <w:trHeight w:val="100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46D55B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rket or public opinion research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117E548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67C987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:rsidRPr="0028790E" w:rsidR="0057513B" w:rsidTr="00DE3D95" w14:paraId="10921C65" w14:textId="77777777">
        <w:trPr>
          <w:trHeight w:val="220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1B2FA7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n advertising, public relations, or marketing agency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0A3FB2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8A22C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:rsidRPr="0028790E" w:rsidR="0057513B" w:rsidTr="00DE3D95" w14:paraId="1556E82D" w14:textId="77777777">
        <w:trPr>
          <w:trHeight w:val="146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05805C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ews, radio, TV, print, media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5BE1F71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6D0DA6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51844DA1" w14:textId="77777777">
        <w:trPr>
          <w:trHeight w:val="146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222D4E" w:rsidP="00222D4E" w:rsidRDefault="00222D4E" w14:paraId="676097A0" w14:textId="7F2ACC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For the U.S. Federal government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222D4E" w:rsidP="00222D4E" w:rsidRDefault="00222D4E" w14:paraId="7FA5C510" w14:textId="651832E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222D4E" w:rsidP="00222D4E" w:rsidRDefault="00222D4E" w14:paraId="15860541" w14:textId="6C66D868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25440C3E" w14:textId="77777777">
        <w:trPr>
          <w:trHeight w:val="359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4215C284" w14:textId="351C1CEE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 a health care provider or medical professional (e.g., physician, nurse)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222D4E" w:rsidP="00222D4E" w:rsidRDefault="00222D4E" w14:paraId="57D4165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7E6935DB" w14:textId="38E0AEEE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21049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 xml:space="preserve">&gt; </w:t>
            </w:r>
            <w:r w:rsidRPr="00221049" w:rsidR="00267F8A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31AAE3CC" w14:textId="77777777">
        <w:trPr>
          <w:trHeight w:val="67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3E967FC3" w14:textId="128EA7FC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t a health care company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222D4E" w:rsidP="00222D4E" w:rsidRDefault="00222D4E" w14:paraId="2EB0427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3AF3AFC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28E800BA" w14:textId="77777777">
        <w:trPr>
          <w:trHeight w:val="267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03F1CAAD" w14:textId="1C15B5CA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Construction, repair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,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and maintenance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222D4E" w:rsidP="00222D4E" w:rsidRDefault="00222D4E" w14:paraId="6DF8FFD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047C201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3D1AC4A0" w14:textId="77777777">
        <w:trPr>
          <w:trHeight w:val="174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6770A86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Finance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222D4E" w:rsidP="00222D4E" w:rsidRDefault="00222D4E" w14:paraId="67F9402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dotted" w:color="auto" w:sz="6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601FC022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222D4E" w:rsidTr="00DE3D95" w14:paraId="1600747A" w14:textId="77777777">
        <w:trPr>
          <w:trHeight w:val="192"/>
        </w:trPr>
        <w:tc>
          <w:tcPr>
            <w:tcW w:w="576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46F5F3A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ne of these </w:t>
            </w:r>
          </w:p>
        </w:tc>
        <w:tc>
          <w:tcPr>
            <w:tcW w:w="117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222D4E" w:rsidP="00222D4E" w:rsidRDefault="00222D4E" w14:paraId="6491637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40" w:type="dxa"/>
            <w:tcBorders>
              <w:top w:val="dotted" w:color="auto" w:sz="4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222D4E" w:rsidP="00222D4E" w:rsidRDefault="00222D4E" w14:paraId="38A1107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399BE507" w14:textId="134BFDB7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 </w:t>
      </w:r>
      <w:r w:rsidRPr="0028790E">
        <w:rPr>
          <w:rFonts w:eastAsia="Times New Roman" w:cstheme="minorHAnsi"/>
          <w:color w:val="000000"/>
          <w:sz w:val="20"/>
          <w:szCs w:val="20"/>
        </w:rPr>
        <w:t>order</w:t>
      </w:r>
      <w:r w:rsidRPr="0028790E">
        <w:rPr>
          <w:rFonts w:eastAsia="Times New Roman" w:cstheme="minorHAnsi"/>
          <w:color w:val="auto"/>
          <w:sz w:val="20"/>
          <w:szCs w:val="20"/>
        </w:rPr>
        <w:t> to participate, you need to have a desktop or laptop computer or a smartphone with an internet connection. You will also need to consent to be recorded during the</w:t>
      </w:r>
      <w:r w:rsidRPr="0028790E" w:rsidR="00F23364">
        <w:rPr>
          <w:rFonts w:eastAsia="Times New Roman" w:cstheme="minorHAnsi"/>
          <w:color w:val="auto"/>
          <w:sz w:val="20"/>
          <w:szCs w:val="20"/>
        </w:rPr>
        <w:t xml:space="preserve"> </w:t>
      </w:r>
      <w:r w:rsidR="008D7D0F">
        <w:rPr>
          <w:rFonts w:eastAsia="Times New Roman" w:cstheme="minorHAnsi"/>
          <w:color w:val="auto"/>
          <w:sz w:val="20"/>
          <w:szCs w:val="20"/>
        </w:rPr>
        <w:t>focus group</w:t>
      </w:r>
      <w:r w:rsidRPr="0028790E">
        <w:rPr>
          <w:rFonts w:eastAsia="Times New Roman" w:cstheme="minorHAnsi"/>
          <w:color w:val="auto"/>
          <w:sz w:val="20"/>
          <w:szCs w:val="20"/>
        </w:rPr>
        <w:t>. Will you be able to meet both of these requirements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432A6B72" w14:textId="77777777">
        <w:trPr>
          <w:trHeight w:val="25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CAE158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2D7BFF8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905EB8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4BE7735E" w14:textId="77777777">
        <w:trPr>
          <w:trHeight w:val="7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D68CB7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48530A1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4B62CF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3940F7A5" w14:textId="5F77D761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ould you be willing and able to participate in this study via a webcam or smartphone camera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0C8814D4" w14:textId="77777777">
        <w:trPr>
          <w:trHeight w:val="142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C6936E2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3B6B299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9271CC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415AE158" w14:textId="77777777">
        <w:trPr>
          <w:trHeight w:val="16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B93B94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4D376501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12AC88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1604C0AE" w14:textId="00B95ED2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What is your </w:t>
      </w:r>
      <w:r w:rsidR="002107E0">
        <w:rPr>
          <w:rFonts w:eastAsia="Times New Roman" w:cstheme="minorHAnsi"/>
          <w:color w:val="auto"/>
          <w:sz w:val="20"/>
          <w:szCs w:val="20"/>
        </w:rPr>
        <w:t>sex</w:t>
      </w:r>
      <w:r w:rsidRPr="0028790E">
        <w:rPr>
          <w:rFonts w:eastAsia="Times New Roman" w:cstheme="minorHAnsi"/>
          <w:color w:val="auto"/>
          <w:sz w:val="20"/>
          <w:szCs w:val="20"/>
        </w:rPr>
        <w:t>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83"/>
        <w:gridCol w:w="1176"/>
        <w:gridCol w:w="2401"/>
      </w:tblGrid>
      <w:tr w:rsidRPr="0028790E" w:rsidR="005C3305" w:rsidTr="00797A93" w14:paraId="1D2AD5C2" w14:textId="77777777">
        <w:trPr>
          <w:trHeight w:val="250"/>
        </w:trPr>
        <w:tc>
          <w:tcPr>
            <w:tcW w:w="531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4F6089E8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l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C3305" w:rsidP="008A1D6E" w:rsidRDefault="005C3305" w14:paraId="45977A0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0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5F32065C" w14:textId="4A944F3B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C3305" w:rsidTr="00797A93" w14:paraId="4A0D9589" w14:textId="77777777">
        <w:trPr>
          <w:trHeight w:val="250"/>
        </w:trPr>
        <w:tc>
          <w:tcPr>
            <w:tcW w:w="531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0F57414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Femal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C3305" w:rsidP="008A1D6E" w:rsidRDefault="005C3305" w14:paraId="216F22E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0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3F9B7613" w14:textId="290EF713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C3305" w:rsidTr="00797A93" w14:paraId="7999C36D" w14:textId="77777777">
        <w:trPr>
          <w:trHeight w:val="169"/>
        </w:trPr>
        <w:tc>
          <w:tcPr>
            <w:tcW w:w="531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062E926C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efer to self-describe (specify)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C3305" w:rsidP="008A1D6E" w:rsidRDefault="005C3305" w14:paraId="43B3F10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0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C3305" w:rsidP="008A1D6E" w:rsidRDefault="005C3305" w14:paraId="69338C49" w14:textId="566103D3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4CA694D6" w14:textId="5F9138AB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age? _______________ 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[RECORD VERBATIM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Pr="0028790E" w:rsidR="00DA3FED" w:rsidP="008A1D6E" w:rsidRDefault="0057513B" w14:paraId="49542168" w14:textId="0D1DAA51">
      <w:pPr>
        <w:spacing w:after="0" w:line="240" w:lineRule="auto"/>
        <w:textAlignment w:val="baseline"/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</w:t>
      </w:r>
      <w:r w:rsidRPr="0028790E" w:rsidR="008952D5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Participants must be 18 years or older.</w:t>
      </w:r>
    </w:p>
    <w:p w:rsidRPr="0028790E" w:rsidR="00324A30" w:rsidP="00324A30" w:rsidRDefault="00324A30" w14:paraId="16581032" w14:textId="77777777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auto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Are you a parent or guardian of a child under the age of 18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324A30" w:rsidTr="008E0E90" w14:paraId="463D8065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324A30" w:rsidP="008E0E90" w:rsidRDefault="00324A30" w14:paraId="4B721DE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324A30" w:rsidP="008E0E90" w:rsidRDefault="00324A30" w14:paraId="73F1717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324A30" w:rsidP="008E0E90" w:rsidRDefault="00324A30" w14:paraId="109BDB6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>&gt; 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 w:themeColor="text1"/>
                <w:sz w:val="20"/>
                <w:szCs w:val="20"/>
              </w:rPr>
              <w:t>CONTINUE</w:t>
            </w:r>
          </w:p>
        </w:tc>
      </w:tr>
      <w:tr w:rsidRPr="0028790E" w:rsidR="00324A30" w:rsidTr="008E0E90" w14:paraId="6623429B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324A30" w:rsidP="008E0E90" w:rsidRDefault="00324A30" w14:paraId="40738B7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324A30" w:rsidP="008E0E90" w:rsidRDefault="00324A30" w14:paraId="2BB9455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324A30" w:rsidP="008E0E90" w:rsidRDefault="00324A30" w14:paraId="7DA60BE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Pr="004815E4" w:rsidR="00DA3FED" w:rsidP="004815E4" w:rsidRDefault="00DA3FED" w14:paraId="02B3D4EF" w14:textId="0326A0E1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4815E4">
        <w:rPr>
          <w:rFonts w:eastAsia="Times New Roman" w:cstheme="minorHAnsi"/>
          <w:color w:val="auto"/>
          <w:sz w:val="20"/>
          <w:szCs w:val="20"/>
        </w:rPr>
        <w:t xml:space="preserve">Have you received all required doses of an authorized COVID-19 vaccine? That is, </w:t>
      </w:r>
      <w:r w:rsidRPr="004815E4" w:rsidR="00792B49">
        <w:rPr>
          <w:rFonts w:eastAsia="Times New Roman" w:cstheme="minorHAnsi"/>
          <w:color w:val="auto"/>
          <w:sz w:val="20"/>
          <w:szCs w:val="20"/>
        </w:rPr>
        <w:t>have you received</w:t>
      </w:r>
      <w:r w:rsidRPr="004815E4">
        <w:rPr>
          <w:rFonts w:eastAsia="Times New Roman" w:cstheme="minorHAnsi"/>
          <w:color w:val="auto"/>
          <w:sz w:val="20"/>
          <w:szCs w:val="20"/>
        </w:rPr>
        <w:t xml:space="preserve"> two doses of either the Pfizer or Moderna vaccines or one dose of the Johnson &amp; Johnson vaccine</w:t>
      </w:r>
      <w:r w:rsidRPr="004815E4" w:rsidR="00792B49">
        <w:rPr>
          <w:rFonts w:eastAsia="Times New Roman" w:cstheme="minorHAnsi"/>
          <w:color w:val="auto"/>
          <w:sz w:val="20"/>
          <w:szCs w:val="20"/>
        </w:rPr>
        <w:t>?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DA3FED" w:rsidTr="00797A93" w14:paraId="79B45590" w14:textId="77777777">
        <w:trPr>
          <w:trHeight w:val="18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DA3FED" w:rsidP="008A1D6E" w:rsidRDefault="00DA3FED" w14:paraId="47FC7C8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DA3FED" w:rsidP="008A1D6E" w:rsidRDefault="00DA3FED" w14:paraId="3C4277F4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DA3FED" w:rsidP="008A1D6E" w:rsidRDefault="00DA3FED" w14:paraId="5D00908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DA3FED" w:rsidTr="00797A93" w14:paraId="6382B7F6" w14:textId="77777777">
        <w:trPr>
          <w:trHeight w:val="214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DA3FED" w:rsidP="008A1D6E" w:rsidRDefault="00DA3FED" w14:paraId="16437811" w14:textId="77777777">
            <w:pPr>
              <w:spacing w:after="0" w:line="240" w:lineRule="auto"/>
              <w:ind w:right="60"/>
              <w:jc w:val="right"/>
              <w:textAlignment w:val="baseline"/>
              <w:rPr>
                <w:rFonts w:eastAsia="Times New Roman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A3FED" w:rsidP="008A1D6E" w:rsidRDefault="00DA3FED" w14:paraId="3561D64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DA3FED" w:rsidP="008A1D6E" w:rsidRDefault="00DA3FED" w14:paraId="056735AC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Pr="0028790E" w:rsidR="00DA3FED" w:rsidP="008A1D6E" w:rsidRDefault="00DA3FED" w14:paraId="28D84637" w14:textId="7D87E0D0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cstheme="minorHAnsi"/>
          <w:sz w:val="20"/>
          <w:szCs w:val="20"/>
        </w:rPr>
      </w:pPr>
      <w:r w:rsidRPr="0028790E">
        <w:rPr>
          <w:rFonts w:eastAsia="Calibri" w:cstheme="minorHAnsi"/>
          <w:sz w:val="20"/>
          <w:szCs w:val="20"/>
        </w:rPr>
        <w:t>When you became eligible for a vaccine, how long did you wait before getting the first (or only) shot?</w:t>
      </w:r>
    </w:p>
    <w:tbl>
      <w:tblPr>
        <w:tblW w:w="9360" w:type="dxa"/>
        <w:tblBorders>
          <w:insideH w:val="dotted" w:color="auto" w:sz="4" w:space="0"/>
          <w:insideV w:val="dotted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5755"/>
        <w:gridCol w:w="1174"/>
        <w:gridCol w:w="2431"/>
      </w:tblGrid>
      <w:tr w:rsidRPr="0028790E" w:rsidR="00DA3FED" w:rsidTr="00797A93" w14:paraId="37E93E7D" w14:textId="77777777">
        <w:trPr>
          <w:trHeight w:val="147"/>
        </w:trPr>
        <w:tc>
          <w:tcPr>
            <w:tcW w:w="5292" w:type="dxa"/>
            <w:tcBorders>
              <w:top w:val="dotted" w:color="auto" w:sz="4" w:space="0"/>
              <w:bottom w:val="dotted" w:color="auto" w:sz="4" w:space="0"/>
            </w:tcBorders>
          </w:tcPr>
          <w:p w:rsidRPr="0028790E" w:rsidR="00DA3FED" w:rsidP="008A1D6E" w:rsidRDefault="00DA3FED" w14:paraId="0C0A6A66" w14:textId="77777777">
            <w:pPr>
              <w:spacing w:after="0" w:line="240" w:lineRule="auto"/>
              <w:ind w:left="162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Calibri" w:cstheme="minorHAnsi"/>
                <w:color w:val="auto"/>
                <w:sz w:val="20"/>
                <w:szCs w:val="20"/>
              </w:rPr>
              <w:t>I got it right away</w:t>
            </w:r>
          </w:p>
        </w:tc>
        <w:tc>
          <w:tcPr>
            <w:tcW w:w="1080" w:type="dxa"/>
            <w:tcBorders>
              <w:top w:val="dotted" w:color="auto" w:sz="4" w:space="0"/>
              <w:bottom w:val="dotted" w:color="auto" w:sz="4" w:space="0"/>
            </w:tcBorders>
            <w:shd w:val="clear" w:color="auto" w:fill="D9D9D9" w:themeFill="background1" w:themeFillShade="D9"/>
            <w:vAlign w:val="center"/>
          </w:tcPr>
          <w:p w:rsidRPr="0028790E" w:rsidR="00DA3FED" w:rsidP="008A1D6E" w:rsidRDefault="00DA3FED" w14:paraId="06A08A4C" w14:textId="777777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6" w:type="dxa"/>
            <w:tcBorders>
              <w:top w:val="dotted" w:color="auto" w:sz="4" w:space="0"/>
            </w:tcBorders>
            <w:vAlign w:val="center"/>
          </w:tcPr>
          <w:p w:rsidRPr="0028790E" w:rsidR="00DA3FED" w:rsidP="008A1D6E" w:rsidRDefault="00DA3FED" w14:paraId="57E644C6" w14:textId="77777777">
            <w:pPr>
              <w:spacing w:after="0" w:line="240" w:lineRule="auto"/>
              <w:rPr>
                <w:rFonts w:eastAsia="Times New Roman" w:cstheme="minorHAnsi"/>
                <w:b/>
                <w:caps/>
                <w:color w:val="FF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auto"/>
                <w:sz w:val="20"/>
                <w:szCs w:val="20"/>
              </w:rPr>
              <w:t>&gt; CONTINUE</w:t>
            </w:r>
          </w:p>
        </w:tc>
      </w:tr>
      <w:tr w:rsidRPr="0028790E" w:rsidR="00DA3FED" w:rsidTr="00797A93" w14:paraId="50AFBBC7" w14:textId="77777777">
        <w:trPr>
          <w:trHeight w:val="129"/>
        </w:trPr>
        <w:tc>
          <w:tcPr>
            <w:tcW w:w="5292" w:type="dxa"/>
            <w:tcBorders>
              <w:top w:val="dotted" w:color="auto" w:sz="4" w:space="0"/>
              <w:bottom w:val="dotted" w:color="auto" w:sz="4" w:space="0"/>
            </w:tcBorders>
          </w:tcPr>
          <w:p w:rsidRPr="0028790E" w:rsidR="00DA3FED" w:rsidP="008A1D6E" w:rsidRDefault="00DA3FED" w14:paraId="0A0F2418" w14:textId="77777777">
            <w:pPr>
              <w:spacing w:after="0" w:line="240" w:lineRule="auto"/>
              <w:ind w:left="162"/>
              <w:jc w:val="right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Calibri" w:cstheme="minorHAnsi"/>
                <w:color w:val="auto"/>
                <w:sz w:val="20"/>
                <w:szCs w:val="20"/>
              </w:rPr>
              <w:t>I chose to wait to get vaccinated for one or more reasons</w:t>
            </w:r>
          </w:p>
        </w:tc>
        <w:tc>
          <w:tcPr>
            <w:tcW w:w="1080" w:type="dxa"/>
            <w:tcBorders>
              <w:top w:val="dotted" w:color="auto" w:sz="4" w:space="0"/>
              <w:bottom w:val="dotted" w:color="auto" w:sz="4" w:space="0"/>
            </w:tcBorders>
            <w:shd w:val="clear" w:color="auto" w:fill="D9D9D9" w:themeFill="background1" w:themeFillShade="D9"/>
            <w:vAlign w:val="center"/>
          </w:tcPr>
          <w:p w:rsidRPr="0028790E" w:rsidR="00DA3FED" w:rsidP="008A1D6E" w:rsidRDefault="00DA3FED" w14:paraId="01E868AA" w14:textId="77777777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6" w:type="dxa"/>
            <w:tcBorders>
              <w:bottom w:val="dotted" w:color="auto" w:sz="4" w:space="0"/>
            </w:tcBorders>
            <w:vAlign w:val="center"/>
          </w:tcPr>
          <w:p w:rsidRPr="0028790E" w:rsidR="00DA3FED" w:rsidP="008A1D6E" w:rsidRDefault="00DA3FED" w14:paraId="4C040139" w14:textId="77777777">
            <w:pPr>
              <w:spacing w:after="0" w:line="240" w:lineRule="auto"/>
              <w:rPr>
                <w:rFonts w:eastAsia="Times New Roman" w:cstheme="minorHAnsi"/>
                <w:b/>
                <w:caps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caps/>
                <w:sz w:val="20"/>
                <w:szCs w:val="20"/>
              </w:rPr>
              <w:t xml:space="preserve">&gt; CONTINUE </w:t>
            </w:r>
          </w:p>
        </w:tc>
      </w:tr>
    </w:tbl>
    <w:p w:rsidRPr="0028790E" w:rsidR="00B6601C" w:rsidP="008A1D6E" w:rsidRDefault="00B6601C" w14:paraId="5B9C6ABE" w14:textId="28AFDDC7">
      <w:pPr>
        <w:pStyle w:val="ListParagraph"/>
        <w:numPr>
          <w:ilvl w:val="0"/>
          <w:numId w:val="18"/>
        </w:numPr>
        <w:spacing w:before="160" w:after="0" w:line="240" w:lineRule="auto"/>
        <w:rPr>
          <w:rFonts w:eastAsia="Calibri" w:cstheme="minorHAnsi"/>
          <w:color w:val="auto"/>
          <w:sz w:val="20"/>
          <w:szCs w:val="20"/>
        </w:rPr>
      </w:pPr>
      <w:r w:rsidRPr="0028790E">
        <w:rPr>
          <w:rFonts w:eastAsia="Calibri" w:cstheme="minorHAnsi"/>
          <w:color w:val="000000"/>
          <w:sz w:val="20"/>
          <w:szCs w:val="20"/>
        </w:rPr>
        <w:t xml:space="preserve">U.S. health officials and medical experts now recommend COVID-19 vaccine booster shots for people </w:t>
      </w:r>
      <w:r w:rsidR="000735D5">
        <w:rPr>
          <w:rFonts w:eastAsia="Calibri" w:cstheme="minorHAnsi"/>
          <w:color w:val="000000"/>
          <w:sz w:val="20"/>
          <w:szCs w:val="20"/>
        </w:rPr>
        <w:t>5</w:t>
      </w:r>
      <w:r w:rsidRPr="0028790E" w:rsidR="000735D5">
        <w:rPr>
          <w:rFonts w:eastAsia="Calibri" w:cstheme="minorHAnsi"/>
          <w:color w:val="000000"/>
          <w:sz w:val="20"/>
          <w:szCs w:val="20"/>
        </w:rPr>
        <w:t xml:space="preserve"> </w:t>
      </w:r>
      <w:r w:rsidRPr="0028790E">
        <w:rPr>
          <w:rFonts w:eastAsia="Calibri" w:cstheme="minorHAnsi"/>
          <w:color w:val="000000"/>
          <w:sz w:val="20"/>
          <w:szCs w:val="20"/>
        </w:rPr>
        <w:t xml:space="preserve">months after their second dose of an mRNA vaccine (Pfizer-BioNTech and Moderna) or </w:t>
      </w:r>
      <w:r w:rsidR="000735D5">
        <w:rPr>
          <w:rFonts w:eastAsia="Calibri" w:cstheme="minorHAnsi"/>
          <w:color w:val="000000"/>
          <w:sz w:val="20"/>
          <w:szCs w:val="20"/>
        </w:rPr>
        <w:t>2</w:t>
      </w:r>
      <w:r w:rsidRPr="0028790E" w:rsidR="000735D5">
        <w:rPr>
          <w:rFonts w:eastAsia="Calibri" w:cstheme="minorHAnsi"/>
          <w:color w:val="000000"/>
          <w:sz w:val="20"/>
          <w:szCs w:val="20"/>
        </w:rPr>
        <w:t xml:space="preserve"> </w:t>
      </w:r>
      <w:r w:rsidRPr="0028790E">
        <w:rPr>
          <w:rFonts w:eastAsia="Calibri" w:cstheme="minorHAnsi"/>
          <w:color w:val="000000"/>
          <w:sz w:val="20"/>
          <w:szCs w:val="20"/>
        </w:rPr>
        <w:t>months after their dose of the Johnson &amp; Johnson vaccine. Have you received a COVID-19 vaccine booster shot?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B6601C" w:rsidTr="00797A93" w14:paraId="7277E6A4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B6601C" w:rsidP="008A1D6E" w:rsidRDefault="00B6601C" w14:paraId="1AB7D2E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B6601C" w:rsidP="008A1D6E" w:rsidRDefault="00B6601C" w14:paraId="1923375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B6601C" w:rsidP="008A1D6E" w:rsidRDefault="00B6601C" w14:paraId="770E163C" w14:textId="636C547B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 w:rsidR="008930B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TO Q1</w:t>
            </w:r>
            <w:r w:rsidR="00CC6C42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2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B6601C" w:rsidTr="00797A93" w14:paraId="6E7F30B3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B6601C" w:rsidP="008A1D6E" w:rsidRDefault="00B6601C" w14:paraId="7CD822AD" w14:textId="6C0675CB">
            <w:pPr>
              <w:spacing w:after="0" w:line="240" w:lineRule="auto"/>
              <w:ind w:right="60"/>
              <w:jc w:val="right"/>
              <w:textAlignment w:val="baseline"/>
              <w:rPr>
                <w:rFonts w:eastAsia="Times New Roman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0AB745D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B6601C" w:rsidP="008A1D6E" w:rsidRDefault="00B6601C" w14:paraId="33FF918A" w14:textId="7A8C06A6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 w:rsidR="00774967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 xml:space="preserve"> TO Q1</w:t>
            </w:r>
            <w:r w:rsidR="004D43B1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1</w:t>
            </w:r>
          </w:p>
        </w:tc>
      </w:tr>
    </w:tbl>
    <w:p w:rsidRPr="0028790E" w:rsidR="00B6601C" w:rsidP="008A1D6E" w:rsidRDefault="00B6601C" w14:paraId="56EA65AF" w14:textId="71926524">
      <w:pPr>
        <w:pStyle w:val="ListParagraph"/>
        <w:numPr>
          <w:ilvl w:val="0"/>
          <w:numId w:val="18"/>
        </w:numPr>
        <w:spacing w:before="160" w:after="0" w:line="240" w:lineRule="auto"/>
        <w:contextualSpacing/>
        <w:rPr>
          <w:rFonts w:eastAsia="Calibri" w:cstheme="minorHAnsi"/>
          <w:color w:val="auto"/>
          <w:sz w:val="20"/>
          <w:szCs w:val="20"/>
        </w:rPr>
      </w:pPr>
      <w:r w:rsidRPr="0028790E">
        <w:rPr>
          <w:rFonts w:eastAsia="Calibri" w:cstheme="minorHAnsi"/>
          <w:color w:val="auto"/>
          <w:sz w:val="20"/>
          <w:szCs w:val="20"/>
        </w:rPr>
        <w:t xml:space="preserve">What is the likelihood that you will get a COVID-19 vaccine booster shot? </w:t>
      </w: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5744"/>
        <w:gridCol w:w="1178"/>
        <w:gridCol w:w="2438"/>
      </w:tblGrid>
      <w:tr w:rsidRPr="0028790E" w:rsidR="00B6601C" w:rsidTr="00797A93" w14:paraId="61AB7312" w14:textId="77777777">
        <w:trPr>
          <w:trHeight w:val="5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B6601C" w:rsidP="008A1D6E" w:rsidRDefault="00B6601C" w14:paraId="794BD0C6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unlikely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6C9532D7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B6601C" w:rsidP="008A1D6E" w:rsidRDefault="00B6601C" w14:paraId="32CC4623" w14:textId="043D601A">
            <w:pPr>
              <w:spacing w:after="0" w:line="240" w:lineRule="auto"/>
              <w:rPr>
                <w:rFonts w:eastAsia="Arial" w:cstheme="minorHAnsi"/>
                <w:color w:val="auto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:rsidRPr="0028790E" w:rsidR="00B6601C" w:rsidTr="00797A93" w14:paraId="0DE58EB1" w14:textId="77777777">
        <w:trPr>
          <w:trHeight w:val="5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B6601C" w:rsidP="008A1D6E" w:rsidRDefault="00B6601C" w14:paraId="096A68E3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unlikely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52467CCB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B6601C" w:rsidP="008A1D6E" w:rsidRDefault="00B6601C" w14:paraId="752E57A7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B6601C" w:rsidTr="00797A93" w14:paraId="52C3207F" w14:textId="77777777">
        <w:trPr>
          <w:trHeight w:val="5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B6601C" w:rsidP="008A1D6E" w:rsidRDefault="00B6601C" w14:paraId="3A9FDADE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Neither likely nor unlikely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219C43D4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B6601C" w:rsidP="008A1D6E" w:rsidRDefault="00B6601C" w14:paraId="02E2D2F1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B6601C" w:rsidTr="00797A93" w14:paraId="602B96C8" w14:textId="77777777">
        <w:trPr>
          <w:trHeight w:val="5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B6601C" w:rsidP="008A1D6E" w:rsidRDefault="00B6601C" w14:paraId="22C283C7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likely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1B463965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B6601C" w:rsidP="008A1D6E" w:rsidRDefault="00B6601C" w14:paraId="701491D5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:rsidRPr="0028790E" w:rsidR="00B6601C" w:rsidTr="00797A93" w14:paraId="67A809B1" w14:textId="77777777">
        <w:trPr>
          <w:trHeight w:val="5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B6601C" w:rsidP="008A1D6E" w:rsidRDefault="00B6601C" w14:paraId="034460F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likely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B6601C" w:rsidP="008A1D6E" w:rsidRDefault="00B6601C" w14:paraId="71494D5B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B6601C" w:rsidP="008A1D6E" w:rsidRDefault="00B6601C" w14:paraId="2429838A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</w:tbl>
    <w:p w:rsidR="009542DC" w:rsidP="009542DC" w:rsidRDefault="009542DC" w14:paraId="6A2C8BA7" w14:textId="77777777">
      <w:p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</w:p>
    <w:p w:rsidRPr="009542DC" w:rsidR="00795A52" w:rsidP="009542DC" w:rsidRDefault="3925C8DB" w14:paraId="7D6B6325" w14:textId="5C353366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9542DC">
        <w:rPr>
          <w:rFonts w:eastAsia="Times New Roman" w:cstheme="minorHAnsi"/>
          <w:color w:val="auto"/>
          <w:sz w:val="20"/>
          <w:szCs w:val="20"/>
        </w:rPr>
        <w:t>Please provide the ages of each of your children.</w:t>
      </w:r>
      <w:r w:rsidRPr="009542DC" w:rsidR="002D55B9">
        <w:rPr>
          <w:rFonts w:eastAsia="Times New Roman" w:cstheme="minorHAnsi"/>
          <w:color w:val="auto"/>
          <w:sz w:val="20"/>
          <w:szCs w:val="20"/>
        </w:rPr>
        <w:t xml:space="preserve"> _______________ </w:t>
      </w:r>
      <w:r w:rsidRPr="009542DC" w:rsidR="002D55B9">
        <w:rPr>
          <w:rFonts w:eastAsia="Times New Roman" w:cstheme="minorHAnsi"/>
          <w:b/>
          <w:bCs/>
          <w:color w:val="auto"/>
          <w:sz w:val="20"/>
          <w:szCs w:val="20"/>
        </w:rPr>
        <w:t>[RECORD VERBATIM, </w:t>
      </w:r>
      <w:r w:rsidRPr="009542DC" w:rsidR="002D55B9">
        <w:rPr>
          <w:rFonts w:eastAsia="Times New Roman" w:cstheme="minorHAnsi"/>
          <w:b/>
          <w:bCs/>
          <w:color w:val="FF0000"/>
          <w:sz w:val="20"/>
          <w:szCs w:val="20"/>
        </w:rPr>
        <w:t xml:space="preserve">TERMINATE IF </w:t>
      </w:r>
      <w:r w:rsidRPr="009542DC" w:rsidR="00A301DB">
        <w:rPr>
          <w:rFonts w:eastAsia="Times New Roman" w:cstheme="minorHAnsi"/>
          <w:b/>
          <w:bCs/>
          <w:color w:val="FF0000"/>
          <w:sz w:val="20"/>
          <w:szCs w:val="20"/>
        </w:rPr>
        <w:t>NO CHILDREN ARE 6 MONTHS</w:t>
      </w:r>
      <w:r w:rsidRPr="009542DC" w:rsidR="00D454D2">
        <w:rPr>
          <w:rFonts w:eastAsia="Times New Roman" w:cstheme="minorHAnsi"/>
          <w:b/>
          <w:bCs/>
          <w:color w:val="FF0000"/>
          <w:sz w:val="20"/>
          <w:szCs w:val="20"/>
        </w:rPr>
        <w:t xml:space="preserve"> TO UNDER 5 YEARS OLD</w:t>
      </w:r>
      <w:r w:rsidRPr="009542DC" w:rsidR="002D55B9">
        <w:rPr>
          <w:rFonts w:eastAsia="Times New Roman" w:cstheme="minorHAnsi"/>
          <w:b/>
          <w:bCs/>
          <w:color w:val="auto"/>
          <w:sz w:val="20"/>
          <w:szCs w:val="20"/>
        </w:rPr>
        <w:t>]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</w:rPr>
        <w:t xml:space="preserve"> </w:t>
      </w:r>
      <w:r w:rsidRPr="009542DC" w:rsidR="002D55B9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Note to recruitment: At least one </w:t>
      </w:r>
      <w:r w:rsidRPr="009542DC" w:rsidR="002D55B9">
        <w:rPr>
          <w:rFonts w:eastAsia="Arial" w:cstheme="minorHAnsi"/>
          <w:b/>
          <w:color w:val="auto"/>
          <w:sz w:val="20"/>
          <w:szCs w:val="20"/>
          <w:highlight w:val="yellow"/>
        </w:rPr>
        <w:t xml:space="preserve">child must be </w:t>
      </w:r>
      <w:r w:rsidRPr="009542DC" w:rsidR="00FF06C8">
        <w:rPr>
          <w:rFonts w:cstheme="minorHAnsi"/>
          <w:b/>
          <w:bCs/>
          <w:sz w:val="20"/>
          <w:szCs w:val="20"/>
          <w:highlight w:val="yellow"/>
        </w:rPr>
        <w:t>6 months to under 5 years old</w:t>
      </w:r>
      <w:r w:rsidRPr="009542DC" w:rsidR="00EA1C4E">
        <w:rPr>
          <w:rFonts w:eastAsia="Arial" w:cstheme="minorHAnsi"/>
          <w:b/>
          <w:color w:val="auto"/>
          <w:sz w:val="20"/>
          <w:szCs w:val="20"/>
          <w:highlight w:val="yellow"/>
        </w:rPr>
        <w:t>.</w:t>
      </w:r>
      <w:r w:rsidRPr="009542DC" w:rsidR="002D55B9">
        <w:rPr>
          <w:rFonts w:eastAsia="Arial" w:cstheme="minorHAnsi"/>
          <w:b/>
          <w:color w:val="auto"/>
          <w:sz w:val="20"/>
          <w:szCs w:val="20"/>
          <w:highlight w:val="yellow"/>
        </w:rPr>
        <w:t xml:space="preserve"> Record age for all children.</w:t>
      </w:r>
      <w:r w:rsidRPr="009542DC" w:rsidR="00ED691B">
        <w:rPr>
          <w:rFonts w:eastAsia="Arial" w:cstheme="minorHAnsi"/>
          <w:b/>
          <w:color w:val="auto"/>
          <w:sz w:val="20"/>
          <w:szCs w:val="20"/>
          <w:highlight w:val="yellow"/>
        </w:rPr>
        <w:t xml:space="preserve"> 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  <w:highlight w:val="yellow"/>
          <w:shd w:val="clear" w:color="auto" w:fill="FFFF00"/>
        </w:rPr>
        <w:t>If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there is more than one child </w:t>
      </w:r>
      <w:r w:rsidRPr="009542DC" w:rsidR="00FF06C8">
        <w:rPr>
          <w:rFonts w:cstheme="minorHAnsi"/>
          <w:b/>
          <w:bCs/>
          <w:sz w:val="20"/>
          <w:szCs w:val="20"/>
          <w:highlight w:val="yellow"/>
        </w:rPr>
        <w:t>6 months to under 5 years old</w:t>
      </w:r>
      <w:r w:rsidRPr="009542DC" w:rsidR="00FF06C8">
        <w:rPr>
          <w:rFonts w:eastAsia="Arial" w:cstheme="minorHAnsi"/>
          <w:b/>
          <w:color w:val="auto"/>
          <w:sz w:val="18"/>
          <w:szCs w:val="18"/>
          <w:highlight w:val="yellow"/>
        </w:rPr>
        <w:t xml:space="preserve"> 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in the household for whom respondent is a guardian, ask respondent whose birthday is next. Use this child for Q1</w:t>
      </w:r>
      <w:r w:rsidR="005526E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4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-Q</w:t>
      </w:r>
      <w:r w:rsidR="00C24E85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19</w:t>
      </w:r>
      <w:r w:rsidRPr="009542DC" w:rsidR="007C772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.</w:t>
      </w:r>
    </w:p>
    <w:p w:rsidRPr="0028790E" w:rsidR="00644E83" w:rsidP="008A1D6E" w:rsidRDefault="00644E83" w14:paraId="55C1B278" w14:textId="23CEA681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o makes your child</w:t>
      </w:r>
      <w:r w:rsidR="00504E8E">
        <w:rPr>
          <w:rFonts w:eastAsia="Times New Roman" w:cstheme="minorHAnsi"/>
          <w:color w:val="auto"/>
          <w:sz w:val="20"/>
          <w:szCs w:val="20"/>
        </w:rPr>
        <w:t>(ren)</w:t>
      </w:r>
      <w:r w:rsidRPr="0028790E">
        <w:rPr>
          <w:rFonts w:eastAsia="Times New Roman" w:cstheme="minorHAnsi"/>
          <w:color w:val="auto"/>
          <w:sz w:val="20"/>
          <w:szCs w:val="20"/>
        </w:rPr>
        <w:t>’s primary health-related decisions? Select all that apply.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644E83" w:rsidTr="00365A4F" w14:paraId="36C6D664" w14:textId="77777777">
        <w:trPr>
          <w:trHeight w:val="115"/>
        </w:trPr>
        <w:tc>
          <w:tcPr>
            <w:tcW w:w="575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02E88AC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ou </w:t>
            </w:r>
          </w:p>
        </w:tc>
        <w:tc>
          <w:tcPr>
            <w:tcW w:w="1176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644E83" w:rsidP="008A1D6E" w:rsidRDefault="00644E83" w14:paraId="2E1FA37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0ECF038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:rsidRPr="0028790E" w:rsidR="00644E83" w:rsidTr="00365A4F" w14:paraId="0DF7282F" w14:textId="77777777">
        <w:trPr>
          <w:trHeight w:val="65"/>
        </w:trPr>
        <w:tc>
          <w:tcPr>
            <w:tcW w:w="575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051B825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Someone else</w:t>
            </w:r>
          </w:p>
        </w:tc>
        <w:tc>
          <w:tcPr>
            <w:tcW w:w="1176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644E83" w:rsidP="008A1D6E" w:rsidRDefault="00644E83" w14:paraId="0B63E61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127E2FA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  <w:r w:rsidRPr="0028790E">
              <w:rPr>
                <w:rFonts w:eastAsia="Times New Roman" w:cstheme="minorHAnsi"/>
                <w:color w:val="FF0000"/>
                <w:sz w:val="20"/>
                <w:szCs w:val="20"/>
              </w:rPr>
              <w:t> </w:t>
            </w:r>
          </w:p>
        </w:tc>
      </w:tr>
      <w:tr w:rsidRPr="0028790E" w:rsidR="00644E83" w:rsidTr="00365A4F" w14:paraId="77D9D63B" w14:textId="77777777">
        <w:trPr>
          <w:trHeight w:val="70"/>
        </w:trPr>
        <w:tc>
          <w:tcPr>
            <w:tcW w:w="575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5DCD58FB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ou and someone else  </w:t>
            </w:r>
          </w:p>
        </w:tc>
        <w:tc>
          <w:tcPr>
            <w:tcW w:w="1176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644E83" w:rsidP="008A1D6E" w:rsidRDefault="00644E83" w14:paraId="29DB811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64F3CBA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644E83" w:rsidTr="00365A4F" w14:paraId="4F65EED1" w14:textId="77777777">
        <w:trPr>
          <w:trHeight w:val="457"/>
        </w:trPr>
        <w:tc>
          <w:tcPr>
            <w:tcW w:w="575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7AFC979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Other:____ </w:t>
            </w:r>
          </w:p>
        </w:tc>
        <w:tc>
          <w:tcPr>
            <w:tcW w:w="1176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644E83" w:rsidP="008A1D6E" w:rsidRDefault="00644E83" w14:paraId="47501C9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434" w:type="dxa"/>
            <w:tcBorders>
              <w:top w:val="dotted" w:color="auto" w:sz="6" w:space="0"/>
              <w:left w:val="nil"/>
              <w:bottom w:val="single" w:color="auto" w:sz="4" w:space="0"/>
              <w:right w:val="nil"/>
            </w:tcBorders>
            <w:shd w:val="clear" w:color="auto" w:fill="auto"/>
            <w:vAlign w:val="center"/>
            <w:hideMark/>
          </w:tcPr>
          <w:p w:rsidRPr="0028790E" w:rsidR="00644E83" w:rsidP="008A1D6E" w:rsidRDefault="00644E83" w14:paraId="676601F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</w:t>
            </w: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 xml:space="preserve"> 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 xml:space="preserve"> IF “YOU” IS NOT ALSO SELECTED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CC5DF3" w:rsidR="00900A6C" w:rsidP="00CC5DF3" w:rsidRDefault="00900A6C" w14:paraId="60DF8E26" w14:textId="301CCC18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</w:pPr>
      <w:r w:rsidRPr="00CC5DF3">
        <w:rPr>
          <w:rFonts w:eastAsia="Times New Roman" w:cstheme="minorHAnsi"/>
          <w:color w:val="auto"/>
          <w:sz w:val="20"/>
          <w:szCs w:val="20"/>
        </w:rPr>
        <w:t>Has your child</w:t>
      </w:r>
      <w:r w:rsidRPr="00CC5DF3" w:rsidR="009509E1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CC5DF3" w:rsidR="004D0189">
        <w:rPr>
          <w:rFonts w:eastAsia="Times New Roman" w:cstheme="minorHAnsi"/>
          <w:b/>
          <w:color w:val="auto"/>
          <w:sz w:val="20"/>
          <w:szCs w:val="20"/>
        </w:rPr>
        <w:t>who</w:t>
      </w:r>
      <w:r w:rsidRPr="00CC5DF3" w:rsidR="00C85B59">
        <w:rPr>
          <w:rFonts w:eastAsia="Times New Roman" w:cstheme="minorHAnsi"/>
          <w:b/>
          <w:color w:val="auto"/>
          <w:sz w:val="20"/>
          <w:szCs w:val="20"/>
        </w:rPr>
        <w:t xml:space="preserve"> is</w:t>
      </w:r>
      <w:r w:rsidRPr="00CC5DF3" w:rsidR="004D0189">
        <w:rPr>
          <w:rFonts w:eastAsia="Times New Roman" w:cstheme="minorHAnsi"/>
          <w:b/>
          <w:color w:val="auto"/>
          <w:sz w:val="20"/>
          <w:szCs w:val="20"/>
        </w:rPr>
        <w:t xml:space="preserve"> </w:t>
      </w:r>
      <w:r w:rsidRPr="00CC5DF3" w:rsidR="00D568E2">
        <w:rPr>
          <w:rFonts w:eastAsia="Times New Roman" w:cstheme="minorHAnsi"/>
          <w:b/>
          <w:color w:val="auto"/>
          <w:sz w:val="20"/>
          <w:szCs w:val="20"/>
        </w:rPr>
        <w:t>under the age of 5</w:t>
      </w:r>
      <w:r w:rsidRPr="00CC5DF3" w:rsidR="0002182B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CC5DF3">
        <w:rPr>
          <w:rFonts w:eastAsia="Times New Roman" w:cstheme="minorHAnsi"/>
          <w:color w:val="auto"/>
          <w:sz w:val="20"/>
          <w:szCs w:val="20"/>
        </w:rPr>
        <w:t>participated in a COVID-19 vaccine clinical trial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900A6C" w:rsidTr="00797A93" w14:paraId="6039F12B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7B5D3B4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900A6C" w:rsidP="008A1D6E" w:rsidRDefault="00900A6C" w14:paraId="42B79C6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18F73F0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900A6C" w:rsidTr="00797A93" w14:paraId="3C66DEB8" w14:textId="77777777">
        <w:trPr>
          <w:trHeight w:val="142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29E5E19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900A6C" w:rsidP="008A1D6E" w:rsidRDefault="00900A6C" w14:paraId="730CA8C2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47B3162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195E70" w:rsidP="008A1D6E" w:rsidRDefault="00195E70" w14:paraId="71532D53" w14:textId="15F02684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28790E">
        <w:rPr>
          <w:rFonts w:eastAsia="Arial" w:cstheme="minorHAnsi"/>
          <w:color w:val="000000" w:themeColor="text1"/>
          <w:sz w:val="20"/>
          <w:szCs w:val="20"/>
        </w:rPr>
        <w:t>What is the likelihood you will get your child</w:t>
      </w:r>
      <w:r w:rsidRPr="0028790E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="007B79FF">
        <w:rPr>
          <w:rFonts w:eastAsia="Arial" w:cstheme="minorHAnsi"/>
          <w:b/>
          <w:bCs/>
          <w:color w:val="000000" w:themeColor="text1"/>
          <w:sz w:val="20"/>
          <w:szCs w:val="20"/>
        </w:rPr>
        <w:t>who is</w:t>
      </w:r>
      <w:r w:rsidRPr="0028790E" w:rsidR="007B79FF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Pr="0028790E" w:rsidR="004D4E7C">
        <w:rPr>
          <w:rFonts w:eastAsia="Arial" w:cstheme="minorHAnsi"/>
          <w:b/>
          <w:bCs/>
          <w:color w:val="000000" w:themeColor="text1"/>
          <w:sz w:val="20"/>
          <w:szCs w:val="20"/>
        </w:rPr>
        <w:t>under the age of 5</w:t>
      </w:r>
      <w:r w:rsidRPr="0028790E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Pr="0028790E">
        <w:rPr>
          <w:rFonts w:eastAsia="Arial" w:cstheme="minorHAnsi"/>
          <w:color w:val="000000" w:themeColor="text1"/>
          <w:sz w:val="20"/>
          <w:szCs w:val="20"/>
        </w:rPr>
        <w:t>vaccinated</w:t>
      </w:r>
      <w:r w:rsidR="00FF2BFA">
        <w:rPr>
          <w:rFonts w:eastAsia="Arial" w:cstheme="minorHAnsi"/>
          <w:color w:val="000000" w:themeColor="text1"/>
          <w:sz w:val="20"/>
          <w:szCs w:val="20"/>
        </w:rPr>
        <w:t xml:space="preserve"> when they are eligible</w:t>
      </w:r>
      <w:r w:rsidRPr="0028790E">
        <w:rPr>
          <w:rFonts w:eastAsia="Arial" w:cstheme="minorHAnsi"/>
          <w:color w:val="000000" w:themeColor="text1"/>
          <w:sz w:val="20"/>
          <w:szCs w:val="20"/>
        </w:rPr>
        <w:t xml:space="preserve">? 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[</w:t>
      </w:r>
      <w:r w:rsidRPr="0028790E">
        <w:rPr>
          <w:rFonts w:eastAsia="Arial" w:cstheme="minorHAnsi"/>
          <w:b/>
          <w:bCs/>
          <w:color w:val="000000" w:themeColor="text1"/>
          <w:sz w:val="20"/>
          <w:szCs w:val="20"/>
          <w:highlight w:val="yellow"/>
        </w:rPr>
        <w:t>RECRUIT A MIX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]</w:t>
      </w: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5744"/>
        <w:gridCol w:w="1178"/>
        <w:gridCol w:w="2438"/>
      </w:tblGrid>
      <w:tr w:rsidRPr="0028790E" w:rsidR="00195E70" w:rsidTr="00DE496A" w14:paraId="42904117" w14:textId="77777777">
        <w:trPr>
          <w:trHeight w:val="205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1EFEC77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un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2F379D1D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03933CCD" w14:textId="77777777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</w:p>
        </w:tc>
      </w:tr>
      <w:tr w:rsidRPr="0028790E" w:rsidR="00195E70" w:rsidTr="00DE496A" w14:paraId="671B641A" w14:textId="77777777">
        <w:trPr>
          <w:trHeight w:val="142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331DE72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un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1D3A5855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625B6415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195E70" w:rsidTr="00DE496A" w14:paraId="76B37F95" w14:textId="77777777">
        <w:trPr>
          <w:trHeight w:val="160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20DC178F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Neither likely nor un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368081D2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7B0129F4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195E70" w:rsidTr="00DE496A" w14:paraId="7381841A" w14:textId="77777777">
        <w:trPr>
          <w:trHeight w:val="169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5F326067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Somewhat 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2AA93133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37D14CF1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:rsidRPr="0028790E" w:rsidR="00195E70" w:rsidTr="00DE496A" w14:paraId="224C13D9" w14:textId="77777777">
        <w:trPr>
          <w:trHeight w:val="169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4AB5CF62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Very 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3BE1B8D8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5D7D12EE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</w:tbl>
    <w:p w:rsidRPr="0028790E" w:rsidR="00DE496A" w:rsidP="00DE496A" w:rsidRDefault="00DE496A" w14:paraId="6CD70B0F" w14:textId="7E50D637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>
        <w:rPr>
          <w:rFonts w:eastAsia="Arial" w:cstheme="minorHAnsi"/>
          <w:color w:val="000000" w:themeColor="text1"/>
          <w:sz w:val="20"/>
          <w:szCs w:val="20"/>
        </w:rPr>
        <w:t xml:space="preserve">Once they become eligible, what would make you more likely to get a COVID-19 vaccine for your </w:t>
      </w:r>
      <w:r w:rsidRPr="00B04629">
        <w:rPr>
          <w:rFonts w:eastAsia="Arial" w:cstheme="minorHAnsi"/>
          <w:b/>
          <w:bCs/>
          <w:color w:val="000000" w:themeColor="text1"/>
          <w:sz w:val="20"/>
          <w:szCs w:val="20"/>
        </w:rPr>
        <w:t>child</w:t>
      </w:r>
      <w:r w:rsidRPr="00B04629" w:rsidR="00982E71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</w:t>
      </w:r>
      <w:r w:rsidRPr="00B04629">
        <w:rPr>
          <w:rFonts w:eastAsia="Arial" w:cstheme="minorHAnsi"/>
          <w:b/>
          <w:bCs/>
          <w:color w:val="000000" w:themeColor="text1"/>
          <w:sz w:val="20"/>
          <w:szCs w:val="20"/>
        </w:rPr>
        <w:t>under the age of 5</w:t>
      </w:r>
      <w:r w:rsidRPr="0028790E">
        <w:rPr>
          <w:rFonts w:eastAsia="Arial" w:cstheme="minorHAnsi"/>
          <w:color w:val="000000" w:themeColor="text1"/>
          <w:sz w:val="20"/>
          <w:szCs w:val="20"/>
        </w:rPr>
        <w:t xml:space="preserve">? 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[</w:t>
      </w:r>
      <w:r w:rsidRPr="0028790E">
        <w:rPr>
          <w:rFonts w:eastAsia="Arial" w:cstheme="minorHAnsi"/>
          <w:b/>
          <w:bCs/>
          <w:color w:val="000000" w:themeColor="text1"/>
          <w:sz w:val="20"/>
          <w:szCs w:val="20"/>
          <w:highlight w:val="yellow"/>
        </w:rPr>
        <w:t>RECRUIT A MIX</w:t>
      </w:r>
      <w:r w:rsidRPr="0028790E">
        <w:rPr>
          <w:rFonts w:eastAsia="Arial" w:cstheme="minorHAnsi"/>
          <w:color w:val="000000" w:themeColor="text1"/>
          <w:sz w:val="20"/>
          <w:szCs w:val="20"/>
          <w:highlight w:val="yellow"/>
        </w:rPr>
        <w:t>]</w:t>
      </w: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5744"/>
        <w:gridCol w:w="1178"/>
        <w:gridCol w:w="2438"/>
      </w:tblGrid>
      <w:tr w:rsidRPr="0028790E" w:rsidR="00DE496A" w:rsidTr="00B26C0E" w14:paraId="70B46211" w14:textId="77777777">
        <w:trPr>
          <w:trHeight w:val="97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E496A" w:rsidP="008E0E90" w:rsidRDefault="00C42F59" w14:paraId="10D03703" w14:textId="63E604D2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Mo</w:t>
            </w:r>
            <w:r w:rsidR="00F44379"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re </w:t>
            </w:r>
            <w:r w:rsidR="00AE7EC3">
              <w:rPr>
                <w:rFonts w:eastAsia="Arial" w:cstheme="minorHAnsi"/>
                <w:color w:val="000000" w:themeColor="text1"/>
                <w:sz w:val="20"/>
                <w:szCs w:val="20"/>
              </w:rPr>
              <w:t>testing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 and </w:t>
            </w:r>
            <w:r w:rsidR="00AE7EC3"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research </w:t>
            </w: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becomes</w:t>
            </w:r>
            <w:r w:rsidR="00AE7EC3">
              <w:rPr>
                <w:rFonts w:eastAsia="Arial" w:cstheme="minorHAnsi"/>
                <w:color w:val="000000" w:themeColor="text1"/>
                <w:sz w:val="20"/>
                <w:szCs w:val="20"/>
              </w:rPr>
              <w:t xml:space="preserve"> available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E496A" w:rsidP="008E0E90" w:rsidRDefault="00DE496A" w14:paraId="1EDB2B9C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E496A" w:rsidP="008E0E90" w:rsidRDefault="00DE496A" w14:paraId="5924B804" w14:textId="77777777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:rsidRPr="0028790E" w:rsidR="00171891" w:rsidTr="00B26C0E" w14:paraId="447CACF4" w14:textId="77777777">
        <w:trPr>
          <w:trHeight w:val="124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="00171891" w:rsidP="00171891" w:rsidRDefault="00171891" w14:paraId="5C4B51E3" w14:textId="211CA28D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It becomes convenient for me to schedule an appointment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71891" w:rsidP="00171891" w:rsidRDefault="00171891" w14:paraId="50915BDD" w14:textId="032209AA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71891" w:rsidP="00171891" w:rsidRDefault="00171891" w14:paraId="737E046D" w14:textId="4BD96319">
            <w:pPr>
              <w:spacing w:after="0" w:line="240" w:lineRule="auto"/>
              <w:ind w:left="252" w:hanging="252"/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:rsidRPr="0028790E" w:rsidR="00171891" w:rsidTr="00B26C0E" w14:paraId="17AAB09D" w14:textId="77777777">
        <w:trPr>
          <w:trHeight w:val="232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71891" w:rsidP="00171891" w:rsidRDefault="00171891" w14:paraId="5392D167" w14:textId="46325D1B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My pediatrician recommends it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71891" w:rsidP="00171891" w:rsidRDefault="00171891" w14:paraId="42783044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71891" w:rsidP="00171891" w:rsidRDefault="00171891" w14:paraId="17E06C62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171891" w:rsidTr="00B26C0E" w14:paraId="6894C47B" w14:textId="77777777">
        <w:trPr>
          <w:trHeight w:val="232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="00171891" w:rsidP="00171891" w:rsidRDefault="00171891" w14:paraId="07D6E8D8" w14:textId="74EC0CD3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Financial incentives are offered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71891" w:rsidP="00171891" w:rsidRDefault="00171891" w14:paraId="5AAF4916" w14:textId="1EB4E2BB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71891" w:rsidP="00171891" w:rsidRDefault="00171891" w14:paraId="1193A7B0" w14:textId="1C6ADEF3">
            <w:pPr>
              <w:spacing w:after="0" w:line="240" w:lineRule="auto"/>
              <w:ind w:left="252" w:hanging="252"/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:rsidRPr="0028790E" w:rsidR="00E55712" w:rsidTr="00B26C0E" w14:paraId="4C8117CF" w14:textId="77777777">
        <w:trPr>
          <w:trHeight w:val="232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="00E55712" w:rsidP="00E55712" w:rsidRDefault="00E55712" w14:paraId="6C634D7C" w14:textId="609AFCBB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Vaccination is mandated in my area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E55712" w:rsidP="00E55712" w:rsidRDefault="00E55712" w14:paraId="38A07D64" w14:textId="04A27DB8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E55712" w:rsidP="00E55712" w:rsidRDefault="00E55712" w14:paraId="7FF7478E" w14:textId="68BDC19A">
            <w:pPr>
              <w:spacing w:after="0" w:line="240" w:lineRule="auto"/>
              <w:ind w:left="252" w:hanging="252"/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:rsidRPr="0028790E" w:rsidR="00171891" w:rsidTr="00B26C0E" w14:paraId="7426165E" w14:textId="77777777">
        <w:trPr>
          <w:trHeight w:val="79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71891" w:rsidP="00171891" w:rsidRDefault="00171891" w14:paraId="0A4635AE" w14:textId="2976C3B8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I am already planning to get my child vaccinated when they become eligible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71891" w:rsidP="00171891" w:rsidRDefault="00171891" w14:paraId="428601FE" w14:textId="4C3F3AEA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71891" w:rsidP="00171891" w:rsidRDefault="00171891" w14:paraId="2A074671" w14:textId="30C41161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255888" w:rsidTr="00B26C0E" w14:paraId="6E973A65" w14:textId="77777777">
        <w:trPr>
          <w:trHeight w:val="79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="00255888" w:rsidP="00255888" w:rsidRDefault="00255888" w14:paraId="4E43A594" w14:textId="402A6DCC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Other:____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255888" w:rsidP="00255888" w:rsidRDefault="00255888" w14:paraId="1433F131" w14:textId="47FA9CF1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255888" w:rsidP="00255888" w:rsidRDefault="00255888" w14:paraId="27B890C9" w14:textId="7463A2CA">
            <w:pPr>
              <w:spacing w:after="0" w:line="240" w:lineRule="auto"/>
              <w:ind w:left="252" w:hanging="252"/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255888" w:rsidTr="00B26C0E" w14:paraId="45729C91" w14:textId="77777777">
        <w:trPr>
          <w:trHeight w:val="205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255888" w:rsidP="00255888" w:rsidRDefault="00255888" w14:paraId="743512A0" w14:textId="75209395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>
              <w:rPr>
                <w:rFonts w:eastAsia="Arial" w:cstheme="minorHAnsi"/>
                <w:color w:val="000000" w:themeColor="text1"/>
                <w:sz w:val="20"/>
                <w:szCs w:val="20"/>
              </w:rPr>
              <w:t>Nothing will make me more likely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255888" w:rsidP="00255888" w:rsidRDefault="00255888" w14:paraId="33187558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255888" w:rsidP="00255888" w:rsidRDefault="00255888" w14:paraId="4C5A7621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Pr="00AB57FE" w:rsidR="00255888" w:rsidP="00AB57FE" w:rsidRDefault="00EF00FB" w14:paraId="1DB29729" w14:textId="2A80F4DF">
      <w:pPr>
        <w:spacing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AB57FE">
        <w:rPr>
          <w:rFonts w:eastAsiaTheme="minorEastAsia" w:cstheme="minorHAnsi"/>
          <w:b/>
          <w:bCs/>
          <w:color w:val="000000" w:themeColor="text1"/>
          <w:sz w:val="20"/>
          <w:szCs w:val="20"/>
          <w:highlight w:val="yellow"/>
        </w:rPr>
        <w:t>Note to recruitment: Please record verbatim what they say for “other.”</w:t>
      </w:r>
    </w:p>
    <w:p w:rsidRPr="001928BA" w:rsidR="00195E70" w:rsidP="001928BA" w:rsidRDefault="00195E70" w14:paraId="5BA22813" w14:textId="5EE8A298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1928BA">
        <w:rPr>
          <w:rFonts w:eastAsia="Arial" w:cstheme="minorHAnsi"/>
          <w:color w:val="000000" w:themeColor="text1"/>
          <w:sz w:val="20"/>
          <w:szCs w:val="20"/>
        </w:rPr>
        <w:t xml:space="preserve">Children ages 5 and older are now eligible to take </w:t>
      </w:r>
      <w:r w:rsidRPr="001928BA" w:rsidR="00127295">
        <w:rPr>
          <w:rFonts w:eastAsia="Arial" w:cstheme="minorHAnsi"/>
          <w:color w:val="000000" w:themeColor="text1"/>
          <w:sz w:val="20"/>
          <w:szCs w:val="20"/>
        </w:rPr>
        <w:t xml:space="preserve">U.S. </w:t>
      </w:r>
      <w:r w:rsidRPr="001928BA">
        <w:rPr>
          <w:rFonts w:eastAsia="Arial" w:cstheme="minorHAnsi"/>
          <w:color w:val="000000" w:themeColor="text1"/>
          <w:sz w:val="20"/>
          <w:szCs w:val="20"/>
        </w:rPr>
        <w:t xml:space="preserve">Food and Drug Administration (FDA)-authorized vaccines to prevent COVID-19. As </w:t>
      </w:r>
      <w:r w:rsidRPr="001928BA" w:rsidR="5FD23860">
        <w:rPr>
          <w:rFonts w:eastAsia="Arial" w:cstheme="minorHAnsi"/>
          <w:color w:val="000000" w:themeColor="text1"/>
          <w:sz w:val="20"/>
          <w:szCs w:val="20"/>
        </w:rPr>
        <w:t>the FDA and CDC review clinical trial data</w:t>
      </w:r>
      <w:r w:rsidRPr="001928BA">
        <w:rPr>
          <w:rFonts w:eastAsia="Arial" w:cstheme="minorHAnsi"/>
          <w:color w:val="000000" w:themeColor="text1"/>
          <w:sz w:val="20"/>
          <w:szCs w:val="20"/>
        </w:rPr>
        <w:t xml:space="preserve">, younger children could also become eligible. Once they are eligible, how soon will your child </w:t>
      </w:r>
      <w:r w:rsidRPr="001928BA">
        <w:rPr>
          <w:rFonts w:eastAsia="Arial" w:cstheme="minorHAnsi"/>
          <w:b/>
          <w:bCs/>
          <w:color w:val="000000" w:themeColor="text1"/>
          <w:sz w:val="20"/>
          <w:szCs w:val="20"/>
        </w:rPr>
        <w:t>under the age of 5</w:t>
      </w:r>
      <w:r w:rsidRPr="001928BA">
        <w:rPr>
          <w:rFonts w:eastAsia="Arial" w:cstheme="minorHAnsi"/>
          <w:color w:val="000000" w:themeColor="text1"/>
          <w:sz w:val="20"/>
          <w:szCs w:val="20"/>
        </w:rPr>
        <w:t xml:space="preserve"> get a COVID-19 vaccine?</w:t>
      </w: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5744"/>
        <w:gridCol w:w="1178"/>
        <w:gridCol w:w="2438"/>
      </w:tblGrid>
      <w:tr w:rsidRPr="0028790E" w:rsidR="00195E70" w:rsidTr="002A3E3D" w14:paraId="2B30D51C" w14:textId="77777777">
        <w:trPr>
          <w:trHeight w:val="360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76E83C3D" w14:textId="27F31DB9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I will get my child vaccinated against COVID-19 as soon as they are eligible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465BDA1C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4CCB3804" w14:textId="77777777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 to q19</w:t>
            </w:r>
          </w:p>
        </w:tc>
      </w:tr>
      <w:tr w:rsidRPr="0028790E" w:rsidR="00195E70" w:rsidTr="002A3E3D" w14:paraId="0023A945" w14:textId="77777777">
        <w:trPr>
          <w:trHeight w:val="315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0B6C5CFB" w14:textId="48D369FA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Calibri" w:cstheme="minorHAnsi"/>
                <w:bCs/>
                <w:color w:val="auto"/>
                <w:sz w:val="20"/>
                <w:szCs w:val="20"/>
              </w:rPr>
              <w:t>Once they are eligible, I will still wait to get my child vaccinated against COVID-19 for one or more reasons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5737B970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0FD1D6A1" w14:textId="17D10504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 to q1</w:t>
            </w:r>
            <w:r w:rsidR="00684F61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8</w:t>
            </w:r>
          </w:p>
        </w:tc>
      </w:tr>
      <w:tr w:rsidRPr="0028790E" w:rsidR="00195E70" w:rsidTr="002A3E3D" w14:paraId="7F066546" w14:textId="77777777">
        <w:trPr>
          <w:trHeight w:val="250"/>
        </w:trPr>
        <w:tc>
          <w:tcPr>
            <w:tcW w:w="5744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195E70" w:rsidP="008A1D6E" w:rsidRDefault="00195E70" w14:paraId="73217A2E" w14:textId="6213A6E3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I will never get my child vaccinated against COVID-19</w:t>
            </w:r>
          </w:p>
        </w:tc>
        <w:tc>
          <w:tcPr>
            <w:tcW w:w="117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195E70" w:rsidP="008A1D6E" w:rsidRDefault="00195E70" w14:paraId="665926CE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438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195E70" w:rsidP="008A1D6E" w:rsidRDefault="00195E70" w14:paraId="05328AE0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&gt; TERMINATE</w:t>
            </w:r>
          </w:p>
        </w:tc>
      </w:tr>
    </w:tbl>
    <w:p w:rsidRPr="001C717E" w:rsidR="00D64307" w:rsidP="001C717E" w:rsidRDefault="00D64307" w14:paraId="50140EBB" w14:textId="7DE7E01F">
      <w:pPr>
        <w:pStyle w:val="ListParagraph"/>
        <w:numPr>
          <w:ilvl w:val="0"/>
          <w:numId w:val="18"/>
        </w:numPr>
        <w:spacing w:before="160" w:after="0" w:line="240" w:lineRule="auto"/>
        <w:jc w:val="both"/>
        <w:rPr>
          <w:rFonts w:eastAsiaTheme="minorEastAsia" w:cstheme="minorHAnsi"/>
          <w:color w:val="000000" w:themeColor="text1"/>
          <w:sz w:val="20"/>
          <w:szCs w:val="20"/>
        </w:rPr>
      </w:pPr>
      <w:r w:rsidRPr="001C717E">
        <w:rPr>
          <w:rFonts w:eastAsia="Arial" w:cstheme="minorHAnsi"/>
          <w:color w:val="000000" w:themeColor="text1"/>
          <w:sz w:val="20"/>
          <w:szCs w:val="20"/>
        </w:rPr>
        <w:t xml:space="preserve">You responded that you will wait to get your child </w:t>
      </w:r>
      <w:r w:rsidRPr="001C717E" w:rsidR="00960BDD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under </w:t>
      </w:r>
      <w:r w:rsidRPr="001C717E" w:rsidR="001004D6">
        <w:rPr>
          <w:rFonts w:eastAsia="Arial" w:cstheme="minorHAnsi"/>
          <w:b/>
          <w:bCs/>
          <w:color w:val="000000" w:themeColor="text1"/>
          <w:sz w:val="20"/>
          <w:szCs w:val="20"/>
        </w:rPr>
        <w:t>the age of</w:t>
      </w:r>
      <w:r w:rsidRPr="001C717E" w:rsidR="00960BDD">
        <w:rPr>
          <w:rFonts w:eastAsia="Arial" w:cstheme="minorHAnsi"/>
          <w:b/>
          <w:bCs/>
          <w:color w:val="000000" w:themeColor="text1"/>
          <w:sz w:val="20"/>
          <w:szCs w:val="20"/>
        </w:rPr>
        <w:t xml:space="preserve"> 5</w:t>
      </w:r>
      <w:r w:rsidRPr="001C717E" w:rsidR="00960BDD">
        <w:rPr>
          <w:rFonts w:eastAsia="Arial" w:cstheme="minorHAnsi"/>
          <w:color w:val="000000" w:themeColor="text1"/>
          <w:sz w:val="20"/>
          <w:szCs w:val="20"/>
        </w:rPr>
        <w:t xml:space="preserve"> </w:t>
      </w:r>
      <w:r w:rsidRPr="001C717E">
        <w:rPr>
          <w:rFonts w:eastAsia="Arial" w:cstheme="minorHAnsi"/>
          <w:color w:val="000000" w:themeColor="text1"/>
          <w:sz w:val="20"/>
          <w:szCs w:val="20"/>
        </w:rPr>
        <w:t>vaccinated against COVID-19. How long will you wait</w:t>
      </w:r>
      <w:r w:rsidRPr="001C717E" w:rsidR="00C508DE">
        <w:rPr>
          <w:rFonts w:eastAsia="Arial" w:cstheme="minorHAnsi"/>
          <w:color w:val="000000" w:themeColor="text1"/>
          <w:sz w:val="20"/>
          <w:szCs w:val="20"/>
        </w:rPr>
        <w:t xml:space="preserve"> after the vaccine is authorized</w:t>
      </w:r>
      <w:r w:rsidRPr="001C717E" w:rsidR="00B123DE">
        <w:rPr>
          <w:rFonts w:eastAsia="Arial" w:cstheme="minorHAnsi"/>
          <w:color w:val="000000" w:themeColor="text1"/>
          <w:sz w:val="20"/>
          <w:szCs w:val="20"/>
        </w:rPr>
        <w:t xml:space="preserve"> by the </w:t>
      </w:r>
      <w:r w:rsidRPr="001C717E" w:rsidR="00E9738E">
        <w:rPr>
          <w:rFonts w:eastAsia="Arial" w:cstheme="minorHAnsi"/>
          <w:color w:val="000000" w:themeColor="text1"/>
          <w:sz w:val="20"/>
          <w:szCs w:val="20"/>
        </w:rPr>
        <w:t xml:space="preserve">U.S. </w:t>
      </w:r>
      <w:r w:rsidRPr="001C717E" w:rsidR="00B123DE">
        <w:rPr>
          <w:rFonts w:eastAsia="Arial" w:cstheme="minorHAnsi"/>
          <w:color w:val="000000" w:themeColor="text1"/>
          <w:sz w:val="20"/>
          <w:szCs w:val="20"/>
        </w:rPr>
        <w:t>Food and Drug Administration (FDA)</w:t>
      </w:r>
      <w:r w:rsidRPr="001C717E" w:rsidR="000E0F7F">
        <w:rPr>
          <w:rFonts w:eastAsia="Arial" w:cstheme="minorHAnsi"/>
          <w:color w:val="000000" w:themeColor="text1"/>
          <w:sz w:val="20"/>
          <w:szCs w:val="20"/>
        </w:rPr>
        <w:t xml:space="preserve"> for children under 5</w:t>
      </w:r>
      <w:r w:rsidRPr="001C717E">
        <w:rPr>
          <w:rFonts w:eastAsia="Arial" w:cstheme="minorHAnsi"/>
          <w:color w:val="000000" w:themeColor="text1"/>
          <w:sz w:val="20"/>
          <w:szCs w:val="20"/>
        </w:rPr>
        <w:t xml:space="preserve">? </w:t>
      </w:r>
      <w:r w:rsidRPr="001C717E">
        <w:rPr>
          <w:rFonts w:eastAsia="Arial" w:cstheme="minorHAnsi"/>
          <w:color w:val="000000" w:themeColor="text1"/>
          <w:sz w:val="20"/>
          <w:szCs w:val="20"/>
          <w:highlight w:val="yellow"/>
        </w:rPr>
        <w:t>[</w:t>
      </w:r>
      <w:r w:rsidRPr="001C717E">
        <w:rPr>
          <w:rFonts w:eastAsia="Arial" w:cstheme="minorHAnsi"/>
          <w:b/>
          <w:bCs/>
          <w:color w:val="000000" w:themeColor="text1"/>
          <w:sz w:val="20"/>
          <w:szCs w:val="20"/>
          <w:highlight w:val="yellow"/>
        </w:rPr>
        <w:t>RECRUIT A MIX</w:t>
      </w:r>
      <w:r w:rsidRPr="001C717E">
        <w:rPr>
          <w:rFonts w:eastAsia="Arial" w:cstheme="minorHAnsi"/>
          <w:color w:val="000000" w:themeColor="text1"/>
          <w:sz w:val="20"/>
          <w:szCs w:val="20"/>
          <w:highlight w:val="yellow"/>
        </w:rPr>
        <w:t>]</w:t>
      </w:r>
    </w:p>
    <w:tbl>
      <w:tblPr>
        <w:tblW w:w="9360" w:type="dxa"/>
        <w:tblLayout w:type="fixed"/>
        <w:tblLook w:val="0000" w:firstRow="0" w:lastRow="0" w:firstColumn="0" w:lastColumn="0" w:noHBand="0" w:noVBand="0"/>
      </w:tblPr>
      <w:tblGrid>
        <w:gridCol w:w="5744"/>
        <w:gridCol w:w="1178"/>
        <w:gridCol w:w="2438"/>
      </w:tblGrid>
      <w:tr w:rsidRPr="0028790E" w:rsidR="00D64307" w:rsidTr="00797A93" w14:paraId="4044712B" w14:textId="77777777">
        <w:trPr>
          <w:trHeight w:val="97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64307" w:rsidP="008A1D6E" w:rsidRDefault="00D64307" w14:paraId="2C85F314" w14:textId="0D351D50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0</w:t>
            </w:r>
            <w:r w:rsidR="00E76D43">
              <w:rPr>
                <w:rFonts w:eastAsia="Arial" w:cstheme="minorHAnsi"/>
                <w:color w:val="000000" w:themeColor="text1"/>
                <w:sz w:val="20"/>
                <w:szCs w:val="20"/>
              </w:rPr>
              <w:t>–</w:t>
            </w: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3 months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64307" w:rsidP="008A1D6E" w:rsidRDefault="00D64307" w14:paraId="29CB0342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64307" w:rsidP="008A1D6E" w:rsidRDefault="00D64307" w14:paraId="6C48CF45" w14:textId="77777777">
            <w:pPr>
              <w:spacing w:after="0" w:line="240" w:lineRule="auto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auto"/>
                <w:sz w:val="20"/>
                <w:szCs w:val="20"/>
              </w:rPr>
              <w:t>&gt; CONTINUE</w:t>
            </w:r>
          </w:p>
        </w:tc>
      </w:tr>
      <w:tr w:rsidRPr="0028790E" w:rsidR="00D64307" w:rsidTr="00797A93" w14:paraId="62911F6A" w14:textId="77777777">
        <w:trPr>
          <w:trHeight w:val="124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64307" w:rsidP="008A1D6E" w:rsidRDefault="00D64307" w14:paraId="1CB65611" w14:textId="636E2896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4</w:t>
            </w:r>
            <w:r w:rsidR="00E76D43">
              <w:rPr>
                <w:rFonts w:eastAsia="Arial" w:cstheme="minorHAnsi"/>
                <w:color w:val="000000" w:themeColor="text1"/>
                <w:sz w:val="20"/>
                <w:szCs w:val="20"/>
              </w:rPr>
              <w:t>–</w:t>
            </w: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6 months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64307" w:rsidP="008A1D6E" w:rsidRDefault="00D64307" w14:paraId="1A107CAE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64307" w:rsidP="008A1D6E" w:rsidRDefault="00D64307" w14:paraId="058BE306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D64307" w:rsidTr="00797A93" w14:paraId="3941FB4A" w14:textId="77777777">
        <w:trPr>
          <w:trHeight w:val="232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64307" w:rsidP="008A1D6E" w:rsidRDefault="00D64307" w14:paraId="746F1539" w14:textId="1417F9EE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7</w:t>
            </w:r>
            <w:r w:rsidR="00E76D43">
              <w:rPr>
                <w:rFonts w:eastAsia="Arial" w:cstheme="minorHAnsi"/>
                <w:color w:val="000000" w:themeColor="text1"/>
                <w:sz w:val="20"/>
                <w:szCs w:val="20"/>
              </w:rPr>
              <w:t>–</w:t>
            </w: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11 months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64307" w:rsidP="008A1D6E" w:rsidRDefault="00D64307" w14:paraId="648E253D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64307" w:rsidP="008A1D6E" w:rsidRDefault="00D64307" w14:paraId="3C3786FA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CONTINUE </w:t>
            </w:r>
          </w:p>
        </w:tc>
      </w:tr>
      <w:tr w:rsidRPr="0028790E" w:rsidR="00D64307" w:rsidTr="00797A93" w14:paraId="44055A24" w14:textId="77777777">
        <w:trPr>
          <w:trHeight w:val="79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64307" w:rsidP="008A1D6E" w:rsidRDefault="00D64307" w14:paraId="335210E3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1 year to less than 3 years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64307" w:rsidP="008A1D6E" w:rsidRDefault="00D64307" w14:paraId="6E5EA77C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64307" w:rsidP="008A1D6E" w:rsidRDefault="00D64307" w14:paraId="404C23C7" w14:textId="77777777">
            <w:pPr>
              <w:spacing w:after="0" w:line="240" w:lineRule="auto"/>
              <w:ind w:left="252" w:hanging="252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>&gt; CONTINUE</w:t>
            </w:r>
          </w:p>
        </w:tc>
      </w:tr>
      <w:tr w:rsidRPr="0028790E" w:rsidR="00D64307" w:rsidTr="00797A93" w14:paraId="5D77F72D" w14:textId="77777777">
        <w:trPr>
          <w:trHeight w:val="205"/>
        </w:trPr>
        <w:tc>
          <w:tcPr>
            <w:tcW w:w="5265" w:type="dxa"/>
            <w:tcBorders>
              <w:top w:val="dotted" w:color="auto" w:sz="6" w:space="0"/>
              <w:bottom w:val="dotted" w:color="auto" w:sz="6" w:space="0"/>
              <w:right w:val="dotted" w:color="auto" w:sz="6" w:space="0"/>
            </w:tcBorders>
          </w:tcPr>
          <w:p w:rsidRPr="0028790E" w:rsidR="00D64307" w:rsidP="008A1D6E" w:rsidRDefault="00D64307" w14:paraId="1C5FF08C" w14:textId="77777777">
            <w:pPr>
              <w:spacing w:after="0" w:line="240" w:lineRule="auto"/>
              <w:ind w:left="162"/>
              <w:jc w:val="right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3 years or more</w:t>
            </w:r>
          </w:p>
        </w:tc>
        <w:tc>
          <w:tcPr>
            <w:tcW w:w="1080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</w:tcPr>
          <w:p w:rsidRPr="0028790E" w:rsidR="00D64307" w:rsidP="008A1D6E" w:rsidRDefault="00D64307" w14:paraId="279BD9B1" w14:textId="77777777">
            <w:pPr>
              <w:spacing w:after="0" w:line="240" w:lineRule="auto"/>
              <w:jc w:val="center"/>
              <w:rPr>
                <w:rFonts w:eastAsia="Arial" w:cstheme="minorHAnsi"/>
                <w:color w:val="000000" w:themeColor="text1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 w:themeColor="text1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dotted" w:color="auto" w:sz="6" w:space="0"/>
              <w:bottom w:val="dotted" w:color="auto" w:sz="6" w:space="0"/>
            </w:tcBorders>
            <w:vAlign w:val="center"/>
          </w:tcPr>
          <w:p w:rsidRPr="0028790E" w:rsidR="00D64307" w:rsidP="008A1D6E" w:rsidRDefault="00D64307" w14:paraId="20FB22EF" w14:textId="7E800D41">
            <w:pPr>
              <w:spacing w:after="0" w:line="240" w:lineRule="auto"/>
              <w:ind w:left="252" w:hanging="252"/>
              <w:rPr>
                <w:rFonts w:eastAsia="Arial" w:cstheme="minorHAnsi"/>
                <w:color w:val="FF0000"/>
                <w:sz w:val="20"/>
                <w:szCs w:val="20"/>
              </w:rPr>
            </w:pPr>
            <w:r w:rsidRPr="0028790E">
              <w:rPr>
                <w:rFonts w:eastAsia="Arial" w:cstheme="minorHAnsi"/>
                <w:b/>
                <w:bCs/>
                <w:caps/>
                <w:color w:val="000000" w:themeColor="text1"/>
                <w:sz w:val="20"/>
                <w:szCs w:val="20"/>
              </w:rPr>
              <w:t xml:space="preserve">&gt; </w:t>
            </w:r>
            <w:r w:rsidRPr="0028790E" w:rsidR="006B55F9">
              <w:rPr>
                <w:rFonts w:eastAsia="Arial" w:cstheme="minorHAnsi"/>
                <w:b/>
                <w:bCs/>
                <w:caps/>
                <w:color w:val="FF0000"/>
                <w:sz w:val="20"/>
                <w:szCs w:val="20"/>
              </w:rPr>
              <w:t>TERMINATE</w:t>
            </w:r>
          </w:p>
        </w:tc>
      </w:tr>
    </w:tbl>
    <w:p w:rsidRPr="0028790E" w:rsidR="00900A6C" w:rsidP="008A1D6E" w:rsidRDefault="00900A6C" w14:paraId="77524EB8" w14:textId="76DBE777">
      <w:pPr>
        <w:pStyle w:val="ListParagraph"/>
        <w:numPr>
          <w:ilvl w:val="0"/>
          <w:numId w:val="18"/>
        </w:numPr>
        <w:spacing w:before="160" w:after="0" w:line="240" w:lineRule="auto"/>
        <w:contextualSpacing/>
        <w:jc w:val="both"/>
        <w:rPr>
          <w:rFonts w:cstheme="minorHAnsi"/>
          <w:b/>
          <w:bCs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Has your chil</w:t>
      </w:r>
      <w:r w:rsidRPr="0028790E" w:rsidR="00030B94">
        <w:rPr>
          <w:rFonts w:eastAsia="Times New Roman" w:cstheme="minorHAnsi"/>
          <w:color w:val="auto"/>
          <w:sz w:val="20"/>
          <w:szCs w:val="20"/>
        </w:rPr>
        <w:t xml:space="preserve">d </w:t>
      </w:r>
      <w:r w:rsidR="00E76D43">
        <w:rPr>
          <w:rFonts w:eastAsia="Times New Roman" w:cstheme="minorHAnsi"/>
          <w:b/>
          <w:color w:val="auto"/>
          <w:sz w:val="20"/>
          <w:szCs w:val="20"/>
        </w:rPr>
        <w:t>who is</w:t>
      </w:r>
      <w:r w:rsidRPr="0028790E" w:rsidR="00E76D43">
        <w:rPr>
          <w:rFonts w:eastAsia="Times New Roman" w:cstheme="minorHAnsi"/>
          <w:b/>
          <w:color w:val="auto"/>
          <w:sz w:val="20"/>
          <w:szCs w:val="20"/>
        </w:rPr>
        <w:t xml:space="preserve"> </w:t>
      </w:r>
      <w:r w:rsidRPr="0028790E" w:rsidR="00F20124">
        <w:rPr>
          <w:rFonts w:eastAsia="Times New Roman" w:cstheme="minorHAnsi"/>
          <w:b/>
          <w:color w:val="auto"/>
          <w:sz w:val="20"/>
          <w:szCs w:val="20"/>
        </w:rPr>
        <w:t xml:space="preserve">older than </w:t>
      </w:r>
      <w:r w:rsidRPr="0028790E" w:rsidR="007615CB">
        <w:rPr>
          <w:rFonts w:eastAsia="Times New Roman" w:cstheme="minorHAnsi"/>
          <w:b/>
          <w:color w:val="auto"/>
          <w:sz w:val="20"/>
          <w:szCs w:val="20"/>
        </w:rPr>
        <w:t>5</w:t>
      </w:r>
      <w:r w:rsidRPr="0028790E" w:rsidR="004D4E7C">
        <w:rPr>
          <w:rFonts w:eastAsia="Times New Roman" w:cstheme="minorHAnsi"/>
          <w:color w:val="auto"/>
          <w:sz w:val="20"/>
          <w:szCs w:val="20"/>
        </w:rPr>
        <w:t xml:space="preserve"> </w:t>
      </w:r>
      <w:r w:rsidRPr="0028790E">
        <w:rPr>
          <w:rFonts w:eastAsia="Times New Roman" w:cstheme="minorHAnsi"/>
          <w:color w:val="auto"/>
          <w:sz w:val="20"/>
          <w:szCs w:val="20"/>
        </w:rPr>
        <w:t>received a COVID-19 vaccine?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</w:rPr>
        <w:t> </w:t>
      </w:r>
      <w:r w:rsidRPr="0028790E" w:rsidR="004C667B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>[</w:t>
      </w:r>
      <w:r w:rsidRPr="0028790E" w:rsidR="00240BA1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>ASK ONLY FOR THOSE WHO</w:t>
      </w:r>
      <w:r w:rsidRPr="0028790E" w:rsidR="00954A87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 xml:space="preserve"> ALSO HAVE A </w:t>
      </w:r>
      <w:r w:rsidR="006A2D45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>5 TO UNDER 18</w:t>
      </w:r>
      <w:r w:rsidRPr="0028790E" w:rsidR="006A2D45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>-YEAR-OLD</w:t>
      </w:r>
      <w:r w:rsidRPr="0028790E" w:rsidR="00954A87">
        <w:rPr>
          <w:rFonts w:eastAsia="Times New Roman" w:cstheme="minorHAnsi"/>
          <w:b/>
          <w:bCs/>
          <w:color w:val="auto"/>
          <w:sz w:val="20"/>
          <w:szCs w:val="20"/>
          <w:highlight w:val="yellow"/>
        </w:rPr>
        <w:t>]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900A6C" w:rsidTr="00797A93" w14:paraId="19454873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2BA2EED1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>No, my child has not received a COVID-19 vaccin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900A6C" w:rsidP="008A1D6E" w:rsidRDefault="00900A6C" w14:paraId="24B0991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900A6C" w:rsidP="008A1D6E" w:rsidRDefault="00900A6C" w14:paraId="25ED3CE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424E25" w:rsidTr="00697FD4" w14:paraId="39EF0278" w14:textId="77777777">
        <w:trPr>
          <w:trHeight w:val="7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424E25" w:rsidP="008A1D6E" w:rsidRDefault="00424E25" w14:paraId="11F92CE9" w14:textId="2A7556E6">
            <w:pPr>
              <w:spacing w:after="0" w:line="240" w:lineRule="auto"/>
              <w:ind w:left="180" w:right="6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 xml:space="preserve">Yes, my child has </w:t>
            </w:r>
            <w:r w:rsidR="00FA43BF">
              <w:rPr>
                <w:rFonts w:eastAsia="Times New Roman" w:cstheme="minorHAnsi"/>
                <w:color w:val="auto"/>
                <w:sz w:val="20"/>
                <w:szCs w:val="20"/>
              </w:rPr>
              <w:t>had</w:t>
            </w:r>
            <w:r w:rsidRPr="0028790E">
              <w:rPr>
                <w:rFonts w:eastAsia="Times New Roman" w:cstheme="minorHAnsi"/>
                <w:color w:val="auto"/>
                <w:sz w:val="20"/>
                <w:szCs w:val="20"/>
              </w:rPr>
              <w:t xml:space="preserve"> at least one shot of a COVID-19 vaccin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424E25" w:rsidP="008A1D6E" w:rsidRDefault="00424E25" w14:paraId="1F3CA4E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424E25" w:rsidP="008A1D6E" w:rsidRDefault="00424E25" w14:paraId="748F564F" w14:textId="7EDF287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0722A6" w:rsidRDefault="0057513B" w14:paraId="53041E6C" w14:textId="1C923F5A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000000"/>
          <w:sz w:val="20"/>
          <w:szCs w:val="20"/>
        </w:rPr>
        <w:t xml:space="preserve">Are you of </w:t>
      </w:r>
      <w:r w:rsidRPr="0028790E">
        <w:rPr>
          <w:rFonts w:eastAsia="Times New Roman" w:cstheme="minorHAnsi"/>
          <w:color w:val="auto"/>
          <w:sz w:val="20"/>
          <w:szCs w:val="20"/>
        </w:rPr>
        <w:t>Hispanic</w:t>
      </w:r>
      <w:r w:rsidRPr="0028790E">
        <w:rPr>
          <w:rFonts w:eastAsia="Times New Roman" w:cstheme="minorHAnsi"/>
          <w:color w:val="000000"/>
          <w:sz w:val="20"/>
          <w:szCs w:val="20"/>
        </w:rPr>
        <w:t>, Latino, or Spanish origin?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3A1C706E" w14:textId="77777777">
        <w:trPr>
          <w:trHeight w:val="16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00FFB6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Yes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02DC83C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76789C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1BA2FB3A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011F21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B815D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CDFAAA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6927DD7D" w14:textId="4E6001CA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your race? Please select all that apply.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5B1BE089" w14:textId="77777777">
        <w:trPr>
          <w:trHeight w:val="7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10DAD8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merican Indian or Alaska Nativ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4C6E8E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DE31150" w14:textId="77777777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F1276A" w:rsidTr="00797A93" w14:paraId="02A5B0A5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F1276A" w:rsidP="008A1D6E" w:rsidRDefault="00F1276A" w14:paraId="70925279" w14:textId="0596D1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F1276A" w:rsidP="008A1D6E" w:rsidRDefault="00F1276A" w14:paraId="3872D1A3" w14:textId="70B1200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F1276A" w:rsidP="008A1D6E" w:rsidRDefault="00F1276A" w14:paraId="27E1206D" w14:textId="5625C9B6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F1276A" w:rsidTr="00797A93" w14:paraId="63810BA9" w14:textId="77777777">
        <w:trPr>
          <w:trHeight w:val="214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F1276A" w:rsidP="008A1D6E" w:rsidRDefault="00F1276A" w14:paraId="7D04F13D" w14:textId="01D8589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lack or African American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F1276A" w:rsidP="008A1D6E" w:rsidRDefault="00F1276A" w14:paraId="41A7B5A2" w14:textId="63CB0D5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F1276A" w:rsidP="008A1D6E" w:rsidRDefault="00F1276A" w14:paraId="59EFE716" w14:textId="7FCAB750">
            <w:pPr>
              <w:spacing w:after="0" w:line="240" w:lineRule="auto"/>
              <w:ind w:left="240" w:hanging="240"/>
              <w:jc w:val="both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F1276A" w:rsidTr="00797A93" w14:paraId="5ADF76E4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F1276A" w:rsidP="008A1D6E" w:rsidRDefault="00F1276A" w14:paraId="60BBBBD0" w14:textId="701D42B5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 xml:space="preserve">Native Hawaiian and Other Pacific Islander 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F1276A" w:rsidP="008A1D6E" w:rsidRDefault="00F1276A" w14:paraId="1D20FF45" w14:textId="4A78FBF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F1276A" w:rsidP="008A1D6E" w:rsidRDefault="00F1276A" w14:paraId="15EDB257" w14:textId="50AA0D80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:rsidRPr="0028790E" w:rsidR="00F1276A" w:rsidTr="00797A93" w14:paraId="7B828502" w14:textId="77777777">
        <w:trPr>
          <w:trHeight w:val="9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F1276A" w:rsidP="008A1D6E" w:rsidRDefault="00F1276A" w14:paraId="0D732020" w14:textId="1BE7098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White/</w:t>
            </w:r>
            <w:r w:rsidRPr="0028790E" w:rsidR="007F669B">
              <w:rPr>
                <w:rFonts w:eastAsia="Times New Roman" w:cstheme="minorHAnsi"/>
                <w:sz w:val="20"/>
                <w:szCs w:val="20"/>
              </w:rPr>
              <w:t>Caucasian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F1276A" w:rsidP="008A1D6E" w:rsidRDefault="00E87516" w14:paraId="14A42AF1" w14:textId="73C42F38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F1276A" w:rsidP="008A1D6E" w:rsidRDefault="00A54B00" w14:paraId="791025AE" w14:textId="16544519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:rsidRPr="0028790E" w:rsidR="00F1276A" w:rsidTr="00797A93" w14:paraId="047EA3E8" w14:textId="77777777">
        <w:trPr>
          <w:trHeight w:val="11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</w:tcPr>
          <w:p w:rsidRPr="0028790E" w:rsidR="00F1276A" w:rsidP="008A1D6E" w:rsidRDefault="00F1276A" w14:paraId="0EE26CB4" w14:textId="024E0389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Prefer not t</w:t>
            </w:r>
            <w:r w:rsidR="009730A4">
              <w:rPr>
                <w:rFonts w:eastAsia="Times New Roman" w:cstheme="minorHAnsi"/>
                <w:sz w:val="20"/>
                <w:szCs w:val="20"/>
              </w:rPr>
              <w:t>o</w:t>
            </w:r>
            <w:r w:rsidRPr="0028790E">
              <w:rPr>
                <w:rFonts w:eastAsia="Times New Roman" w:cstheme="minorHAnsi"/>
                <w:sz w:val="20"/>
                <w:szCs w:val="20"/>
              </w:rPr>
              <w:t xml:space="preserve"> say/Refuse to answer 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</w:tcPr>
          <w:p w:rsidRPr="0028790E" w:rsidR="00F1276A" w:rsidP="008A1D6E" w:rsidRDefault="00F1276A" w14:paraId="1F70F4B5" w14:textId="485B726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sz w:val="20"/>
                <w:szCs w:val="20"/>
              </w:rPr>
              <w:t>[  ]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</w:tcPr>
          <w:p w:rsidRPr="0028790E" w:rsidR="00F1276A" w:rsidP="008A1D6E" w:rsidRDefault="00F1276A" w14:paraId="4B6889E3" w14:textId="2D9503A1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</w:tbl>
    <w:p w:rsidRPr="0028790E" w:rsidR="0057513B" w:rsidP="008A1D6E" w:rsidRDefault="0057513B" w14:paraId="3B132855" w14:textId="6EC237FE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n what city and state do you live?    </w:t>
      </w:r>
    </w:p>
    <w:p w:rsidRPr="0028790E" w:rsidR="0057513B" w:rsidP="008A1D6E" w:rsidRDefault="0057513B" w14:paraId="68FF1546" w14:textId="77777777">
      <w:pPr>
        <w:spacing w:after="0" w:line="240" w:lineRule="auto"/>
        <w:ind w:left="450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CITY: ________________       STATE:_____________________ </w:t>
      </w:r>
    </w:p>
    <w:p w:rsidRPr="0028790E" w:rsidR="006C1FE3" w:rsidP="008A1D6E" w:rsidRDefault="0057513B" w14:paraId="2BB93FD7" w14:textId="717BCB6B">
      <w:pPr>
        <w:spacing w:after="0" w:line="240" w:lineRule="auto"/>
        <w:textAlignment w:val="baseline"/>
        <w:rPr>
          <w:rFonts w:eastAsia="Times New Roman" w:cstheme="minorHAnsi"/>
          <w:color w:val="auto"/>
          <w:sz w:val="20"/>
          <w:szCs w:val="20"/>
        </w:rPr>
      </w:pP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Note to recruitment: Recruit a mix of locations.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p w:rsidRPr="0028790E" w:rsidR="0057513B" w:rsidP="008A1D6E" w:rsidRDefault="0057513B" w14:paraId="6309C180" w14:textId="2EEDCBFC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at is the highest level of school you have completed? 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="007240C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, </w:t>
      </w:r>
      <w:r w:rsidRPr="007240CB" w:rsidR="007240C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PLEASE TRY TO ENSURE A ROBUST REPRESENTATION OF PARTICIPANTS BELOW A </w:t>
      </w:r>
      <w:r w:rsidR="00FD63C9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BACHELOR’S</w:t>
      </w:r>
      <w:r w:rsidRPr="007240CB" w:rsidR="007240C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 xml:space="preserve"> DEGREE]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34535537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8512DCF" w14:textId="75EFE043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 </w:t>
            </w:r>
            <w:r w:rsidR="0038640F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igh </w:t>
            </w:r>
            <w:r w:rsidR="00CC6A2A">
              <w:rPr>
                <w:rFonts w:eastAsia="Times New Roman" w:cstheme="minorHAnsi"/>
                <w:color w:val="000000"/>
                <w:sz w:val="20"/>
                <w:szCs w:val="20"/>
              </w:rPr>
              <w:t>school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or less (no diploma)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2D571D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219D6D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0E002708" w14:textId="77777777">
        <w:trPr>
          <w:trHeight w:val="18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CC6A2A" w14:paraId="7BF8DC6C" w14:textId="2D607E5A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High school</w:t>
            </w:r>
            <w:r w:rsidRPr="0028790E" w:rsidR="0057513B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diploma or equivalent (GED)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152D09F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4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BE4A7A4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7637F869" w14:textId="77777777">
        <w:trPr>
          <w:trHeight w:val="11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6E6197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ome college, no degre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346C204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320390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56103608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C41C98E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Associate degre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2DE3EB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3184B5F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2A12875F" w14:textId="77777777">
        <w:trPr>
          <w:trHeight w:val="7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6F5A56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Bachelor’s degre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58D833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932B9E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3AD199F4" w14:textId="77777777">
        <w:trPr>
          <w:trHeight w:val="9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3E000A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Master’s degre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38703C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DA7D63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35EB2D51" w14:textId="77777777">
        <w:trPr>
          <w:trHeight w:val="124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60BF24C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Professional or doctorate degre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35AFA1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43A26B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3061CE58" w14:textId="1B35CB6D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Which of the following best describes you? Please select all that apply. 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1"/>
        <w:gridCol w:w="1160"/>
        <w:gridCol w:w="2529"/>
      </w:tblGrid>
      <w:tr w:rsidRPr="0028790E" w:rsidR="0057513B" w:rsidTr="00797A93" w14:paraId="6417880F" w14:textId="77777777">
        <w:trPr>
          <w:trHeight w:val="11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335D013" w14:textId="6D4BAF6C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full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327C350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20B3C5C" w14:textId="6D641BE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:rsidRPr="0028790E" w:rsidR="0057513B" w:rsidTr="00797A93" w14:paraId="29109089" w14:textId="77777777">
        <w:trPr>
          <w:trHeight w:val="142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5CBA434" w14:textId="0B95B15B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Employed part</w:t>
            </w:r>
            <w:r w:rsidR="00D829E4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time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2067494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5737306" w14:textId="3B9DEC0C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 </w:t>
            </w:r>
          </w:p>
        </w:tc>
      </w:tr>
      <w:tr w:rsidRPr="0028790E" w:rsidR="0057513B" w:rsidTr="00797A93" w14:paraId="721064A4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B85AC1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elf-employed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5226C8E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4F69073" w14:textId="2D27AB2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</w:p>
        </w:tc>
      </w:tr>
      <w:tr w:rsidRPr="0028790E" w:rsidR="0057513B" w:rsidTr="00797A93" w14:paraId="437830A8" w14:textId="77777777">
        <w:trPr>
          <w:trHeight w:val="18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9F1D1C0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t employed, but looking for work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4D089B6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E3F74FF" w14:textId="0504E0D0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:rsidRPr="0028790E" w:rsidR="0057513B" w:rsidTr="00797A93" w14:paraId="7CCF1438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4EF649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Not employed, and not looking for work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1EF2BA3E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0DF97CA" w14:textId="27314C9A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:rsidRPr="0028790E" w:rsidR="0057513B" w:rsidTr="00797A93" w14:paraId="71E5DD2A" w14:textId="77777777">
        <w:trPr>
          <w:trHeight w:val="232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F47A181" w14:textId="29547CE6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Stay-at-home </w:t>
            </w:r>
            <w:r w:rsidRPr="0028790E" w:rsidR="2B65AD8E">
              <w:rPr>
                <w:rFonts w:eastAsia="Times New Roman" w:cstheme="minorHAnsi"/>
                <w:color w:val="000000" w:themeColor="text1"/>
                <w:sz w:val="20"/>
                <w:szCs w:val="20"/>
              </w:rPr>
              <w:t xml:space="preserve">parent/guardian 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6A0BA0C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B233CF1" w14:textId="5595FB7F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:rsidRPr="0028790E" w:rsidR="0057513B" w:rsidTr="00797A93" w14:paraId="51B44A0E" w14:textId="77777777">
        <w:trPr>
          <w:trHeight w:val="16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A627884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Student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4EB614E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A4DB20C" w14:textId="6357F754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  <w:tr w:rsidRPr="0028790E" w:rsidR="0057513B" w:rsidTr="00797A93" w14:paraId="29295114" w14:textId="77777777">
        <w:trPr>
          <w:trHeight w:val="11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C89D0CF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Retired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 w:themeFill="background1" w:themeFillShade="D9"/>
            <w:vAlign w:val="center"/>
            <w:hideMark/>
          </w:tcPr>
          <w:p w:rsidRPr="0028790E" w:rsidR="0057513B" w:rsidP="008A1D6E" w:rsidRDefault="0057513B" w14:paraId="1E1C40E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CF1F3F8" w14:textId="7486922D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 </w:t>
            </w:r>
            <w:r w:rsidRPr="0028790E" w:rsidR="002A64EA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CONTINUE </w:t>
            </w:r>
          </w:p>
        </w:tc>
      </w:tr>
    </w:tbl>
    <w:p w:rsidRPr="0028790E" w:rsidR="0057513B" w:rsidP="008A1D6E" w:rsidRDefault="00787D7E" w14:paraId="46FB13D9" w14:textId="3A19A54F">
      <w:pPr>
        <w:pStyle w:val="ListParagraph"/>
        <w:numPr>
          <w:ilvl w:val="0"/>
          <w:numId w:val="18"/>
        </w:numPr>
        <w:spacing w:before="160" w:after="0" w:line="240" w:lineRule="auto"/>
        <w:textAlignment w:val="baseline"/>
        <w:rPr>
          <w:rFonts w:eastAsia="Times New Roman" w:cstheme="minorHAnsi"/>
          <w:color w:val="000000"/>
          <w:sz w:val="20"/>
          <w:szCs w:val="20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>I</w:t>
      </w:r>
      <w:r w:rsidRPr="0028790E" w:rsidR="0057513B">
        <w:rPr>
          <w:rFonts w:eastAsia="Times New Roman" w:cstheme="minorHAnsi"/>
          <w:color w:val="auto"/>
          <w:sz w:val="20"/>
          <w:szCs w:val="20"/>
        </w:rPr>
        <w:t>n 202</w:t>
      </w:r>
      <w:r w:rsidRPr="0028790E">
        <w:rPr>
          <w:rFonts w:eastAsia="Times New Roman" w:cstheme="minorHAnsi"/>
          <w:color w:val="auto"/>
          <w:sz w:val="20"/>
          <w:szCs w:val="20"/>
        </w:rPr>
        <w:t>1</w:t>
      </w:r>
      <w:r w:rsidRPr="0028790E" w:rsidR="0057513B">
        <w:rPr>
          <w:rFonts w:eastAsia="Times New Roman" w:cstheme="minorHAnsi"/>
          <w:color w:val="auto"/>
          <w:sz w:val="20"/>
          <w:szCs w:val="20"/>
        </w:rPr>
        <w:t>, what was your total household income from all sources, before taxes?</w:t>
      </w:r>
      <w:r w:rsidRPr="0028790E" w:rsidR="0057513B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 [</w:t>
      </w:r>
      <w:r w:rsidRPr="0028790E" w:rsidR="0057513B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,</w:t>
      </w:r>
      <w:r w:rsidRPr="0028790E" w:rsidR="0057513B">
        <w:rPr>
          <w:rFonts w:eastAsia="Times New Roman" w:cstheme="minorHAnsi"/>
          <w:b/>
          <w:bCs/>
          <w:color w:val="000000"/>
          <w:sz w:val="20"/>
          <w:szCs w:val="20"/>
          <w:shd w:val="clear" w:color="auto" w:fill="FFFF00"/>
        </w:rPr>
        <w:t> ENSURE ROBUST REPRESENTATION OF &lt;$50K</w:t>
      </w:r>
      <w:r w:rsidRPr="0028790E" w:rsidR="0057513B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 w:rsidR="0057513B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0"/>
        <w:gridCol w:w="1176"/>
        <w:gridCol w:w="2434"/>
      </w:tblGrid>
      <w:tr w:rsidRPr="0028790E" w:rsidR="0057513B" w:rsidTr="00797A93" w14:paraId="24673E95" w14:textId="77777777">
        <w:trPr>
          <w:trHeight w:val="124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935422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Less than $15,000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B378F3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D7ECC1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532FE7DE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7D89985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,000 to $24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3B86506B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AC7EF3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31A5E6C4" w14:textId="77777777">
        <w:trPr>
          <w:trHeight w:val="25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FDF0AE9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5,000 to $34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5AB26F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A71250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7939A01A" w14:textId="77777777">
        <w:trPr>
          <w:trHeight w:val="7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492BEA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35,000 to $49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4CA8D12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036C9FC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2551A8D0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2C0025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50,000 to $74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0B2708BF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38736E3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461E35D7" w14:textId="77777777">
        <w:trPr>
          <w:trHeight w:val="124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8C60143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75,000 to $99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F2B4F0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B841B75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2CD3C9E3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00446F6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00,000 to $149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0F22F448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6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B02286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511795A3" w14:textId="77777777">
        <w:trPr>
          <w:trHeight w:val="18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53F4C93A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150,000 to $199,999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0D8A603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dotted" w:color="auto" w:sz="4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265A92A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717DAAEE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0D45ED7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$200,000 and over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3E4722AA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A09B55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7BF3D2F4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D1369BD" w14:textId="77777777">
            <w:pPr>
              <w:spacing w:after="0" w:line="240" w:lineRule="auto"/>
              <w:ind w:left="150"/>
              <w:jc w:val="right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Don’t know/Refused 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CCC6C7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23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96A3EB0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28790E" w:rsidR="0057513B" w:rsidP="008A1D6E" w:rsidRDefault="0057513B" w14:paraId="5BB1CF13" w14:textId="5BB1059D">
      <w:pPr>
        <w:pStyle w:val="ListParagraph"/>
        <w:numPr>
          <w:ilvl w:val="0"/>
          <w:numId w:val="18"/>
        </w:numPr>
        <w:spacing w:before="160" w:after="0" w:line="240" w:lineRule="auto"/>
        <w:jc w:val="both"/>
        <w:textAlignment w:val="baseline"/>
        <w:rPr>
          <w:rFonts w:eastAsia="Times New Roman" w:cstheme="minorHAnsi"/>
          <w:color w:val="000000"/>
          <w:sz w:val="18"/>
          <w:szCs w:val="18"/>
        </w:rPr>
      </w:pPr>
      <w:r w:rsidRPr="0028790E">
        <w:rPr>
          <w:rFonts w:eastAsia="Times New Roman" w:cstheme="minorHAnsi"/>
          <w:color w:val="auto"/>
          <w:sz w:val="20"/>
          <w:szCs w:val="20"/>
        </w:rPr>
        <w:t xml:space="preserve">In general, do you think of yourself as…? 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[</w:t>
      </w:r>
      <w:r w:rsidRPr="0028790E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RECRUIT A MIX</w:t>
      </w:r>
      <w:r w:rsidRPr="0028790E" w:rsidR="002156DD">
        <w:rPr>
          <w:rFonts w:eastAsia="Times New Roman" w:cstheme="minorHAnsi"/>
          <w:b/>
          <w:bCs/>
          <w:color w:val="auto"/>
          <w:sz w:val="20"/>
          <w:szCs w:val="20"/>
          <w:shd w:val="clear" w:color="auto" w:fill="FFFF00"/>
        </w:rPr>
        <w:t>.</w:t>
      </w:r>
      <w:r w:rsidRPr="0028790E">
        <w:rPr>
          <w:rFonts w:eastAsia="Times New Roman" w:cstheme="minorHAnsi"/>
          <w:color w:val="auto"/>
          <w:sz w:val="20"/>
          <w:szCs w:val="20"/>
          <w:shd w:val="clear" w:color="auto" w:fill="FFFF00"/>
        </w:rPr>
        <w:t>]</w:t>
      </w:r>
      <w:r w:rsidRPr="0028790E">
        <w:rPr>
          <w:rFonts w:eastAsia="Times New Roman" w:cstheme="minorHAnsi"/>
          <w:color w:val="auto"/>
          <w:sz w:val="20"/>
          <w:szCs w:val="20"/>
        </w:rPr>
        <w:t> </w:t>
      </w:r>
    </w:p>
    <w:tbl>
      <w:tblPr>
        <w:tblW w:w="936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1"/>
        <w:gridCol w:w="1160"/>
        <w:gridCol w:w="2529"/>
      </w:tblGrid>
      <w:tr w:rsidRPr="0028790E" w:rsidR="0057513B" w:rsidTr="00797A93" w14:paraId="6C9CB47E" w14:textId="77777777">
        <w:trPr>
          <w:trHeight w:val="6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28790E" w:rsidRDefault="0057513B" w14:paraId="4F61F028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liberal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B4709B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F4CB3D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12F3468D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vAlign w:val="center"/>
            <w:hideMark/>
          </w:tcPr>
          <w:p w:rsidRPr="0028790E" w:rsidR="0057513B" w:rsidP="0028790E" w:rsidRDefault="0057513B" w14:paraId="52C5412E" w14:textId="77777777">
            <w:pPr>
              <w:spacing w:after="0" w:line="240" w:lineRule="auto"/>
              <w:ind w:left="432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Liberal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46261D7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7D507707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 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536E94EE" w14:textId="77777777">
        <w:trPr>
          <w:trHeight w:val="169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hideMark/>
          </w:tcPr>
          <w:p w:rsidRPr="0028790E" w:rsidR="0057513B" w:rsidP="0028790E" w:rsidRDefault="0057513B" w14:paraId="19E63E35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liberal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30ED2676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14E940FB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753C5BB3" w14:textId="77777777">
        <w:trPr>
          <w:trHeight w:val="205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hideMark/>
          </w:tcPr>
          <w:p w:rsidRPr="0028790E" w:rsidR="0057513B" w:rsidP="0028790E" w:rsidRDefault="0057513B" w14:paraId="54544DB2" w14:textId="77777777">
            <w:pPr>
              <w:spacing w:after="0" w:line="240" w:lineRule="auto"/>
              <w:ind w:left="216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Moderate, middle of the road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41357A55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3BA2F276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4D58EB13" w14:textId="77777777">
        <w:trPr>
          <w:trHeight w:val="142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hideMark/>
          </w:tcPr>
          <w:p w:rsidRPr="0028790E" w:rsidR="0057513B" w:rsidP="0028790E" w:rsidRDefault="0057513B" w14:paraId="2796E321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Slightly conservative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629441A0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6CA692C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3CBE1CC1" w14:textId="77777777">
        <w:trPr>
          <w:trHeight w:val="160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hideMark/>
          </w:tcPr>
          <w:p w:rsidRPr="0028790E" w:rsidR="0057513B" w:rsidP="0028790E" w:rsidRDefault="0057513B" w14:paraId="673F2692" w14:textId="77777777">
            <w:pPr>
              <w:spacing w:after="0" w:line="240" w:lineRule="auto"/>
              <w:ind w:left="360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Conservative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7CB793BD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nil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29ABBEA9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Pr="0028790E" w:rsidR="0057513B" w:rsidTr="00797A93" w14:paraId="1F3CE3FC" w14:textId="77777777">
        <w:trPr>
          <w:trHeight w:val="187"/>
        </w:trPr>
        <w:tc>
          <w:tcPr>
            <w:tcW w:w="52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auto"/>
            <w:hideMark/>
          </w:tcPr>
          <w:p w:rsidRPr="0028790E" w:rsidR="0057513B" w:rsidP="0028790E" w:rsidRDefault="0057513B" w14:paraId="6461FD44" w14:textId="77777777">
            <w:pPr>
              <w:spacing w:after="0" w:line="240" w:lineRule="auto"/>
              <w:ind w:left="2880"/>
              <w:jc w:val="right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28790E">
              <w:rPr>
                <w:rFonts w:eastAsia="Arial" w:cstheme="minorHAnsi"/>
                <w:color w:val="000000"/>
                <w:sz w:val="20"/>
                <w:szCs w:val="20"/>
              </w:rPr>
              <w:t>Extremely conservative</w:t>
            </w:r>
          </w:p>
        </w:tc>
        <w:tc>
          <w:tcPr>
            <w:tcW w:w="1080" w:type="dxa"/>
            <w:tcBorders>
              <w:top w:val="dotted" w:color="auto" w:sz="6" w:space="0"/>
              <w:left w:val="nil"/>
              <w:bottom w:val="dotted" w:color="auto" w:sz="6" w:space="0"/>
              <w:right w:val="dotted" w:color="auto" w:sz="6" w:space="0"/>
            </w:tcBorders>
            <w:shd w:val="clear" w:color="auto" w:fill="D9D9D9"/>
            <w:vAlign w:val="center"/>
            <w:hideMark/>
          </w:tcPr>
          <w:p w:rsidRPr="0028790E" w:rsidR="0057513B" w:rsidP="008A1D6E" w:rsidRDefault="0057513B" w14:paraId="1E3DFBC9" w14:textId="7777777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[  ] </w:t>
            </w:r>
          </w:p>
        </w:tc>
        <w:tc>
          <w:tcPr>
            <w:tcW w:w="2355" w:type="dxa"/>
            <w:tcBorders>
              <w:top w:val="dotted" w:color="auto" w:sz="6" w:space="0"/>
              <w:left w:val="nil"/>
              <w:bottom w:val="dotted" w:color="auto" w:sz="6" w:space="0"/>
              <w:right w:val="nil"/>
            </w:tcBorders>
            <w:shd w:val="clear" w:color="auto" w:fill="auto"/>
            <w:vAlign w:val="center"/>
            <w:hideMark/>
          </w:tcPr>
          <w:p w:rsidRPr="0028790E" w:rsidR="0057513B" w:rsidP="008A1D6E" w:rsidRDefault="0057513B" w14:paraId="4AF11EF1" w14:textId="77777777">
            <w:pPr>
              <w:spacing w:after="0" w:line="240" w:lineRule="auto"/>
              <w:ind w:left="240" w:hanging="240"/>
              <w:textAlignment w:val="baseline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8790E">
              <w:rPr>
                <w:rFonts w:eastAsia="Times New Roman" w:cstheme="minorHAnsi"/>
                <w:b/>
                <w:bCs/>
                <w:caps/>
                <w:color w:val="000000"/>
                <w:sz w:val="20"/>
                <w:szCs w:val="20"/>
              </w:rPr>
              <w:t>&gt; CONTINUE</w:t>
            </w:r>
            <w:r w:rsidRPr="0028790E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</w:tbl>
    <w:p w:rsidRPr="00E208DF" w:rsidR="0057513B" w:rsidP="0014390E" w:rsidRDefault="0057513B" w14:paraId="55E19AC4" w14:textId="54B7C623">
      <w:pPr>
        <w:spacing w:before="120" w:after="0" w:line="240" w:lineRule="auto"/>
        <w:jc w:val="both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auto"/>
        </w:rPr>
        <w:t xml:space="preserve">Thank you for taking the time to answer these questions. We will be in touch with additional information on the study. The virtual </w:t>
      </w:r>
      <w:r w:rsidR="00257945">
        <w:rPr>
          <w:rFonts w:eastAsia="Times New Roman" w:cstheme="minorHAnsi"/>
          <w:color w:val="auto"/>
        </w:rPr>
        <w:t>focus group</w:t>
      </w:r>
      <w:r w:rsidRPr="00E208DF" w:rsidR="002008C9">
        <w:rPr>
          <w:rFonts w:eastAsia="Times New Roman" w:cstheme="minorHAnsi"/>
          <w:color w:val="auto"/>
        </w:rPr>
        <w:t xml:space="preserve"> </w:t>
      </w:r>
      <w:r w:rsidRPr="00E208DF">
        <w:rPr>
          <w:rFonts w:eastAsia="Times New Roman" w:cstheme="minorHAnsi"/>
          <w:color w:val="auto"/>
        </w:rPr>
        <w:t xml:space="preserve">will last no longer than </w:t>
      </w:r>
      <w:r w:rsidR="00A7345D">
        <w:rPr>
          <w:rFonts w:eastAsia="Times New Roman" w:cstheme="minorHAnsi"/>
          <w:color w:val="auto"/>
        </w:rPr>
        <w:t>2 hours</w:t>
      </w:r>
      <w:r w:rsidRPr="00E208DF">
        <w:rPr>
          <w:rFonts w:eastAsia="Times New Roman" w:cstheme="minorHAnsi"/>
          <w:color w:val="auto"/>
        </w:rPr>
        <w:t>. Thank you again for your time</w:t>
      </w:r>
      <w:r w:rsidR="00B72DB3">
        <w:rPr>
          <w:rFonts w:eastAsia="Times New Roman" w:cstheme="minorHAnsi"/>
          <w:color w:val="auto"/>
        </w:rPr>
        <w:t xml:space="preserve">, and </w:t>
      </w:r>
      <w:r w:rsidRPr="00E208DF">
        <w:rPr>
          <w:rFonts w:eastAsia="Times New Roman" w:cstheme="minorHAnsi"/>
          <w:color w:val="auto"/>
        </w:rPr>
        <w:t>we will send additional information soon. </w:t>
      </w:r>
    </w:p>
    <w:p w:rsidRPr="00E208DF" w:rsidR="0003185E" w:rsidP="008A1D6E" w:rsidRDefault="0057513B" w14:paraId="2F3194FC" w14:textId="5D36C795">
      <w:pPr>
        <w:spacing w:after="0" w:line="240" w:lineRule="auto"/>
        <w:ind w:firstLine="4680"/>
        <w:textAlignment w:val="baseline"/>
        <w:rPr>
          <w:rFonts w:eastAsia="Times New Roman" w:cstheme="minorHAnsi"/>
          <w:color w:val="000000"/>
        </w:rPr>
      </w:pPr>
      <w:r w:rsidRPr="00E208DF">
        <w:rPr>
          <w:rFonts w:eastAsia="Times New Roman" w:cstheme="minorHAnsi"/>
          <w:color w:val="000000"/>
        </w:rPr>
        <w:t>***** </w:t>
      </w:r>
    </w:p>
    <w:sectPr w:rsidRPr="00E208DF" w:rsidR="0003185E" w:rsidSect="00F86207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598" w:right="1440" w:bottom="1440" w:left="1440" w:header="0" w:footer="720" w:gutter="0"/>
      <w:cols w:space="64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54F75" w14:textId="77777777" w:rsidR="00E707E6" w:rsidRDefault="00E707E6" w:rsidP="00C549DC">
      <w:r>
        <w:separator/>
      </w:r>
    </w:p>
    <w:p w14:paraId="0346265B" w14:textId="77777777" w:rsidR="00E707E6" w:rsidRDefault="00E707E6"/>
  </w:endnote>
  <w:endnote w:type="continuationSeparator" w:id="0">
    <w:p w14:paraId="12B52C27" w14:textId="77777777" w:rsidR="00E707E6" w:rsidRDefault="00E707E6" w:rsidP="00C549DC">
      <w:r>
        <w:continuationSeparator/>
      </w:r>
    </w:p>
    <w:p w14:paraId="4B6B9B59" w14:textId="77777777" w:rsidR="00E707E6" w:rsidRDefault="00E707E6"/>
  </w:endnote>
  <w:endnote w:type="continuationNotice" w:id="1">
    <w:p w14:paraId="27D8A7AC" w14:textId="77777777" w:rsidR="00E707E6" w:rsidRDefault="00E707E6" w:rsidP="00C549DC"/>
    <w:p w14:paraId="3DA52F27" w14:textId="77777777" w:rsidR="00E707E6" w:rsidRDefault="00E707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 (Body CS)">
    <w:altName w:val="Tahoma"/>
    <w:panose1 w:val="00000000000000000000"/>
    <w:charset w:val="00"/>
    <w:family w:val="roman"/>
    <w:notTrueType/>
    <w:pitch w:val="default"/>
  </w:font>
  <w:font w:name="Tahoma (Headings CS)">
    <w:altName w:val="Tahoma"/>
    <w:charset w:val="00"/>
    <w:family w:val="roman"/>
    <w:pitch w:val="default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7454414"/>
      <w:docPartObj>
        <w:docPartGallery w:val="Page Numbers (Bottom of Page)"/>
        <w:docPartUnique/>
      </w:docPartObj>
    </w:sdtPr>
    <w:sdtContent>
      <w:p w14:paraId="1BDCED2C" w14:textId="20BF85DB" w:rsidR="001C41F9" w:rsidRDefault="001C41F9" w:rsidP="003108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770614038"/>
      <w:docPartObj>
        <w:docPartGallery w:val="Page Numbers (Bottom of Page)"/>
        <w:docPartUnique/>
      </w:docPartObj>
    </w:sdtPr>
    <w:sdtContent>
      <w:p w14:paraId="11D01CE9" w14:textId="75A67297" w:rsidR="001C41F9" w:rsidRDefault="001C41F9" w:rsidP="00012FA5">
        <w:pPr>
          <w:pStyle w:val="Footer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C0FA99" w14:textId="094F02E2" w:rsidR="001C41F9" w:rsidRDefault="001C41F9" w:rsidP="00C549DC">
    <w:pPr>
      <w:pStyle w:val="Footer"/>
      <w:rPr>
        <w:rStyle w:val="PageNumber"/>
      </w:rPr>
    </w:pPr>
  </w:p>
  <w:p w14:paraId="37B20CB1" w14:textId="777E7126" w:rsidR="001C41F9" w:rsidRDefault="001C41F9" w:rsidP="00C549DC">
    <w:pPr>
      <w:pStyle w:val="Footer"/>
      <w:rPr>
        <w:rStyle w:val="PageNumber"/>
      </w:rPr>
    </w:pPr>
  </w:p>
  <w:p w14:paraId="449DA330" w14:textId="77777777" w:rsidR="001C41F9" w:rsidRDefault="001C41F9" w:rsidP="00C549DC">
    <w:pPr>
      <w:pStyle w:val="Footer"/>
    </w:pPr>
  </w:p>
  <w:p w14:paraId="29AA14EC" w14:textId="77777777" w:rsidR="00BA77C8" w:rsidRDefault="00BA77C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color w:val="0056B9"/>
      </w:rPr>
      <w:id w:val="-429578755"/>
      <w:docPartObj>
        <w:docPartGallery w:val="Page Numbers (Bottom of Page)"/>
        <w:docPartUnique/>
      </w:docPartObj>
    </w:sdtPr>
    <w:sdtEndPr>
      <w:rPr>
        <w:rStyle w:val="PageNumber"/>
        <w:sz w:val="21"/>
        <w:szCs w:val="21"/>
      </w:rPr>
    </w:sdtEndPr>
    <w:sdtContent>
      <w:p w14:paraId="5B176705" w14:textId="3D810136" w:rsidR="001C41F9" w:rsidRPr="008638AB" w:rsidRDefault="001C41F9" w:rsidP="003108D4">
        <w:pPr>
          <w:pStyle w:val="Footer"/>
          <w:framePr w:wrap="none" w:vAnchor="text" w:hAnchor="margin" w:xAlign="right" w:y="1"/>
          <w:rPr>
            <w:rStyle w:val="PageNumber"/>
            <w:color w:val="0056B9"/>
          </w:rPr>
        </w:pP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begin"/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instrText xml:space="preserve"> PAGE </w:instrTex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separate"/>
        </w:r>
        <w:r w:rsidRPr="008638AB">
          <w:rPr>
            <w:rStyle w:val="PageNumber"/>
            <w:b/>
            <w:bCs/>
            <w:noProof/>
            <w:color w:val="0056B9"/>
            <w:sz w:val="20"/>
            <w:szCs w:val="20"/>
          </w:rPr>
          <w:t>2</w:t>
        </w:r>
        <w:r w:rsidRPr="008638AB">
          <w:rPr>
            <w:rStyle w:val="PageNumber"/>
            <w:b/>
            <w:bCs/>
            <w:color w:val="0056B9"/>
            <w:sz w:val="20"/>
            <w:szCs w:val="20"/>
          </w:rPr>
          <w:fldChar w:fldCharType="end"/>
        </w:r>
      </w:p>
    </w:sdtContent>
  </w:sdt>
  <w:p w14:paraId="7D3C4DB1" w14:textId="34D7BABB" w:rsidR="00BA77C8" w:rsidRDefault="001C41F9" w:rsidP="00217B0C">
    <w:pPr>
      <w:pStyle w:val="Footer"/>
      <w:ind w:right="360"/>
    </w:pPr>
    <w:r w:rsidRPr="008638AB">
      <w:rPr>
        <w:noProof/>
        <w:color w:val="0056B9"/>
        <w:sz w:val="18"/>
        <w:szCs w:val="18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39607A" wp14:editId="684E9D35">
              <wp:simplePos x="0" y="0"/>
              <wp:positionH relativeFrom="margin">
                <wp:align>center</wp:align>
              </wp:positionH>
              <wp:positionV relativeFrom="paragraph">
                <wp:posOffset>-95563</wp:posOffset>
              </wp:positionV>
              <wp:extent cx="5978973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78973" cy="0"/>
                      </a:xfrm>
                      <a:prstGeom prst="line">
                        <a:avLst/>
                      </a:prstGeom>
                      <a:ln w="9525">
                        <a:solidFill>
                          <a:srgbClr val="0056B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2515EE86" id="Straight Connector 26" o:spid="_x0000_s1026" style="position:absolute;z-index:251658241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7.5pt" to="470.8pt,-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" strokecolor="#0056b9">
              <w10:wrap anchorx="margin"/>
            </v:line>
          </w:pict>
        </mc:Fallback>
      </mc:AlternateContent>
    </w:r>
    <w:r>
      <w:rPr>
        <w:color w:val="0056B9"/>
        <w:sz w:val="18"/>
        <w:szCs w:val="18"/>
      </w:rPr>
      <w:t>Creative Testing</w:t>
    </w:r>
    <w:r w:rsidR="0075613E">
      <w:rPr>
        <w:color w:val="0056B9"/>
        <w:sz w:val="18"/>
        <w:szCs w:val="18"/>
      </w:rPr>
      <w:t xml:space="preserve"> Parent</w:t>
    </w:r>
    <w:r w:rsidR="008D5C16">
      <w:rPr>
        <w:color w:val="0056B9"/>
        <w:sz w:val="18"/>
        <w:szCs w:val="18"/>
      </w:rPr>
      <w:t xml:space="preserve"> FGs</w:t>
    </w:r>
    <w:r>
      <w:rPr>
        <w:color w:val="0056B9"/>
        <w:sz w:val="18"/>
        <w:szCs w:val="18"/>
      </w:rPr>
      <w:t xml:space="preserve"> Screen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6F64E" w14:textId="188EB9BA" w:rsidR="001C41F9" w:rsidRDefault="001C41F9" w:rsidP="00C549DC">
    <w:pPr>
      <w:pStyle w:val="Footer"/>
      <w:ind w:right="360"/>
      <w:rPr>
        <w:rStyle w:val="PageNumber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364FFAAC" wp14:editId="2D9D777F">
          <wp:simplePos x="0" y="0"/>
          <wp:positionH relativeFrom="column">
            <wp:posOffset>5459170</wp:posOffset>
          </wp:positionH>
          <wp:positionV relativeFrom="paragraph">
            <wp:posOffset>150495</wp:posOffset>
          </wp:positionV>
          <wp:extent cx="502920" cy="502920"/>
          <wp:effectExtent l="0" t="0" r="5080" b="5080"/>
          <wp:wrapSquare wrapText="bothSides"/>
          <wp:docPr id="7" name="Picture 7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292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87E9046">
      <w:rPr>
        <w:noProof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9084130" wp14:editId="4516E128">
              <wp:simplePos x="0" y="0"/>
              <wp:positionH relativeFrom="column">
                <wp:posOffset>-914400</wp:posOffset>
              </wp:positionH>
              <wp:positionV relativeFrom="paragraph">
                <wp:posOffset>53078</wp:posOffset>
              </wp:positionV>
              <wp:extent cx="7772400" cy="720090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20090"/>
                      </a:xfrm>
                      <a:prstGeom prst="rect">
                        <a:avLst/>
                      </a:prstGeom>
                      <a:solidFill>
                        <a:srgbClr val="0055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rect w14:anchorId="3AC2D868" id="Rectangle 1" o:spid="_x0000_s1026" style="position:absolute;margin-left:-1in;margin-top:4.2pt;width:612pt;height:56.7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" fillcolor="#0055b8" stroked="f" strokeweight="2pt"/>
          </w:pict>
        </mc:Fallback>
      </mc:AlternateContent>
    </w:r>
  </w:p>
  <w:p w14:paraId="5A8EA8D6" w14:textId="6CCD3C49" w:rsidR="001C41F9" w:rsidRDefault="001C41F9" w:rsidP="00C549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BE70A" w14:textId="77777777" w:rsidR="00E707E6" w:rsidRDefault="00E707E6" w:rsidP="00C549DC">
      <w:r>
        <w:separator/>
      </w:r>
    </w:p>
    <w:p w14:paraId="0C6B44ED" w14:textId="77777777" w:rsidR="00E707E6" w:rsidRDefault="00E707E6"/>
  </w:footnote>
  <w:footnote w:type="continuationSeparator" w:id="0">
    <w:p w14:paraId="50882039" w14:textId="77777777" w:rsidR="00E707E6" w:rsidRDefault="00E707E6" w:rsidP="00C549DC">
      <w:r>
        <w:continuationSeparator/>
      </w:r>
    </w:p>
    <w:p w14:paraId="1148FB2F" w14:textId="77777777" w:rsidR="00E707E6" w:rsidRDefault="00E707E6"/>
  </w:footnote>
  <w:footnote w:type="continuationNotice" w:id="1">
    <w:p w14:paraId="1896C677" w14:textId="77777777" w:rsidR="00E707E6" w:rsidRDefault="00E707E6" w:rsidP="00C549DC"/>
    <w:p w14:paraId="6B4888FD" w14:textId="77777777" w:rsidR="00E707E6" w:rsidRDefault="00E707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0" w:type="dxa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87E9046" w14:paraId="50FF9DD7" w14:textId="77777777" w:rsidTr="00734E09">
      <w:tc>
        <w:tcPr>
          <w:tcW w:w="3120" w:type="dxa"/>
        </w:tcPr>
        <w:p w14:paraId="143CD2AE" w14:textId="45DD2D02" w:rsidR="087E9046" w:rsidRDefault="087E9046" w:rsidP="00734E09"/>
      </w:tc>
      <w:tc>
        <w:tcPr>
          <w:tcW w:w="3120" w:type="dxa"/>
        </w:tcPr>
        <w:p w14:paraId="7E8710E2" w14:textId="366A3B05" w:rsidR="087E9046" w:rsidRDefault="087E9046" w:rsidP="00734E09"/>
      </w:tc>
      <w:tc>
        <w:tcPr>
          <w:tcW w:w="3120" w:type="dxa"/>
        </w:tcPr>
        <w:p w14:paraId="331355DD" w14:textId="39A297C4" w:rsidR="087E9046" w:rsidRDefault="087E9046" w:rsidP="00734E09"/>
      </w:tc>
    </w:tr>
  </w:tbl>
  <w:p w14:paraId="76CB9F10" w14:textId="26F8582F" w:rsidR="087E9046" w:rsidRDefault="087E9046" w:rsidP="00734E09"/>
  <w:p w14:paraId="23966D29" w14:textId="77777777" w:rsidR="00BA77C8" w:rsidRDefault="00BA77C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6B990" w14:textId="4BBB42A1" w:rsidR="001C41F9" w:rsidRDefault="001C41F9" w:rsidP="00C549DC">
    <w:r>
      <w:rPr>
        <w:noProof/>
      </w:rPr>
      <w:drawing>
        <wp:anchor distT="0" distB="0" distL="114300" distR="114300" simplePos="0" relativeHeight="251658240" behindDoc="1" locked="0" layoutInCell="1" allowOverlap="1" wp14:anchorId="6CA1FEDB" wp14:editId="72178DD9">
          <wp:simplePos x="0" y="0"/>
          <wp:positionH relativeFrom="column">
            <wp:posOffset>-444500</wp:posOffset>
          </wp:positionH>
          <wp:positionV relativeFrom="paragraph">
            <wp:posOffset>-38100</wp:posOffset>
          </wp:positionV>
          <wp:extent cx="7826375" cy="1010267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6375" cy="1010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2" behindDoc="1" locked="0" layoutInCell="1" allowOverlap="1" wp14:anchorId="408C606D" wp14:editId="42B15035">
          <wp:simplePos x="0" y="0"/>
          <wp:positionH relativeFrom="column">
            <wp:posOffset>4921138</wp:posOffset>
          </wp:positionH>
          <wp:positionV relativeFrom="paragraph">
            <wp:posOffset>223520</wp:posOffset>
          </wp:positionV>
          <wp:extent cx="1030941" cy="799955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0941" cy="799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5959"/>
    <w:multiLevelType w:val="hybridMultilevel"/>
    <w:tmpl w:val="6910F4B6"/>
    <w:lvl w:ilvl="0" w:tplc="A97467FC">
      <w:start w:val="1"/>
      <w:numFmt w:val="decimal"/>
      <w:lvlText w:val="%1."/>
      <w:lvlJc w:val="left"/>
      <w:pPr>
        <w:ind w:left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2149D"/>
    <w:multiLevelType w:val="hybridMultilevel"/>
    <w:tmpl w:val="6674019A"/>
    <w:lvl w:ilvl="0" w:tplc="EB6077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11283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D41E6"/>
    <w:multiLevelType w:val="hybridMultilevel"/>
    <w:tmpl w:val="7FF09DFE"/>
    <w:lvl w:ilvl="0" w:tplc="8F56700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54890"/>
    <w:multiLevelType w:val="hybridMultilevel"/>
    <w:tmpl w:val="B3A07262"/>
    <w:lvl w:ilvl="0" w:tplc="717AB2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11482"/>
        <w:sz w:val="18"/>
        <w:szCs w:val="18"/>
      </w:rPr>
    </w:lvl>
    <w:lvl w:ilvl="1" w:tplc="7F3C94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18"/>
        <w:szCs w:val="1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C4070"/>
    <w:multiLevelType w:val="hybridMultilevel"/>
    <w:tmpl w:val="94BE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468DA"/>
    <w:multiLevelType w:val="multilevel"/>
    <w:tmpl w:val="1A9E7A7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24614B8D"/>
    <w:multiLevelType w:val="multilevel"/>
    <w:tmpl w:val="174661CC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276C0638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8" w15:restartNumberingAfterBreak="0">
    <w:nsid w:val="2D3B5B43"/>
    <w:multiLevelType w:val="multilevel"/>
    <w:tmpl w:val="879A9C0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9" w15:restartNumberingAfterBreak="0">
    <w:nsid w:val="2D5015A9"/>
    <w:multiLevelType w:val="multilevel"/>
    <w:tmpl w:val="7FA6762C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33673EA9"/>
    <w:multiLevelType w:val="hybridMultilevel"/>
    <w:tmpl w:val="BA40A3E0"/>
    <w:lvl w:ilvl="0" w:tplc="FFFFFFFF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F126CD"/>
    <w:multiLevelType w:val="hybridMultilevel"/>
    <w:tmpl w:val="728CD2BA"/>
    <w:lvl w:ilvl="0" w:tplc="D23A74C6">
      <w:start w:val="1"/>
      <w:numFmt w:val="bullet"/>
      <w:pStyle w:val="ListParagraphIndented"/>
      <w:lvlText w:val="o"/>
      <w:lvlJc w:val="left"/>
      <w:pPr>
        <w:ind w:left="720" w:hanging="360"/>
      </w:pPr>
      <w:rPr>
        <w:rFonts w:ascii="Courier New" w:hAnsi="Courier New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B5AFA"/>
    <w:multiLevelType w:val="multilevel"/>
    <w:tmpl w:val="A8A4355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4605664F"/>
    <w:multiLevelType w:val="multilevel"/>
    <w:tmpl w:val="428C6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EF0911"/>
    <w:multiLevelType w:val="multilevel"/>
    <w:tmpl w:val="E68AFC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9D4E5E"/>
    <w:multiLevelType w:val="multilevel"/>
    <w:tmpl w:val="63AC32A2"/>
    <w:lvl w:ilvl="0">
      <w:start w:val="1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555A2E00"/>
    <w:multiLevelType w:val="multilevel"/>
    <w:tmpl w:val="D95C4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76175FA"/>
    <w:multiLevelType w:val="multilevel"/>
    <w:tmpl w:val="5AD621EE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" w15:restartNumberingAfterBreak="0">
    <w:nsid w:val="5BDE2DEF"/>
    <w:multiLevelType w:val="hybridMultilevel"/>
    <w:tmpl w:val="BA40A3E0"/>
    <w:lvl w:ilvl="0" w:tplc="FFFFFFFF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D5D8F"/>
    <w:multiLevelType w:val="hybridMultilevel"/>
    <w:tmpl w:val="273A1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B5F91"/>
    <w:multiLevelType w:val="hybridMultilevel"/>
    <w:tmpl w:val="C2CC8524"/>
    <w:lvl w:ilvl="0" w:tplc="8B863B0E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00436"/>
    <w:multiLevelType w:val="multilevel"/>
    <w:tmpl w:val="7518BCBA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b w:val="0"/>
        <w:bCs w:val="0"/>
      </w:rPr>
    </w:lvl>
    <w:lvl w:ilvl="1"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  <w:b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71D00884"/>
    <w:multiLevelType w:val="hybridMultilevel"/>
    <w:tmpl w:val="BA40A3E0"/>
    <w:lvl w:ilvl="0" w:tplc="76D2D3DA">
      <w:start w:val="12"/>
      <w:numFmt w:val="decimal"/>
      <w:lvlText w:val="%1."/>
      <w:lvlJc w:val="left"/>
      <w:pPr>
        <w:ind w:left="360" w:firstLine="0"/>
      </w:pPr>
      <w:rPr>
        <w:rFonts w:asciiTheme="minorHAnsi" w:hAnsiTheme="minorHAnsi" w:cstheme="minorHAnsi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9F1584"/>
    <w:multiLevelType w:val="multilevel"/>
    <w:tmpl w:val="345E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5"/>
  </w:num>
  <w:num w:numId="5">
    <w:abstractNumId w:val="13"/>
  </w:num>
  <w:num w:numId="6">
    <w:abstractNumId w:val="2"/>
  </w:num>
  <w:num w:numId="7">
    <w:abstractNumId w:val="20"/>
  </w:num>
  <w:num w:numId="8">
    <w:abstractNumId w:val="9"/>
  </w:num>
  <w:num w:numId="9">
    <w:abstractNumId w:val="17"/>
  </w:num>
  <w:num w:numId="10">
    <w:abstractNumId w:val="6"/>
  </w:num>
  <w:num w:numId="11">
    <w:abstractNumId w:val="3"/>
  </w:num>
  <w:num w:numId="12">
    <w:abstractNumId w:val="15"/>
  </w:num>
  <w:num w:numId="13">
    <w:abstractNumId w:val="12"/>
  </w:num>
  <w:num w:numId="14">
    <w:abstractNumId w:val="7"/>
  </w:num>
  <w:num w:numId="15">
    <w:abstractNumId w:val="8"/>
  </w:num>
  <w:num w:numId="16">
    <w:abstractNumId w:val="19"/>
  </w:num>
  <w:num w:numId="17">
    <w:abstractNumId w:val="21"/>
  </w:num>
  <w:num w:numId="18">
    <w:abstractNumId w:val="0"/>
  </w:num>
  <w:num w:numId="19">
    <w:abstractNumId w:val="22"/>
  </w:num>
  <w:num w:numId="20">
    <w:abstractNumId w:val="10"/>
  </w:num>
  <w:num w:numId="21">
    <w:abstractNumId w:val="18"/>
  </w:num>
  <w:num w:numId="22">
    <w:abstractNumId w:val="16"/>
  </w:num>
  <w:num w:numId="23">
    <w:abstractNumId w:val="14"/>
  </w:num>
  <w:num w:numId="2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jQxNrQ0NLIwtzBS0lEKTi0uzszPAykwMqkFAKdK/gYtAAAA"/>
  </w:docVars>
  <w:rsids>
    <w:rsidRoot w:val="008815CA"/>
    <w:rsid w:val="00000D31"/>
    <w:rsid w:val="000042EF"/>
    <w:rsid w:val="00005DC3"/>
    <w:rsid w:val="00007376"/>
    <w:rsid w:val="00010729"/>
    <w:rsid w:val="0001132A"/>
    <w:rsid w:val="00011E8D"/>
    <w:rsid w:val="00012FA5"/>
    <w:rsid w:val="00013DC2"/>
    <w:rsid w:val="000145A8"/>
    <w:rsid w:val="000155B0"/>
    <w:rsid w:val="00015B6E"/>
    <w:rsid w:val="000167BB"/>
    <w:rsid w:val="0002043F"/>
    <w:rsid w:val="00020544"/>
    <w:rsid w:val="00020CFC"/>
    <w:rsid w:val="0002182B"/>
    <w:rsid w:val="0002224E"/>
    <w:rsid w:val="00023978"/>
    <w:rsid w:val="0002399C"/>
    <w:rsid w:val="00026203"/>
    <w:rsid w:val="000304DF"/>
    <w:rsid w:val="00030B94"/>
    <w:rsid w:val="0003185E"/>
    <w:rsid w:val="0003261F"/>
    <w:rsid w:val="00035537"/>
    <w:rsid w:val="00035AE5"/>
    <w:rsid w:val="00036D35"/>
    <w:rsid w:val="00037BD2"/>
    <w:rsid w:val="000413BA"/>
    <w:rsid w:val="000422F4"/>
    <w:rsid w:val="00043320"/>
    <w:rsid w:val="00043F4D"/>
    <w:rsid w:val="000440F7"/>
    <w:rsid w:val="0004465E"/>
    <w:rsid w:val="000461FF"/>
    <w:rsid w:val="000479EC"/>
    <w:rsid w:val="00050366"/>
    <w:rsid w:val="000522EB"/>
    <w:rsid w:val="00053340"/>
    <w:rsid w:val="00053709"/>
    <w:rsid w:val="000554BD"/>
    <w:rsid w:val="00055A34"/>
    <w:rsid w:val="00055BE6"/>
    <w:rsid w:val="00055E6A"/>
    <w:rsid w:val="0006096D"/>
    <w:rsid w:val="00060B9C"/>
    <w:rsid w:val="00061685"/>
    <w:rsid w:val="0006412F"/>
    <w:rsid w:val="00064CAC"/>
    <w:rsid w:val="0007169A"/>
    <w:rsid w:val="00071EA7"/>
    <w:rsid w:val="000722A6"/>
    <w:rsid w:val="00072475"/>
    <w:rsid w:val="000735D5"/>
    <w:rsid w:val="000740E3"/>
    <w:rsid w:val="000819CF"/>
    <w:rsid w:val="00082123"/>
    <w:rsid w:val="00085B2B"/>
    <w:rsid w:val="000865CA"/>
    <w:rsid w:val="00086B60"/>
    <w:rsid w:val="0009112A"/>
    <w:rsid w:val="00091A68"/>
    <w:rsid w:val="00091EA3"/>
    <w:rsid w:val="00092D5E"/>
    <w:rsid w:val="00092EC4"/>
    <w:rsid w:val="00093704"/>
    <w:rsid w:val="000956C0"/>
    <w:rsid w:val="00095E5B"/>
    <w:rsid w:val="00096056"/>
    <w:rsid w:val="000972F0"/>
    <w:rsid w:val="000A1DAF"/>
    <w:rsid w:val="000A257F"/>
    <w:rsid w:val="000A59E1"/>
    <w:rsid w:val="000A6049"/>
    <w:rsid w:val="000B0D81"/>
    <w:rsid w:val="000B1C48"/>
    <w:rsid w:val="000B4390"/>
    <w:rsid w:val="000B6629"/>
    <w:rsid w:val="000B767D"/>
    <w:rsid w:val="000C1010"/>
    <w:rsid w:val="000C264A"/>
    <w:rsid w:val="000C3EFE"/>
    <w:rsid w:val="000C40BD"/>
    <w:rsid w:val="000C4A40"/>
    <w:rsid w:val="000C4BA2"/>
    <w:rsid w:val="000C57A9"/>
    <w:rsid w:val="000C6EE0"/>
    <w:rsid w:val="000C7C67"/>
    <w:rsid w:val="000D0CEE"/>
    <w:rsid w:val="000D2499"/>
    <w:rsid w:val="000D3D98"/>
    <w:rsid w:val="000D6AE6"/>
    <w:rsid w:val="000D7490"/>
    <w:rsid w:val="000E0965"/>
    <w:rsid w:val="000E0F7F"/>
    <w:rsid w:val="000E506E"/>
    <w:rsid w:val="000E6383"/>
    <w:rsid w:val="000E66D8"/>
    <w:rsid w:val="000E680B"/>
    <w:rsid w:val="000E7C61"/>
    <w:rsid w:val="000F0A42"/>
    <w:rsid w:val="000F1A82"/>
    <w:rsid w:val="000F244B"/>
    <w:rsid w:val="000F2991"/>
    <w:rsid w:val="000F3BFC"/>
    <w:rsid w:val="000F4B64"/>
    <w:rsid w:val="000F5FFA"/>
    <w:rsid w:val="000F68D6"/>
    <w:rsid w:val="000F7669"/>
    <w:rsid w:val="0010046E"/>
    <w:rsid w:val="001004D6"/>
    <w:rsid w:val="00102EDA"/>
    <w:rsid w:val="001032CE"/>
    <w:rsid w:val="0010385F"/>
    <w:rsid w:val="001040AE"/>
    <w:rsid w:val="0010421C"/>
    <w:rsid w:val="00104251"/>
    <w:rsid w:val="0010648F"/>
    <w:rsid w:val="0010792A"/>
    <w:rsid w:val="00107E14"/>
    <w:rsid w:val="001121C2"/>
    <w:rsid w:val="001123B5"/>
    <w:rsid w:val="0011321B"/>
    <w:rsid w:val="00113450"/>
    <w:rsid w:val="001154C7"/>
    <w:rsid w:val="001157CA"/>
    <w:rsid w:val="00115A0B"/>
    <w:rsid w:val="00117272"/>
    <w:rsid w:val="00117F88"/>
    <w:rsid w:val="00120BA7"/>
    <w:rsid w:val="00123565"/>
    <w:rsid w:val="001235FE"/>
    <w:rsid w:val="00123F9A"/>
    <w:rsid w:val="00127295"/>
    <w:rsid w:val="001304E0"/>
    <w:rsid w:val="001305D9"/>
    <w:rsid w:val="001315F3"/>
    <w:rsid w:val="001317AC"/>
    <w:rsid w:val="00132AFE"/>
    <w:rsid w:val="0013340B"/>
    <w:rsid w:val="00134451"/>
    <w:rsid w:val="00135D39"/>
    <w:rsid w:val="00136588"/>
    <w:rsid w:val="001422C0"/>
    <w:rsid w:val="00142A7A"/>
    <w:rsid w:val="0014390E"/>
    <w:rsid w:val="00143BAA"/>
    <w:rsid w:val="00143DA8"/>
    <w:rsid w:val="00145E74"/>
    <w:rsid w:val="00151947"/>
    <w:rsid w:val="001520EF"/>
    <w:rsid w:val="00153A6D"/>
    <w:rsid w:val="00155A4A"/>
    <w:rsid w:val="0015642A"/>
    <w:rsid w:val="0015689C"/>
    <w:rsid w:val="0016348E"/>
    <w:rsid w:val="00163677"/>
    <w:rsid w:val="0016648F"/>
    <w:rsid w:val="00166C20"/>
    <w:rsid w:val="00171891"/>
    <w:rsid w:val="00171EA1"/>
    <w:rsid w:val="00172444"/>
    <w:rsid w:val="00173F96"/>
    <w:rsid w:val="001766A4"/>
    <w:rsid w:val="001772DC"/>
    <w:rsid w:val="00177402"/>
    <w:rsid w:val="00181080"/>
    <w:rsid w:val="0018190C"/>
    <w:rsid w:val="00182862"/>
    <w:rsid w:val="00184DB4"/>
    <w:rsid w:val="00184FD8"/>
    <w:rsid w:val="00185051"/>
    <w:rsid w:val="00185508"/>
    <w:rsid w:val="001870BA"/>
    <w:rsid w:val="001909A0"/>
    <w:rsid w:val="00190B6B"/>
    <w:rsid w:val="00190C6A"/>
    <w:rsid w:val="00191CCA"/>
    <w:rsid w:val="00192088"/>
    <w:rsid w:val="00192657"/>
    <w:rsid w:val="001928BA"/>
    <w:rsid w:val="0019342D"/>
    <w:rsid w:val="001948F6"/>
    <w:rsid w:val="001953BE"/>
    <w:rsid w:val="001955E9"/>
    <w:rsid w:val="00195E70"/>
    <w:rsid w:val="001966EC"/>
    <w:rsid w:val="001A0352"/>
    <w:rsid w:val="001A2174"/>
    <w:rsid w:val="001A2178"/>
    <w:rsid w:val="001A507D"/>
    <w:rsid w:val="001A5BE8"/>
    <w:rsid w:val="001A62A7"/>
    <w:rsid w:val="001A6796"/>
    <w:rsid w:val="001A6838"/>
    <w:rsid w:val="001A68A7"/>
    <w:rsid w:val="001B02CF"/>
    <w:rsid w:val="001B0689"/>
    <w:rsid w:val="001B2127"/>
    <w:rsid w:val="001B252A"/>
    <w:rsid w:val="001B4DB0"/>
    <w:rsid w:val="001B6EB8"/>
    <w:rsid w:val="001C1FEF"/>
    <w:rsid w:val="001C2142"/>
    <w:rsid w:val="001C37E1"/>
    <w:rsid w:val="001C412F"/>
    <w:rsid w:val="001C41F9"/>
    <w:rsid w:val="001C4703"/>
    <w:rsid w:val="001C4D9E"/>
    <w:rsid w:val="001C5002"/>
    <w:rsid w:val="001C638E"/>
    <w:rsid w:val="001C6F0E"/>
    <w:rsid w:val="001C717E"/>
    <w:rsid w:val="001C7ED0"/>
    <w:rsid w:val="001D0367"/>
    <w:rsid w:val="001D2137"/>
    <w:rsid w:val="001D500E"/>
    <w:rsid w:val="001D5D05"/>
    <w:rsid w:val="001D7567"/>
    <w:rsid w:val="001D7913"/>
    <w:rsid w:val="001E2A57"/>
    <w:rsid w:val="001E3230"/>
    <w:rsid w:val="001E3FFF"/>
    <w:rsid w:val="001E6136"/>
    <w:rsid w:val="001F1789"/>
    <w:rsid w:val="001F2F99"/>
    <w:rsid w:val="001F3938"/>
    <w:rsid w:val="001F4908"/>
    <w:rsid w:val="001F5B0D"/>
    <w:rsid w:val="001F7BE8"/>
    <w:rsid w:val="001F7DD9"/>
    <w:rsid w:val="002000D1"/>
    <w:rsid w:val="002008C9"/>
    <w:rsid w:val="002023AC"/>
    <w:rsid w:val="0020393F"/>
    <w:rsid w:val="00203C5B"/>
    <w:rsid w:val="00204074"/>
    <w:rsid w:val="00205550"/>
    <w:rsid w:val="00206924"/>
    <w:rsid w:val="00207292"/>
    <w:rsid w:val="00207A8A"/>
    <w:rsid w:val="00210785"/>
    <w:rsid w:val="002107E0"/>
    <w:rsid w:val="002140FD"/>
    <w:rsid w:val="0021465E"/>
    <w:rsid w:val="00214ABE"/>
    <w:rsid w:val="00214D86"/>
    <w:rsid w:val="002156DD"/>
    <w:rsid w:val="00216EA6"/>
    <w:rsid w:val="00217B0C"/>
    <w:rsid w:val="00220DCA"/>
    <w:rsid w:val="00221049"/>
    <w:rsid w:val="00222D4E"/>
    <w:rsid w:val="00223447"/>
    <w:rsid w:val="00225482"/>
    <w:rsid w:val="002306F4"/>
    <w:rsid w:val="00230E6B"/>
    <w:rsid w:val="00230FE7"/>
    <w:rsid w:val="00231AD6"/>
    <w:rsid w:val="00232260"/>
    <w:rsid w:val="00232CD5"/>
    <w:rsid w:val="00236263"/>
    <w:rsid w:val="00236652"/>
    <w:rsid w:val="002366FC"/>
    <w:rsid w:val="00240BA1"/>
    <w:rsid w:val="00241022"/>
    <w:rsid w:val="00244E91"/>
    <w:rsid w:val="00246363"/>
    <w:rsid w:val="0024636C"/>
    <w:rsid w:val="00246C79"/>
    <w:rsid w:val="00247094"/>
    <w:rsid w:val="002478F6"/>
    <w:rsid w:val="0025137F"/>
    <w:rsid w:val="002528A8"/>
    <w:rsid w:val="00255663"/>
    <w:rsid w:val="00255888"/>
    <w:rsid w:val="00256C10"/>
    <w:rsid w:val="00257945"/>
    <w:rsid w:val="00262237"/>
    <w:rsid w:val="002664DD"/>
    <w:rsid w:val="00267F8A"/>
    <w:rsid w:val="00273F54"/>
    <w:rsid w:val="0027421A"/>
    <w:rsid w:val="00274368"/>
    <w:rsid w:val="00275421"/>
    <w:rsid w:val="00276A95"/>
    <w:rsid w:val="002771AF"/>
    <w:rsid w:val="002839CB"/>
    <w:rsid w:val="00286634"/>
    <w:rsid w:val="0028790E"/>
    <w:rsid w:val="002950D2"/>
    <w:rsid w:val="00296564"/>
    <w:rsid w:val="002967D2"/>
    <w:rsid w:val="002A0036"/>
    <w:rsid w:val="002A30BB"/>
    <w:rsid w:val="002A3E3D"/>
    <w:rsid w:val="002A488B"/>
    <w:rsid w:val="002A64EA"/>
    <w:rsid w:val="002B0D1A"/>
    <w:rsid w:val="002B0DCC"/>
    <w:rsid w:val="002B18E4"/>
    <w:rsid w:val="002B1937"/>
    <w:rsid w:val="002B25EF"/>
    <w:rsid w:val="002B2EE3"/>
    <w:rsid w:val="002B3193"/>
    <w:rsid w:val="002B5312"/>
    <w:rsid w:val="002B5F87"/>
    <w:rsid w:val="002B66DB"/>
    <w:rsid w:val="002C3FE8"/>
    <w:rsid w:val="002C6147"/>
    <w:rsid w:val="002C63CD"/>
    <w:rsid w:val="002C6FDA"/>
    <w:rsid w:val="002C772B"/>
    <w:rsid w:val="002D0B3D"/>
    <w:rsid w:val="002D0F2A"/>
    <w:rsid w:val="002D182F"/>
    <w:rsid w:val="002D2910"/>
    <w:rsid w:val="002D2AC4"/>
    <w:rsid w:val="002D3632"/>
    <w:rsid w:val="002D53CE"/>
    <w:rsid w:val="002D55B9"/>
    <w:rsid w:val="002D635B"/>
    <w:rsid w:val="002D6DBA"/>
    <w:rsid w:val="002D7571"/>
    <w:rsid w:val="002D757F"/>
    <w:rsid w:val="002D7722"/>
    <w:rsid w:val="002E0436"/>
    <w:rsid w:val="002E14FA"/>
    <w:rsid w:val="002E1EF1"/>
    <w:rsid w:val="002E300B"/>
    <w:rsid w:val="002E45EF"/>
    <w:rsid w:val="002E6315"/>
    <w:rsid w:val="002E6B63"/>
    <w:rsid w:val="002F0573"/>
    <w:rsid w:val="002F24F6"/>
    <w:rsid w:val="002F2EBF"/>
    <w:rsid w:val="002F3169"/>
    <w:rsid w:val="002F3647"/>
    <w:rsid w:val="002F38B2"/>
    <w:rsid w:val="002F4125"/>
    <w:rsid w:val="002F4B28"/>
    <w:rsid w:val="002F76C2"/>
    <w:rsid w:val="0030083C"/>
    <w:rsid w:val="00302099"/>
    <w:rsid w:val="003021B0"/>
    <w:rsid w:val="00304931"/>
    <w:rsid w:val="003072D9"/>
    <w:rsid w:val="003108D4"/>
    <w:rsid w:val="00310AD0"/>
    <w:rsid w:val="00312111"/>
    <w:rsid w:val="00312FC3"/>
    <w:rsid w:val="00324A1B"/>
    <w:rsid w:val="00324A30"/>
    <w:rsid w:val="0032717F"/>
    <w:rsid w:val="003333F2"/>
    <w:rsid w:val="00334B0C"/>
    <w:rsid w:val="00335E16"/>
    <w:rsid w:val="00340879"/>
    <w:rsid w:val="003426B6"/>
    <w:rsid w:val="00342E93"/>
    <w:rsid w:val="003440DE"/>
    <w:rsid w:val="0034696A"/>
    <w:rsid w:val="00350A67"/>
    <w:rsid w:val="00350B23"/>
    <w:rsid w:val="00350F6B"/>
    <w:rsid w:val="0035159B"/>
    <w:rsid w:val="003526B8"/>
    <w:rsid w:val="003529BA"/>
    <w:rsid w:val="00353208"/>
    <w:rsid w:val="00353A88"/>
    <w:rsid w:val="00353DF7"/>
    <w:rsid w:val="00354026"/>
    <w:rsid w:val="00354343"/>
    <w:rsid w:val="00356B71"/>
    <w:rsid w:val="003572A3"/>
    <w:rsid w:val="003646D2"/>
    <w:rsid w:val="00365A4F"/>
    <w:rsid w:val="00365EB5"/>
    <w:rsid w:val="00367FD6"/>
    <w:rsid w:val="003705AE"/>
    <w:rsid w:val="00371FC2"/>
    <w:rsid w:val="003728F8"/>
    <w:rsid w:val="00376D44"/>
    <w:rsid w:val="00381C25"/>
    <w:rsid w:val="003820AE"/>
    <w:rsid w:val="0038640F"/>
    <w:rsid w:val="00386FDB"/>
    <w:rsid w:val="00390250"/>
    <w:rsid w:val="00391ACD"/>
    <w:rsid w:val="003941C4"/>
    <w:rsid w:val="00396EE8"/>
    <w:rsid w:val="003A14B4"/>
    <w:rsid w:val="003A166B"/>
    <w:rsid w:val="003A1D77"/>
    <w:rsid w:val="003A23E9"/>
    <w:rsid w:val="003A7DF7"/>
    <w:rsid w:val="003B0316"/>
    <w:rsid w:val="003B1067"/>
    <w:rsid w:val="003B11BD"/>
    <w:rsid w:val="003B212B"/>
    <w:rsid w:val="003B2736"/>
    <w:rsid w:val="003B3EC5"/>
    <w:rsid w:val="003B4ABB"/>
    <w:rsid w:val="003B5411"/>
    <w:rsid w:val="003B5B29"/>
    <w:rsid w:val="003B65F2"/>
    <w:rsid w:val="003B6FBF"/>
    <w:rsid w:val="003B747C"/>
    <w:rsid w:val="003B790F"/>
    <w:rsid w:val="003C06AD"/>
    <w:rsid w:val="003C0ACE"/>
    <w:rsid w:val="003C1D22"/>
    <w:rsid w:val="003C3808"/>
    <w:rsid w:val="003C4513"/>
    <w:rsid w:val="003C45D5"/>
    <w:rsid w:val="003D16AC"/>
    <w:rsid w:val="003D2388"/>
    <w:rsid w:val="003D4CEE"/>
    <w:rsid w:val="003D5A78"/>
    <w:rsid w:val="003D7372"/>
    <w:rsid w:val="003D7FDD"/>
    <w:rsid w:val="003E6AF0"/>
    <w:rsid w:val="003E738F"/>
    <w:rsid w:val="003E7FB8"/>
    <w:rsid w:val="003F1570"/>
    <w:rsid w:val="003F26C7"/>
    <w:rsid w:val="003F39B0"/>
    <w:rsid w:val="003F3F4B"/>
    <w:rsid w:val="003F3FC3"/>
    <w:rsid w:val="003F510B"/>
    <w:rsid w:val="003F5D62"/>
    <w:rsid w:val="003F6291"/>
    <w:rsid w:val="003F64A5"/>
    <w:rsid w:val="004001E3"/>
    <w:rsid w:val="004043AC"/>
    <w:rsid w:val="004044AA"/>
    <w:rsid w:val="00404CBD"/>
    <w:rsid w:val="00405963"/>
    <w:rsid w:val="0040784F"/>
    <w:rsid w:val="0041015D"/>
    <w:rsid w:val="0041016C"/>
    <w:rsid w:val="00410919"/>
    <w:rsid w:val="00413F57"/>
    <w:rsid w:val="004209B4"/>
    <w:rsid w:val="00421080"/>
    <w:rsid w:val="00422D41"/>
    <w:rsid w:val="00424E25"/>
    <w:rsid w:val="00425C98"/>
    <w:rsid w:val="004271EF"/>
    <w:rsid w:val="00427A67"/>
    <w:rsid w:val="00430515"/>
    <w:rsid w:val="00432717"/>
    <w:rsid w:val="00432A5D"/>
    <w:rsid w:val="004352FE"/>
    <w:rsid w:val="00436090"/>
    <w:rsid w:val="00436B0C"/>
    <w:rsid w:val="00440920"/>
    <w:rsid w:val="00442262"/>
    <w:rsid w:val="00444BD2"/>
    <w:rsid w:val="00451062"/>
    <w:rsid w:val="00451339"/>
    <w:rsid w:val="004519EB"/>
    <w:rsid w:val="004533A7"/>
    <w:rsid w:val="004535C3"/>
    <w:rsid w:val="004545C5"/>
    <w:rsid w:val="00455D4B"/>
    <w:rsid w:val="00456370"/>
    <w:rsid w:val="00456A9D"/>
    <w:rsid w:val="004574D9"/>
    <w:rsid w:val="004616EF"/>
    <w:rsid w:val="0047190B"/>
    <w:rsid w:val="00471BD1"/>
    <w:rsid w:val="00474470"/>
    <w:rsid w:val="00480320"/>
    <w:rsid w:val="00480428"/>
    <w:rsid w:val="00480FD6"/>
    <w:rsid w:val="004815E4"/>
    <w:rsid w:val="004824B2"/>
    <w:rsid w:val="004831AF"/>
    <w:rsid w:val="004831B3"/>
    <w:rsid w:val="00483243"/>
    <w:rsid w:val="004834AA"/>
    <w:rsid w:val="004839F6"/>
    <w:rsid w:val="00484EBD"/>
    <w:rsid w:val="00484EC7"/>
    <w:rsid w:val="004862EF"/>
    <w:rsid w:val="00490FAF"/>
    <w:rsid w:val="00491A43"/>
    <w:rsid w:val="004925C2"/>
    <w:rsid w:val="00493B1E"/>
    <w:rsid w:val="00493B70"/>
    <w:rsid w:val="00494E3A"/>
    <w:rsid w:val="004958F7"/>
    <w:rsid w:val="004966FB"/>
    <w:rsid w:val="004A0358"/>
    <w:rsid w:val="004A3DD4"/>
    <w:rsid w:val="004A3E08"/>
    <w:rsid w:val="004A481F"/>
    <w:rsid w:val="004A4C82"/>
    <w:rsid w:val="004A57CF"/>
    <w:rsid w:val="004B031D"/>
    <w:rsid w:val="004B0DC5"/>
    <w:rsid w:val="004B2E2C"/>
    <w:rsid w:val="004B3D43"/>
    <w:rsid w:val="004B43F1"/>
    <w:rsid w:val="004B5F7B"/>
    <w:rsid w:val="004C0986"/>
    <w:rsid w:val="004C1196"/>
    <w:rsid w:val="004C178E"/>
    <w:rsid w:val="004C3AD7"/>
    <w:rsid w:val="004C3B9A"/>
    <w:rsid w:val="004C494B"/>
    <w:rsid w:val="004C667B"/>
    <w:rsid w:val="004C74B0"/>
    <w:rsid w:val="004C7B6D"/>
    <w:rsid w:val="004C7C24"/>
    <w:rsid w:val="004D0189"/>
    <w:rsid w:val="004D2AEC"/>
    <w:rsid w:val="004D3510"/>
    <w:rsid w:val="004D3778"/>
    <w:rsid w:val="004D43B1"/>
    <w:rsid w:val="004D4E7C"/>
    <w:rsid w:val="004D56DB"/>
    <w:rsid w:val="004D7191"/>
    <w:rsid w:val="004D7ED1"/>
    <w:rsid w:val="004E091C"/>
    <w:rsid w:val="004E0A58"/>
    <w:rsid w:val="004E120F"/>
    <w:rsid w:val="004E33D1"/>
    <w:rsid w:val="004E4904"/>
    <w:rsid w:val="004E4A38"/>
    <w:rsid w:val="004E6054"/>
    <w:rsid w:val="004E6596"/>
    <w:rsid w:val="004F2516"/>
    <w:rsid w:val="004F2D1F"/>
    <w:rsid w:val="004F33BA"/>
    <w:rsid w:val="004F5625"/>
    <w:rsid w:val="004F5830"/>
    <w:rsid w:val="004F656D"/>
    <w:rsid w:val="004F6D48"/>
    <w:rsid w:val="005002B2"/>
    <w:rsid w:val="00500F7C"/>
    <w:rsid w:val="00501756"/>
    <w:rsid w:val="005019D9"/>
    <w:rsid w:val="00502DE2"/>
    <w:rsid w:val="00504E81"/>
    <w:rsid w:val="00504E8E"/>
    <w:rsid w:val="00505331"/>
    <w:rsid w:val="00505C2A"/>
    <w:rsid w:val="00505E9B"/>
    <w:rsid w:val="00506F94"/>
    <w:rsid w:val="0050711D"/>
    <w:rsid w:val="00507C57"/>
    <w:rsid w:val="00510007"/>
    <w:rsid w:val="00510013"/>
    <w:rsid w:val="0051342E"/>
    <w:rsid w:val="00513749"/>
    <w:rsid w:val="00513C28"/>
    <w:rsid w:val="00513F1A"/>
    <w:rsid w:val="00516319"/>
    <w:rsid w:val="00517816"/>
    <w:rsid w:val="00521748"/>
    <w:rsid w:val="00522436"/>
    <w:rsid w:val="00523C84"/>
    <w:rsid w:val="00524BFF"/>
    <w:rsid w:val="00525816"/>
    <w:rsid w:val="00530278"/>
    <w:rsid w:val="00531FA7"/>
    <w:rsid w:val="005323DE"/>
    <w:rsid w:val="00535EFC"/>
    <w:rsid w:val="00535F96"/>
    <w:rsid w:val="0053685D"/>
    <w:rsid w:val="00537612"/>
    <w:rsid w:val="00540B74"/>
    <w:rsid w:val="00541984"/>
    <w:rsid w:val="005432E1"/>
    <w:rsid w:val="00544CF7"/>
    <w:rsid w:val="005468E9"/>
    <w:rsid w:val="00546A7D"/>
    <w:rsid w:val="00547049"/>
    <w:rsid w:val="005475FD"/>
    <w:rsid w:val="005504A1"/>
    <w:rsid w:val="005526EB"/>
    <w:rsid w:val="0055295F"/>
    <w:rsid w:val="005531CD"/>
    <w:rsid w:val="005537DA"/>
    <w:rsid w:val="005540D2"/>
    <w:rsid w:val="00555941"/>
    <w:rsid w:val="00557C65"/>
    <w:rsid w:val="00557FCD"/>
    <w:rsid w:val="00561891"/>
    <w:rsid w:val="00565249"/>
    <w:rsid w:val="00567091"/>
    <w:rsid w:val="00570647"/>
    <w:rsid w:val="00571544"/>
    <w:rsid w:val="0057513B"/>
    <w:rsid w:val="00576AA1"/>
    <w:rsid w:val="00583353"/>
    <w:rsid w:val="00583D42"/>
    <w:rsid w:val="0058415D"/>
    <w:rsid w:val="00586474"/>
    <w:rsid w:val="005867D2"/>
    <w:rsid w:val="005908BA"/>
    <w:rsid w:val="00591224"/>
    <w:rsid w:val="0059419A"/>
    <w:rsid w:val="00596179"/>
    <w:rsid w:val="005A1163"/>
    <w:rsid w:val="005A1187"/>
    <w:rsid w:val="005A1BBA"/>
    <w:rsid w:val="005A212B"/>
    <w:rsid w:val="005A315E"/>
    <w:rsid w:val="005A3957"/>
    <w:rsid w:val="005A4E44"/>
    <w:rsid w:val="005A68D4"/>
    <w:rsid w:val="005A75D6"/>
    <w:rsid w:val="005B1BA7"/>
    <w:rsid w:val="005B1CAF"/>
    <w:rsid w:val="005B2D05"/>
    <w:rsid w:val="005B56A6"/>
    <w:rsid w:val="005B6062"/>
    <w:rsid w:val="005C124B"/>
    <w:rsid w:val="005C3305"/>
    <w:rsid w:val="005C4965"/>
    <w:rsid w:val="005C4F1D"/>
    <w:rsid w:val="005C6066"/>
    <w:rsid w:val="005C7997"/>
    <w:rsid w:val="005D097F"/>
    <w:rsid w:val="005D129E"/>
    <w:rsid w:val="005D3E77"/>
    <w:rsid w:val="005D5C19"/>
    <w:rsid w:val="005E0021"/>
    <w:rsid w:val="005E0A50"/>
    <w:rsid w:val="005E257E"/>
    <w:rsid w:val="005E53FC"/>
    <w:rsid w:val="005E656D"/>
    <w:rsid w:val="005F0628"/>
    <w:rsid w:val="005F103D"/>
    <w:rsid w:val="005F230A"/>
    <w:rsid w:val="005F2BCA"/>
    <w:rsid w:val="005F308D"/>
    <w:rsid w:val="005F5C4C"/>
    <w:rsid w:val="006019F2"/>
    <w:rsid w:val="0060288C"/>
    <w:rsid w:val="00604474"/>
    <w:rsid w:val="00610A6B"/>
    <w:rsid w:val="00610B27"/>
    <w:rsid w:val="006134FD"/>
    <w:rsid w:val="00614194"/>
    <w:rsid w:val="006154C5"/>
    <w:rsid w:val="00616CC2"/>
    <w:rsid w:val="00620A80"/>
    <w:rsid w:val="00624DE3"/>
    <w:rsid w:val="00625433"/>
    <w:rsid w:val="00626820"/>
    <w:rsid w:val="00630013"/>
    <w:rsid w:val="00631DD8"/>
    <w:rsid w:val="00634FC1"/>
    <w:rsid w:val="00635259"/>
    <w:rsid w:val="00640CB4"/>
    <w:rsid w:val="00640F3D"/>
    <w:rsid w:val="00642FB3"/>
    <w:rsid w:val="00643C68"/>
    <w:rsid w:val="00643E7D"/>
    <w:rsid w:val="006445F1"/>
    <w:rsid w:val="006449EB"/>
    <w:rsid w:val="00644E83"/>
    <w:rsid w:val="006461AA"/>
    <w:rsid w:val="0065103A"/>
    <w:rsid w:val="006513DF"/>
    <w:rsid w:val="00651B75"/>
    <w:rsid w:val="006524F1"/>
    <w:rsid w:val="00653FC5"/>
    <w:rsid w:val="00654549"/>
    <w:rsid w:val="0065471B"/>
    <w:rsid w:val="006550A9"/>
    <w:rsid w:val="00656C84"/>
    <w:rsid w:val="00660D4F"/>
    <w:rsid w:val="006619F5"/>
    <w:rsid w:val="00662AD5"/>
    <w:rsid w:val="00663941"/>
    <w:rsid w:val="0066631D"/>
    <w:rsid w:val="00667974"/>
    <w:rsid w:val="006706E7"/>
    <w:rsid w:val="00674692"/>
    <w:rsid w:val="006748C3"/>
    <w:rsid w:val="00674BD2"/>
    <w:rsid w:val="00675184"/>
    <w:rsid w:val="006753A6"/>
    <w:rsid w:val="006755D2"/>
    <w:rsid w:val="00680531"/>
    <w:rsid w:val="00680687"/>
    <w:rsid w:val="006823EE"/>
    <w:rsid w:val="00682BAA"/>
    <w:rsid w:val="00683102"/>
    <w:rsid w:val="00684038"/>
    <w:rsid w:val="00684924"/>
    <w:rsid w:val="00684F61"/>
    <w:rsid w:val="0068545D"/>
    <w:rsid w:val="00690A72"/>
    <w:rsid w:val="00692BFC"/>
    <w:rsid w:val="00694553"/>
    <w:rsid w:val="00694BE5"/>
    <w:rsid w:val="00695653"/>
    <w:rsid w:val="006963D8"/>
    <w:rsid w:val="0069640E"/>
    <w:rsid w:val="00697FD4"/>
    <w:rsid w:val="006A00AA"/>
    <w:rsid w:val="006A2D45"/>
    <w:rsid w:val="006A65AF"/>
    <w:rsid w:val="006A66E1"/>
    <w:rsid w:val="006A7B1D"/>
    <w:rsid w:val="006B06FA"/>
    <w:rsid w:val="006B20A2"/>
    <w:rsid w:val="006B2637"/>
    <w:rsid w:val="006B2EDA"/>
    <w:rsid w:val="006B39BE"/>
    <w:rsid w:val="006B55F9"/>
    <w:rsid w:val="006B591B"/>
    <w:rsid w:val="006C0236"/>
    <w:rsid w:val="006C1A94"/>
    <w:rsid w:val="006C1BBD"/>
    <w:rsid w:val="006C1D3C"/>
    <w:rsid w:val="006C1FE3"/>
    <w:rsid w:val="006C23E9"/>
    <w:rsid w:val="006C28C0"/>
    <w:rsid w:val="006C4423"/>
    <w:rsid w:val="006C44F3"/>
    <w:rsid w:val="006C7630"/>
    <w:rsid w:val="006C79D3"/>
    <w:rsid w:val="006C7B13"/>
    <w:rsid w:val="006D0714"/>
    <w:rsid w:val="006D11F7"/>
    <w:rsid w:val="006D1763"/>
    <w:rsid w:val="006D1A03"/>
    <w:rsid w:val="006D5366"/>
    <w:rsid w:val="006D610D"/>
    <w:rsid w:val="006D76D9"/>
    <w:rsid w:val="006D782C"/>
    <w:rsid w:val="006E23E6"/>
    <w:rsid w:val="006E2F47"/>
    <w:rsid w:val="006E3F75"/>
    <w:rsid w:val="006E6F02"/>
    <w:rsid w:val="006F0CD3"/>
    <w:rsid w:val="006F4A2B"/>
    <w:rsid w:val="007026A9"/>
    <w:rsid w:val="007042D8"/>
    <w:rsid w:val="007047DF"/>
    <w:rsid w:val="00707AB3"/>
    <w:rsid w:val="00707D5A"/>
    <w:rsid w:val="00707FB7"/>
    <w:rsid w:val="00710163"/>
    <w:rsid w:val="007104D5"/>
    <w:rsid w:val="007118FF"/>
    <w:rsid w:val="00712E61"/>
    <w:rsid w:val="0071576E"/>
    <w:rsid w:val="00716AD8"/>
    <w:rsid w:val="00716EF7"/>
    <w:rsid w:val="00717416"/>
    <w:rsid w:val="0071765C"/>
    <w:rsid w:val="00717C43"/>
    <w:rsid w:val="00720E40"/>
    <w:rsid w:val="00720FE8"/>
    <w:rsid w:val="00721E51"/>
    <w:rsid w:val="007240CB"/>
    <w:rsid w:val="0072523C"/>
    <w:rsid w:val="00725B87"/>
    <w:rsid w:val="00730322"/>
    <w:rsid w:val="007308B9"/>
    <w:rsid w:val="00730AF1"/>
    <w:rsid w:val="007349E4"/>
    <w:rsid w:val="00734E09"/>
    <w:rsid w:val="00735230"/>
    <w:rsid w:val="00736747"/>
    <w:rsid w:val="00737177"/>
    <w:rsid w:val="00737344"/>
    <w:rsid w:val="007416BF"/>
    <w:rsid w:val="00743644"/>
    <w:rsid w:val="00743CD6"/>
    <w:rsid w:val="00744B1F"/>
    <w:rsid w:val="00746E42"/>
    <w:rsid w:val="00754764"/>
    <w:rsid w:val="0075613E"/>
    <w:rsid w:val="007563E8"/>
    <w:rsid w:val="007615CB"/>
    <w:rsid w:val="00763718"/>
    <w:rsid w:val="007678AF"/>
    <w:rsid w:val="00770137"/>
    <w:rsid w:val="0077026B"/>
    <w:rsid w:val="007712F8"/>
    <w:rsid w:val="00771C08"/>
    <w:rsid w:val="00774967"/>
    <w:rsid w:val="00774C4E"/>
    <w:rsid w:val="007770BF"/>
    <w:rsid w:val="00777D63"/>
    <w:rsid w:val="007801BA"/>
    <w:rsid w:val="0078115D"/>
    <w:rsid w:val="0078147F"/>
    <w:rsid w:val="00782F06"/>
    <w:rsid w:val="00785629"/>
    <w:rsid w:val="00786D02"/>
    <w:rsid w:val="00787C8E"/>
    <w:rsid w:val="00787D7E"/>
    <w:rsid w:val="00791D8C"/>
    <w:rsid w:val="00792B49"/>
    <w:rsid w:val="00793843"/>
    <w:rsid w:val="00794122"/>
    <w:rsid w:val="007943DF"/>
    <w:rsid w:val="00795A52"/>
    <w:rsid w:val="00795F40"/>
    <w:rsid w:val="00796EE1"/>
    <w:rsid w:val="00797800"/>
    <w:rsid w:val="00797A93"/>
    <w:rsid w:val="007A0E77"/>
    <w:rsid w:val="007A1E22"/>
    <w:rsid w:val="007A27DF"/>
    <w:rsid w:val="007A3CDC"/>
    <w:rsid w:val="007A3F6E"/>
    <w:rsid w:val="007A5D1C"/>
    <w:rsid w:val="007A6128"/>
    <w:rsid w:val="007B02AD"/>
    <w:rsid w:val="007B07D1"/>
    <w:rsid w:val="007B0821"/>
    <w:rsid w:val="007B2536"/>
    <w:rsid w:val="007B42A0"/>
    <w:rsid w:val="007B6DFC"/>
    <w:rsid w:val="007B79FF"/>
    <w:rsid w:val="007B7F75"/>
    <w:rsid w:val="007C15D5"/>
    <w:rsid w:val="007C15DA"/>
    <w:rsid w:val="007C61A2"/>
    <w:rsid w:val="007C772B"/>
    <w:rsid w:val="007C7AAF"/>
    <w:rsid w:val="007D13D0"/>
    <w:rsid w:val="007D1C74"/>
    <w:rsid w:val="007D2903"/>
    <w:rsid w:val="007D34B2"/>
    <w:rsid w:val="007D654B"/>
    <w:rsid w:val="007E2A10"/>
    <w:rsid w:val="007E3419"/>
    <w:rsid w:val="007E4656"/>
    <w:rsid w:val="007E49FF"/>
    <w:rsid w:val="007E7289"/>
    <w:rsid w:val="007E7841"/>
    <w:rsid w:val="007F0292"/>
    <w:rsid w:val="007F09AE"/>
    <w:rsid w:val="007F24C1"/>
    <w:rsid w:val="007F3604"/>
    <w:rsid w:val="007F3825"/>
    <w:rsid w:val="007F4189"/>
    <w:rsid w:val="007F63AA"/>
    <w:rsid w:val="007F6472"/>
    <w:rsid w:val="007F669B"/>
    <w:rsid w:val="007F71FE"/>
    <w:rsid w:val="007F7603"/>
    <w:rsid w:val="007F7649"/>
    <w:rsid w:val="008021FF"/>
    <w:rsid w:val="00802C3D"/>
    <w:rsid w:val="008070A6"/>
    <w:rsid w:val="00807892"/>
    <w:rsid w:val="00813156"/>
    <w:rsid w:val="00813429"/>
    <w:rsid w:val="00813531"/>
    <w:rsid w:val="00813641"/>
    <w:rsid w:val="00813C4F"/>
    <w:rsid w:val="0081464E"/>
    <w:rsid w:val="00815312"/>
    <w:rsid w:val="008158F2"/>
    <w:rsid w:val="008206AB"/>
    <w:rsid w:val="0082241F"/>
    <w:rsid w:val="008235A1"/>
    <w:rsid w:val="00824695"/>
    <w:rsid w:val="00825907"/>
    <w:rsid w:val="008271AE"/>
    <w:rsid w:val="008301D3"/>
    <w:rsid w:val="00830261"/>
    <w:rsid w:val="00831E41"/>
    <w:rsid w:val="00831E63"/>
    <w:rsid w:val="00834709"/>
    <w:rsid w:val="00841372"/>
    <w:rsid w:val="008420D0"/>
    <w:rsid w:val="00843517"/>
    <w:rsid w:val="00845350"/>
    <w:rsid w:val="00846E19"/>
    <w:rsid w:val="008507EB"/>
    <w:rsid w:val="00850872"/>
    <w:rsid w:val="00851AFB"/>
    <w:rsid w:val="00852A3E"/>
    <w:rsid w:val="00852B7B"/>
    <w:rsid w:val="00854168"/>
    <w:rsid w:val="0085659D"/>
    <w:rsid w:val="00857571"/>
    <w:rsid w:val="00862840"/>
    <w:rsid w:val="008638AB"/>
    <w:rsid w:val="00867C2A"/>
    <w:rsid w:val="008721EA"/>
    <w:rsid w:val="00874182"/>
    <w:rsid w:val="00876481"/>
    <w:rsid w:val="00877A66"/>
    <w:rsid w:val="00877F77"/>
    <w:rsid w:val="00880055"/>
    <w:rsid w:val="00880B79"/>
    <w:rsid w:val="008815CA"/>
    <w:rsid w:val="008816D2"/>
    <w:rsid w:val="00881800"/>
    <w:rsid w:val="008818FE"/>
    <w:rsid w:val="0088257E"/>
    <w:rsid w:val="00883CCC"/>
    <w:rsid w:val="0089077C"/>
    <w:rsid w:val="00890F1E"/>
    <w:rsid w:val="008930BE"/>
    <w:rsid w:val="00893F4B"/>
    <w:rsid w:val="00894C3B"/>
    <w:rsid w:val="008952D5"/>
    <w:rsid w:val="008961FC"/>
    <w:rsid w:val="008978E6"/>
    <w:rsid w:val="008979A9"/>
    <w:rsid w:val="008A1429"/>
    <w:rsid w:val="008A1CA2"/>
    <w:rsid w:val="008A1D6E"/>
    <w:rsid w:val="008A237A"/>
    <w:rsid w:val="008A2CA9"/>
    <w:rsid w:val="008A2DA5"/>
    <w:rsid w:val="008A412B"/>
    <w:rsid w:val="008A52B9"/>
    <w:rsid w:val="008A7E57"/>
    <w:rsid w:val="008A7F1C"/>
    <w:rsid w:val="008B249C"/>
    <w:rsid w:val="008B557B"/>
    <w:rsid w:val="008B5BF0"/>
    <w:rsid w:val="008C0409"/>
    <w:rsid w:val="008C508E"/>
    <w:rsid w:val="008C5A51"/>
    <w:rsid w:val="008D16C5"/>
    <w:rsid w:val="008D1A3B"/>
    <w:rsid w:val="008D21E3"/>
    <w:rsid w:val="008D2861"/>
    <w:rsid w:val="008D5C16"/>
    <w:rsid w:val="008D7D0F"/>
    <w:rsid w:val="008E0E64"/>
    <w:rsid w:val="008E0E90"/>
    <w:rsid w:val="008E159F"/>
    <w:rsid w:val="008E1C41"/>
    <w:rsid w:val="008E3086"/>
    <w:rsid w:val="008E43D0"/>
    <w:rsid w:val="008E5049"/>
    <w:rsid w:val="008E760E"/>
    <w:rsid w:val="008F2249"/>
    <w:rsid w:val="008F653B"/>
    <w:rsid w:val="008F726C"/>
    <w:rsid w:val="00900A6C"/>
    <w:rsid w:val="0090246C"/>
    <w:rsid w:val="00903475"/>
    <w:rsid w:val="009077F8"/>
    <w:rsid w:val="00910B8C"/>
    <w:rsid w:val="009117D9"/>
    <w:rsid w:val="00911EA3"/>
    <w:rsid w:val="00912AD8"/>
    <w:rsid w:val="009155BF"/>
    <w:rsid w:val="0091560F"/>
    <w:rsid w:val="009158C5"/>
    <w:rsid w:val="00920093"/>
    <w:rsid w:val="00920250"/>
    <w:rsid w:val="0092230B"/>
    <w:rsid w:val="00924397"/>
    <w:rsid w:val="00927493"/>
    <w:rsid w:val="00930FD6"/>
    <w:rsid w:val="00931923"/>
    <w:rsid w:val="00931F47"/>
    <w:rsid w:val="009325CB"/>
    <w:rsid w:val="00932937"/>
    <w:rsid w:val="009330E2"/>
    <w:rsid w:val="0093718E"/>
    <w:rsid w:val="009449BE"/>
    <w:rsid w:val="009509E1"/>
    <w:rsid w:val="00951EE0"/>
    <w:rsid w:val="00952139"/>
    <w:rsid w:val="009542DC"/>
    <w:rsid w:val="0095439B"/>
    <w:rsid w:val="00954A87"/>
    <w:rsid w:val="00956783"/>
    <w:rsid w:val="00956E83"/>
    <w:rsid w:val="0095764A"/>
    <w:rsid w:val="00960BDD"/>
    <w:rsid w:val="00960CE0"/>
    <w:rsid w:val="009615F3"/>
    <w:rsid w:val="009645B7"/>
    <w:rsid w:val="00971374"/>
    <w:rsid w:val="009730A4"/>
    <w:rsid w:val="00973462"/>
    <w:rsid w:val="00973F57"/>
    <w:rsid w:val="0097540F"/>
    <w:rsid w:val="0097576D"/>
    <w:rsid w:val="00975D0A"/>
    <w:rsid w:val="009760EE"/>
    <w:rsid w:val="009767DC"/>
    <w:rsid w:val="00982231"/>
    <w:rsid w:val="00982E71"/>
    <w:rsid w:val="00983C51"/>
    <w:rsid w:val="009841DD"/>
    <w:rsid w:val="00985241"/>
    <w:rsid w:val="00985681"/>
    <w:rsid w:val="009870DA"/>
    <w:rsid w:val="009873FF"/>
    <w:rsid w:val="0099021F"/>
    <w:rsid w:val="00991C3D"/>
    <w:rsid w:val="00993332"/>
    <w:rsid w:val="00993A47"/>
    <w:rsid w:val="0099406A"/>
    <w:rsid w:val="00994D9E"/>
    <w:rsid w:val="00996C89"/>
    <w:rsid w:val="009A0610"/>
    <w:rsid w:val="009A1629"/>
    <w:rsid w:val="009A1832"/>
    <w:rsid w:val="009A2906"/>
    <w:rsid w:val="009A33ED"/>
    <w:rsid w:val="009A3F9B"/>
    <w:rsid w:val="009A4CDC"/>
    <w:rsid w:val="009A527B"/>
    <w:rsid w:val="009A52BB"/>
    <w:rsid w:val="009A558F"/>
    <w:rsid w:val="009A5733"/>
    <w:rsid w:val="009A6791"/>
    <w:rsid w:val="009B0389"/>
    <w:rsid w:val="009B0664"/>
    <w:rsid w:val="009B1540"/>
    <w:rsid w:val="009B466B"/>
    <w:rsid w:val="009B6842"/>
    <w:rsid w:val="009B6D1D"/>
    <w:rsid w:val="009B74B4"/>
    <w:rsid w:val="009B7D54"/>
    <w:rsid w:val="009C0D20"/>
    <w:rsid w:val="009C1496"/>
    <w:rsid w:val="009C7842"/>
    <w:rsid w:val="009D0148"/>
    <w:rsid w:val="009D1CC2"/>
    <w:rsid w:val="009D2C86"/>
    <w:rsid w:val="009D4A76"/>
    <w:rsid w:val="009D7716"/>
    <w:rsid w:val="009E1565"/>
    <w:rsid w:val="009E4F4D"/>
    <w:rsid w:val="009E56E3"/>
    <w:rsid w:val="009E5A30"/>
    <w:rsid w:val="009E7C63"/>
    <w:rsid w:val="009F143E"/>
    <w:rsid w:val="009F2659"/>
    <w:rsid w:val="009F4E64"/>
    <w:rsid w:val="009F55F9"/>
    <w:rsid w:val="009F57EF"/>
    <w:rsid w:val="009F6732"/>
    <w:rsid w:val="00A01194"/>
    <w:rsid w:val="00A01EBB"/>
    <w:rsid w:val="00A02B92"/>
    <w:rsid w:val="00A02ED9"/>
    <w:rsid w:val="00A0503A"/>
    <w:rsid w:val="00A05908"/>
    <w:rsid w:val="00A07713"/>
    <w:rsid w:val="00A1085B"/>
    <w:rsid w:val="00A108BB"/>
    <w:rsid w:val="00A147DE"/>
    <w:rsid w:val="00A14ED2"/>
    <w:rsid w:val="00A1547D"/>
    <w:rsid w:val="00A16C83"/>
    <w:rsid w:val="00A20C5A"/>
    <w:rsid w:val="00A21986"/>
    <w:rsid w:val="00A22FA8"/>
    <w:rsid w:val="00A23BA4"/>
    <w:rsid w:val="00A26268"/>
    <w:rsid w:val="00A2685D"/>
    <w:rsid w:val="00A277DE"/>
    <w:rsid w:val="00A301DB"/>
    <w:rsid w:val="00A3052F"/>
    <w:rsid w:val="00A3162C"/>
    <w:rsid w:val="00A34B8B"/>
    <w:rsid w:val="00A3544C"/>
    <w:rsid w:val="00A35FD6"/>
    <w:rsid w:val="00A37E74"/>
    <w:rsid w:val="00A410B9"/>
    <w:rsid w:val="00A41F57"/>
    <w:rsid w:val="00A423A8"/>
    <w:rsid w:val="00A430F4"/>
    <w:rsid w:val="00A44270"/>
    <w:rsid w:val="00A44DEB"/>
    <w:rsid w:val="00A456F9"/>
    <w:rsid w:val="00A466B1"/>
    <w:rsid w:val="00A50852"/>
    <w:rsid w:val="00A513F8"/>
    <w:rsid w:val="00A51E8C"/>
    <w:rsid w:val="00A51F2F"/>
    <w:rsid w:val="00A52835"/>
    <w:rsid w:val="00A54B00"/>
    <w:rsid w:val="00A57104"/>
    <w:rsid w:val="00A574E4"/>
    <w:rsid w:val="00A60CCE"/>
    <w:rsid w:val="00A6379E"/>
    <w:rsid w:val="00A65735"/>
    <w:rsid w:val="00A67716"/>
    <w:rsid w:val="00A67C03"/>
    <w:rsid w:val="00A70159"/>
    <w:rsid w:val="00A7050D"/>
    <w:rsid w:val="00A72544"/>
    <w:rsid w:val="00A7345D"/>
    <w:rsid w:val="00A73FFD"/>
    <w:rsid w:val="00A7425A"/>
    <w:rsid w:val="00A7461F"/>
    <w:rsid w:val="00A75782"/>
    <w:rsid w:val="00A767B6"/>
    <w:rsid w:val="00A77CA0"/>
    <w:rsid w:val="00A803B5"/>
    <w:rsid w:val="00A82E69"/>
    <w:rsid w:val="00A83D69"/>
    <w:rsid w:val="00A85253"/>
    <w:rsid w:val="00A87355"/>
    <w:rsid w:val="00A90441"/>
    <w:rsid w:val="00A908A9"/>
    <w:rsid w:val="00A90A24"/>
    <w:rsid w:val="00A911E0"/>
    <w:rsid w:val="00A914DE"/>
    <w:rsid w:val="00A928EE"/>
    <w:rsid w:val="00A92D46"/>
    <w:rsid w:val="00A94F7C"/>
    <w:rsid w:val="00A95015"/>
    <w:rsid w:val="00A95AF7"/>
    <w:rsid w:val="00A96D1C"/>
    <w:rsid w:val="00A9756C"/>
    <w:rsid w:val="00AA29FB"/>
    <w:rsid w:val="00AB0D2C"/>
    <w:rsid w:val="00AB1627"/>
    <w:rsid w:val="00AB3BD2"/>
    <w:rsid w:val="00AB3FB1"/>
    <w:rsid w:val="00AB57FE"/>
    <w:rsid w:val="00AB6C64"/>
    <w:rsid w:val="00AB77D5"/>
    <w:rsid w:val="00AC0E9A"/>
    <w:rsid w:val="00AC1089"/>
    <w:rsid w:val="00AC123B"/>
    <w:rsid w:val="00AC1321"/>
    <w:rsid w:val="00AC6FC3"/>
    <w:rsid w:val="00AD0206"/>
    <w:rsid w:val="00AD0606"/>
    <w:rsid w:val="00AD1073"/>
    <w:rsid w:val="00AD1177"/>
    <w:rsid w:val="00AD3683"/>
    <w:rsid w:val="00AD48E8"/>
    <w:rsid w:val="00AD7075"/>
    <w:rsid w:val="00AE17E5"/>
    <w:rsid w:val="00AE433E"/>
    <w:rsid w:val="00AE65E7"/>
    <w:rsid w:val="00AE6983"/>
    <w:rsid w:val="00AE7CDE"/>
    <w:rsid w:val="00AE7EC3"/>
    <w:rsid w:val="00AF1136"/>
    <w:rsid w:val="00AF43B2"/>
    <w:rsid w:val="00AF5AE6"/>
    <w:rsid w:val="00AF6F8D"/>
    <w:rsid w:val="00AF727F"/>
    <w:rsid w:val="00B002C1"/>
    <w:rsid w:val="00B00B57"/>
    <w:rsid w:val="00B00D9F"/>
    <w:rsid w:val="00B02F62"/>
    <w:rsid w:val="00B032C3"/>
    <w:rsid w:val="00B0422C"/>
    <w:rsid w:val="00B04629"/>
    <w:rsid w:val="00B04B75"/>
    <w:rsid w:val="00B058D8"/>
    <w:rsid w:val="00B10C17"/>
    <w:rsid w:val="00B10EDF"/>
    <w:rsid w:val="00B117CF"/>
    <w:rsid w:val="00B123DE"/>
    <w:rsid w:val="00B12FE5"/>
    <w:rsid w:val="00B1603C"/>
    <w:rsid w:val="00B16ACB"/>
    <w:rsid w:val="00B171E5"/>
    <w:rsid w:val="00B20B50"/>
    <w:rsid w:val="00B2113A"/>
    <w:rsid w:val="00B239B5"/>
    <w:rsid w:val="00B23A50"/>
    <w:rsid w:val="00B244CF"/>
    <w:rsid w:val="00B2651A"/>
    <w:rsid w:val="00B26C0E"/>
    <w:rsid w:val="00B26F25"/>
    <w:rsid w:val="00B31AF4"/>
    <w:rsid w:val="00B33278"/>
    <w:rsid w:val="00B3346B"/>
    <w:rsid w:val="00B3461B"/>
    <w:rsid w:val="00B37372"/>
    <w:rsid w:val="00B41F79"/>
    <w:rsid w:val="00B42C65"/>
    <w:rsid w:val="00B44266"/>
    <w:rsid w:val="00B44DF5"/>
    <w:rsid w:val="00B45C1B"/>
    <w:rsid w:val="00B45E63"/>
    <w:rsid w:val="00B47522"/>
    <w:rsid w:val="00B47B67"/>
    <w:rsid w:val="00B47F91"/>
    <w:rsid w:val="00B50614"/>
    <w:rsid w:val="00B52D2A"/>
    <w:rsid w:val="00B54384"/>
    <w:rsid w:val="00B5786B"/>
    <w:rsid w:val="00B61006"/>
    <w:rsid w:val="00B611E7"/>
    <w:rsid w:val="00B6254C"/>
    <w:rsid w:val="00B630B4"/>
    <w:rsid w:val="00B63DD7"/>
    <w:rsid w:val="00B640E5"/>
    <w:rsid w:val="00B643B6"/>
    <w:rsid w:val="00B64548"/>
    <w:rsid w:val="00B6601C"/>
    <w:rsid w:val="00B67D27"/>
    <w:rsid w:val="00B71D3E"/>
    <w:rsid w:val="00B72DB3"/>
    <w:rsid w:val="00B7312D"/>
    <w:rsid w:val="00B80F40"/>
    <w:rsid w:val="00B81DE2"/>
    <w:rsid w:val="00B8296B"/>
    <w:rsid w:val="00B83484"/>
    <w:rsid w:val="00B848F3"/>
    <w:rsid w:val="00B84B3B"/>
    <w:rsid w:val="00B85468"/>
    <w:rsid w:val="00B8563F"/>
    <w:rsid w:val="00B857CC"/>
    <w:rsid w:val="00B85F9C"/>
    <w:rsid w:val="00B90ACC"/>
    <w:rsid w:val="00B93A79"/>
    <w:rsid w:val="00B9403E"/>
    <w:rsid w:val="00B9408D"/>
    <w:rsid w:val="00B945DA"/>
    <w:rsid w:val="00B94650"/>
    <w:rsid w:val="00B95073"/>
    <w:rsid w:val="00B95770"/>
    <w:rsid w:val="00B959A1"/>
    <w:rsid w:val="00B97BB1"/>
    <w:rsid w:val="00BA12C2"/>
    <w:rsid w:val="00BA1E32"/>
    <w:rsid w:val="00BA25C6"/>
    <w:rsid w:val="00BA4A82"/>
    <w:rsid w:val="00BA5987"/>
    <w:rsid w:val="00BA7318"/>
    <w:rsid w:val="00BA77C8"/>
    <w:rsid w:val="00BB232C"/>
    <w:rsid w:val="00BB3F6D"/>
    <w:rsid w:val="00BB6259"/>
    <w:rsid w:val="00BB6931"/>
    <w:rsid w:val="00BB69DA"/>
    <w:rsid w:val="00BB7433"/>
    <w:rsid w:val="00BC02E4"/>
    <w:rsid w:val="00BC060F"/>
    <w:rsid w:val="00BC2564"/>
    <w:rsid w:val="00BC37AF"/>
    <w:rsid w:val="00BC3D71"/>
    <w:rsid w:val="00BC424C"/>
    <w:rsid w:val="00BC4396"/>
    <w:rsid w:val="00BC44F8"/>
    <w:rsid w:val="00BC4BD6"/>
    <w:rsid w:val="00BC5785"/>
    <w:rsid w:val="00BC6C06"/>
    <w:rsid w:val="00BC71BD"/>
    <w:rsid w:val="00BC7AC4"/>
    <w:rsid w:val="00BC7B4A"/>
    <w:rsid w:val="00BD0550"/>
    <w:rsid w:val="00BD0B03"/>
    <w:rsid w:val="00BD13DD"/>
    <w:rsid w:val="00BD20DE"/>
    <w:rsid w:val="00BD54A0"/>
    <w:rsid w:val="00BE0190"/>
    <w:rsid w:val="00BE2425"/>
    <w:rsid w:val="00BE28C9"/>
    <w:rsid w:val="00BE50BC"/>
    <w:rsid w:val="00BE5FEC"/>
    <w:rsid w:val="00BE5FFB"/>
    <w:rsid w:val="00BE633E"/>
    <w:rsid w:val="00BE6A60"/>
    <w:rsid w:val="00BE6D30"/>
    <w:rsid w:val="00BE7C17"/>
    <w:rsid w:val="00BE7F51"/>
    <w:rsid w:val="00BF0289"/>
    <w:rsid w:val="00BF10BB"/>
    <w:rsid w:val="00BF229B"/>
    <w:rsid w:val="00BF2C4F"/>
    <w:rsid w:val="00BF3343"/>
    <w:rsid w:val="00BF48E1"/>
    <w:rsid w:val="00BF57C5"/>
    <w:rsid w:val="00C01019"/>
    <w:rsid w:val="00C03E58"/>
    <w:rsid w:val="00C049B3"/>
    <w:rsid w:val="00C06312"/>
    <w:rsid w:val="00C07204"/>
    <w:rsid w:val="00C12941"/>
    <w:rsid w:val="00C136B0"/>
    <w:rsid w:val="00C147EB"/>
    <w:rsid w:val="00C15342"/>
    <w:rsid w:val="00C155F8"/>
    <w:rsid w:val="00C15AD7"/>
    <w:rsid w:val="00C15E93"/>
    <w:rsid w:val="00C16427"/>
    <w:rsid w:val="00C17898"/>
    <w:rsid w:val="00C219AC"/>
    <w:rsid w:val="00C21FE2"/>
    <w:rsid w:val="00C23E6B"/>
    <w:rsid w:val="00C24E85"/>
    <w:rsid w:val="00C266A0"/>
    <w:rsid w:val="00C27003"/>
    <w:rsid w:val="00C2724C"/>
    <w:rsid w:val="00C27D06"/>
    <w:rsid w:val="00C303E1"/>
    <w:rsid w:val="00C32683"/>
    <w:rsid w:val="00C3285C"/>
    <w:rsid w:val="00C33855"/>
    <w:rsid w:val="00C35487"/>
    <w:rsid w:val="00C424B9"/>
    <w:rsid w:val="00C42F59"/>
    <w:rsid w:val="00C43579"/>
    <w:rsid w:val="00C457F0"/>
    <w:rsid w:val="00C4588F"/>
    <w:rsid w:val="00C466CB"/>
    <w:rsid w:val="00C468A5"/>
    <w:rsid w:val="00C46A68"/>
    <w:rsid w:val="00C47697"/>
    <w:rsid w:val="00C508DE"/>
    <w:rsid w:val="00C50A00"/>
    <w:rsid w:val="00C50EFD"/>
    <w:rsid w:val="00C521F2"/>
    <w:rsid w:val="00C549DC"/>
    <w:rsid w:val="00C54C95"/>
    <w:rsid w:val="00C573DB"/>
    <w:rsid w:val="00C57AC0"/>
    <w:rsid w:val="00C61C32"/>
    <w:rsid w:val="00C64FF1"/>
    <w:rsid w:val="00C65D08"/>
    <w:rsid w:val="00C665D9"/>
    <w:rsid w:val="00C705E2"/>
    <w:rsid w:val="00C707FB"/>
    <w:rsid w:val="00C74006"/>
    <w:rsid w:val="00C74623"/>
    <w:rsid w:val="00C74E5E"/>
    <w:rsid w:val="00C75B10"/>
    <w:rsid w:val="00C75EDE"/>
    <w:rsid w:val="00C761FF"/>
    <w:rsid w:val="00C80468"/>
    <w:rsid w:val="00C804B8"/>
    <w:rsid w:val="00C82E68"/>
    <w:rsid w:val="00C83FDA"/>
    <w:rsid w:val="00C84746"/>
    <w:rsid w:val="00C85B59"/>
    <w:rsid w:val="00C878B8"/>
    <w:rsid w:val="00C87D25"/>
    <w:rsid w:val="00C90901"/>
    <w:rsid w:val="00C90C51"/>
    <w:rsid w:val="00C90F92"/>
    <w:rsid w:val="00C92210"/>
    <w:rsid w:val="00C936EC"/>
    <w:rsid w:val="00C9640B"/>
    <w:rsid w:val="00C97494"/>
    <w:rsid w:val="00CA09D7"/>
    <w:rsid w:val="00CA1404"/>
    <w:rsid w:val="00CA3160"/>
    <w:rsid w:val="00CA73B1"/>
    <w:rsid w:val="00CA7888"/>
    <w:rsid w:val="00CB01C3"/>
    <w:rsid w:val="00CB3059"/>
    <w:rsid w:val="00CB3FE5"/>
    <w:rsid w:val="00CB4453"/>
    <w:rsid w:val="00CB79EF"/>
    <w:rsid w:val="00CC1130"/>
    <w:rsid w:val="00CC27CB"/>
    <w:rsid w:val="00CC3076"/>
    <w:rsid w:val="00CC3BF7"/>
    <w:rsid w:val="00CC5DF3"/>
    <w:rsid w:val="00CC6A2A"/>
    <w:rsid w:val="00CC6C42"/>
    <w:rsid w:val="00CC735A"/>
    <w:rsid w:val="00CC7686"/>
    <w:rsid w:val="00CD0BBC"/>
    <w:rsid w:val="00CD21E0"/>
    <w:rsid w:val="00CD27D2"/>
    <w:rsid w:val="00CD3796"/>
    <w:rsid w:val="00CD4C87"/>
    <w:rsid w:val="00CD4F2C"/>
    <w:rsid w:val="00CD6113"/>
    <w:rsid w:val="00CD74F3"/>
    <w:rsid w:val="00CE1911"/>
    <w:rsid w:val="00CE25A6"/>
    <w:rsid w:val="00CE642B"/>
    <w:rsid w:val="00CE7B23"/>
    <w:rsid w:val="00CE7F0D"/>
    <w:rsid w:val="00CF0C55"/>
    <w:rsid w:val="00CF11B1"/>
    <w:rsid w:val="00CF1640"/>
    <w:rsid w:val="00CF5AA0"/>
    <w:rsid w:val="00CF6BE7"/>
    <w:rsid w:val="00D02C66"/>
    <w:rsid w:val="00D044A4"/>
    <w:rsid w:val="00D04FAF"/>
    <w:rsid w:val="00D10D3A"/>
    <w:rsid w:val="00D115C8"/>
    <w:rsid w:val="00D115EE"/>
    <w:rsid w:val="00D1269F"/>
    <w:rsid w:val="00D1564B"/>
    <w:rsid w:val="00D15912"/>
    <w:rsid w:val="00D160F2"/>
    <w:rsid w:val="00D16D3A"/>
    <w:rsid w:val="00D17762"/>
    <w:rsid w:val="00D17B47"/>
    <w:rsid w:val="00D21056"/>
    <w:rsid w:val="00D25E17"/>
    <w:rsid w:val="00D26E43"/>
    <w:rsid w:val="00D27740"/>
    <w:rsid w:val="00D279AB"/>
    <w:rsid w:val="00D27AC7"/>
    <w:rsid w:val="00D32487"/>
    <w:rsid w:val="00D32A19"/>
    <w:rsid w:val="00D35870"/>
    <w:rsid w:val="00D35A2C"/>
    <w:rsid w:val="00D403D3"/>
    <w:rsid w:val="00D40F66"/>
    <w:rsid w:val="00D417B8"/>
    <w:rsid w:val="00D454D2"/>
    <w:rsid w:val="00D5489D"/>
    <w:rsid w:val="00D54B5A"/>
    <w:rsid w:val="00D568E2"/>
    <w:rsid w:val="00D6001E"/>
    <w:rsid w:val="00D605E5"/>
    <w:rsid w:val="00D62E1B"/>
    <w:rsid w:val="00D63DC0"/>
    <w:rsid w:val="00D64307"/>
    <w:rsid w:val="00D64669"/>
    <w:rsid w:val="00D64CF2"/>
    <w:rsid w:val="00D64F9A"/>
    <w:rsid w:val="00D665DB"/>
    <w:rsid w:val="00D66B01"/>
    <w:rsid w:val="00D66F49"/>
    <w:rsid w:val="00D716B0"/>
    <w:rsid w:val="00D7477E"/>
    <w:rsid w:val="00D74CFB"/>
    <w:rsid w:val="00D77DE5"/>
    <w:rsid w:val="00D77EB8"/>
    <w:rsid w:val="00D8188C"/>
    <w:rsid w:val="00D829E4"/>
    <w:rsid w:val="00D843E6"/>
    <w:rsid w:val="00D8645C"/>
    <w:rsid w:val="00D92169"/>
    <w:rsid w:val="00D9261E"/>
    <w:rsid w:val="00D973A8"/>
    <w:rsid w:val="00D97E73"/>
    <w:rsid w:val="00D97ECC"/>
    <w:rsid w:val="00DA15A5"/>
    <w:rsid w:val="00DA168F"/>
    <w:rsid w:val="00DA1BD7"/>
    <w:rsid w:val="00DA2BD2"/>
    <w:rsid w:val="00DA353E"/>
    <w:rsid w:val="00DA3FED"/>
    <w:rsid w:val="00DA624E"/>
    <w:rsid w:val="00DB083E"/>
    <w:rsid w:val="00DB0F9B"/>
    <w:rsid w:val="00DB14F2"/>
    <w:rsid w:val="00DB2FF1"/>
    <w:rsid w:val="00DB34DB"/>
    <w:rsid w:val="00DB5728"/>
    <w:rsid w:val="00DB5A12"/>
    <w:rsid w:val="00DB5E08"/>
    <w:rsid w:val="00DB716E"/>
    <w:rsid w:val="00DC270B"/>
    <w:rsid w:val="00DD09B0"/>
    <w:rsid w:val="00DD289E"/>
    <w:rsid w:val="00DD5A3B"/>
    <w:rsid w:val="00DE0B1F"/>
    <w:rsid w:val="00DE14F4"/>
    <w:rsid w:val="00DE23F8"/>
    <w:rsid w:val="00DE38D5"/>
    <w:rsid w:val="00DE3D95"/>
    <w:rsid w:val="00DE496A"/>
    <w:rsid w:val="00DE4A1C"/>
    <w:rsid w:val="00DE670F"/>
    <w:rsid w:val="00DF0693"/>
    <w:rsid w:val="00DF0AC3"/>
    <w:rsid w:val="00DF1B4D"/>
    <w:rsid w:val="00DF1C8B"/>
    <w:rsid w:val="00DF3AC3"/>
    <w:rsid w:val="00DF3B89"/>
    <w:rsid w:val="00DF5B43"/>
    <w:rsid w:val="00DF5C84"/>
    <w:rsid w:val="00DF6FC8"/>
    <w:rsid w:val="00E001AA"/>
    <w:rsid w:val="00E0086A"/>
    <w:rsid w:val="00E01709"/>
    <w:rsid w:val="00E02241"/>
    <w:rsid w:val="00E02A21"/>
    <w:rsid w:val="00E06342"/>
    <w:rsid w:val="00E10F76"/>
    <w:rsid w:val="00E12AC9"/>
    <w:rsid w:val="00E1312E"/>
    <w:rsid w:val="00E15B98"/>
    <w:rsid w:val="00E208DF"/>
    <w:rsid w:val="00E2090A"/>
    <w:rsid w:val="00E2114A"/>
    <w:rsid w:val="00E2146B"/>
    <w:rsid w:val="00E23072"/>
    <w:rsid w:val="00E23A81"/>
    <w:rsid w:val="00E30D1F"/>
    <w:rsid w:val="00E314D5"/>
    <w:rsid w:val="00E3283C"/>
    <w:rsid w:val="00E34D44"/>
    <w:rsid w:val="00E35791"/>
    <w:rsid w:val="00E359CA"/>
    <w:rsid w:val="00E362FA"/>
    <w:rsid w:val="00E3716C"/>
    <w:rsid w:val="00E41B4A"/>
    <w:rsid w:val="00E42260"/>
    <w:rsid w:val="00E42960"/>
    <w:rsid w:val="00E42A89"/>
    <w:rsid w:val="00E436F6"/>
    <w:rsid w:val="00E447DC"/>
    <w:rsid w:val="00E4488D"/>
    <w:rsid w:val="00E4734D"/>
    <w:rsid w:val="00E5040C"/>
    <w:rsid w:val="00E52013"/>
    <w:rsid w:val="00E5219B"/>
    <w:rsid w:val="00E53BE7"/>
    <w:rsid w:val="00E55712"/>
    <w:rsid w:val="00E55CF3"/>
    <w:rsid w:val="00E62280"/>
    <w:rsid w:val="00E66B9A"/>
    <w:rsid w:val="00E672A9"/>
    <w:rsid w:val="00E707E6"/>
    <w:rsid w:val="00E71567"/>
    <w:rsid w:val="00E71F44"/>
    <w:rsid w:val="00E7352E"/>
    <w:rsid w:val="00E73DD6"/>
    <w:rsid w:val="00E7400F"/>
    <w:rsid w:val="00E756C1"/>
    <w:rsid w:val="00E76A35"/>
    <w:rsid w:val="00E76D43"/>
    <w:rsid w:val="00E809EA"/>
    <w:rsid w:val="00E84AF2"/>
    <w:rsid w:val="00E84AF4"/>
    <w:rsid w:val="00E8578F"/>
    <w:rsid w:val="00E85903"/>
    <w:rsid w:val="00E865AC"/>
    <w:rsid w:val="00E86B11"/>
    <w:rsid w:val="00E87516"/>
    <w:rsid w:val="00E87AEF"/>
    <w:rsid w:val="00E91353"/>
    <w:rsid w:val="00E9167A"/>
    <w:rsid w:val="00E91AC9"/>
    <w:rsid w:val="00E92C59"/>
    <w:rsid w:val="00E92C77"/>
    <w:rsid w:val="00E9662A"/>
    <w:rsid w:val="00E9738E"/>
    <w:rsid w:val="00EA1C4E"/>
    <w:rsid w:val="00EA2525"/>
    <w:rsid w:val="00EA263C"/>
    <w:rsid w:val="00EA2669"/>
    <w:rsid w:val="00EA3F3A"/>
    <w:rsid w:val="00EA47C6"/>
    <w:rsid w:val="00EB0000"/>
    <w:rsid w:val="00EB26CE"/>
    <w:rsid w:val="00EB2934"/>
    <w:rsid w:val="00EB300E"/>
    <w:rsid w:val="00EB3650"/>
    <w:rsid w:val="00EB5539"/>
    <w:rsid w:val="00EB5891"/>
    <w:rsid w:val="00EC3B35"/>
    <w:rsid w:val="00EC5775"/>
    <w:rsid w:val="00EC6AB0"/>
    <w:rsid w:val="00EC6B86"/>
    <w:rsid w:val="00ED0E6B"/>
    <w:rsid w:val="00ED3A03"/>
    <w:rsid w:val="00ED4452"/>
    <w:rsid w:val="00ED5E36"/>
    <w:rsid w:val="00ED5F5E"/>
    <w:rsid w:val="00ED64B7"/>
    <w:rsid w:val="00ED691B"/>
    <w:rsid w:val="00ED790F"/>
    <w:rsid w:val="00EE1F5B"/>
    <w:rsid w:val="00EE1FF7"/>
    <w:rsid w:val="00EE2FA5"/>
    <w:rsid w:val="00EE56CD"/>
    <w:rsid w:val="00EE777B"/>
    <w:rsid w:val="00EF00FB"/>
    <w:rsid w:val="00EF0D8F"/>
    <w:rsid w:val="00EF3599"/>
    <w:rsid w:val="00EF3784"/>
    <w:rsid w:val="00EF5369"/>
    <w:rsid w:val="00EF582A"/>
    <w:rsid w:val="00EF69C4"/>
    <w:rsid w:val="00F02E1A"/>
    <w:rsid w:val="00F0410C"/>
    <w:rsid w:val="00F04C2D"/>
    <w:rsid w:val="00F06C93"/>
    <w:rsid w:val="00F10CE1"/>
    <w:rsid w:val="00F116FE"/>
    <w:rsid w:val="00F1227A"/>
    <w:rsid w:val="00F125CE"/>
    <w:rsid w:val="00F1276A"/>
    <w:rsid w:val="00F13738"/>
    <w:rsid w:val="00F153A8"/>
    <w:rsid w:val="00F1700A"/>
    <w:rsid w:val="00F20124"/>
    <w:rsid w:val="00F21344"/>
    <w:rsid w:val="00F22447"/>
    <w:rsid w:val="00F23364"/>
    <w:rsid w:val="00F234A4"/>
    <w:rsid w:val="00F23869"/>
    <w:rsid w:val="00F313D6"/>
    <w:rsid w:val="00F33F24"/>
    <w:rsid w:val="00F340CD"/>
    <w:rsid w:val="00F35D4B"/>
    <w:rsid w:val="00F3604F"/>
    <w:rsid w:val="00F42273"/>
    <w:rsid w:val="00F4237C"/>
    <w:rsid w:val="00F42822"/>
    <w:rsid w:val="00F42ABA"/>
    <w:rsid w:val="00F44379"/>
    <w:rsid w:val="00F45711"/>
    <w:rsid w:val="00F46455"/>
    <w:rsid w:val="00F46BCE"/>
    <w:rsid w:val="00F47BCD"/>
    <w:rsid w:val="00F502CB"/>
    <w:rsid w:val="00F5113E"/>
    <w:rsid w:val="00F51C91"/>
    <w:rsid w:val="00F53288"/>
    <w:rsid w:val="00F535A9"/>
    <w:rsid w:val="00F53988"/>
    <w:rsid w:val="00F545A9"/>
    <w:rsid w:val="00F55165"/>
    <w:rsid w:val="00F558C5"/>
    <w:rsid w:val="00F55AD3"/>
    <w:rsid w:val="00F55C0F"/>
    <w:rsid w:val="00F562A9"/>
    <w:rsid w:val="00F5675C"/>
    <w:rsid w:val="00F5788E"/>
    <w:rsid w:val="00F602BE"/>
    <w:rsid w:val="00F62902"/>
    <w:rsid w:val="00F632E8"/>
    <w:rsid w:val="00F64E5B"/>
    <w:rsid w:val="00F6532E"/>
    <w:rsid w:val="00F653C9"/>
    <w:rsid w:val="00F679DD"/>
    <w:rsid w:val="00F70EB9"/>
    <w:rsid w:val="00F71DDC"/>
    <w:rsid w:val="00F724EA"/>
    <w:rsid w:val="00F752CA"/>
    <w:rsid w:val="00F758DB"/>
    <w:rsid w:val="00F760ED"/>
    <w:rsid w:val="00F77132"/>
    <w:rsid w:val="00F83EA6"/>
    <w:rsid w:val="00F852B1"/>
    <w:rsid w:val="00F85546"/>
    <w:rsid w:val="00F85CFB"/>
    <w:rsid w:val="00F86207"/>
    <w:rsid w:val="00F90C61"/>
    <w:rsid w:val="00F91732"/>
    <w:rsid w:val="00F92703"/>
    <w:rsid w:val="00F9350A"/>
    <w:rsid w:val="00F94542"/>
    <w:rsid w:val="00FA0027"/>
    <w:rsid w:val="00FA03E8"/>
    <w:rsid w:val="00FA0F53"/>
    <w:rsid w:val="00FA296A"/>
    <w:rsid w:val="00FA43BF"/>
    <w:rsid w:val="00FA4F7A"/>
    <w:rsid w:val="00FA5D42"/>
    <w:rsid w:val="00FA72DE"/>
    <w:rsid w:val="00FA7531"/>
    <w:rsid w:val="00FB056B"/>
    <w:rsid w:val="00FB3D0E"/>
    <w:rsid w:val="00FB4AE3"/>
    <w:rsid w:val="00FB543B"/>
    <w:rsid w:val="00FB55EB"/>
    <w:rsid w:val="00FB74FC"/>
    <w:rsid w:val="00FC1ED5"/>
    <w:rsid w:val="00FC34A4"/>
    <w:rsid w:val="00FD0F77"/>
    <w:rsid w:val="00FD3132"/>
    <w:rsid w:val="00FD3FF7"/>
    <w:rsid w:val="00FD4F4B"/>
    <w:rsid w:val="00FD5043"/>
    <w:rsid w:val="00FD554C"/>
    <w:rsid w:val="00FD607B"/>
    <w:rsid w:val="00FD60D4"/>
    <w:rsid w:val="00FD63C9"/>
    <w:rsid w:val="00FD6521"/>
    <w:rsid w:val="00FD661C"/>
    <w:rsid w:val="00FE0498"/>
    <w:rsid w:val="00FE0629"/>
    <w:rsid w:val="00FE5FB4"/>
    <w:rsid w:val="00FE6373"/>
    <w:rsid w:val="00FE7A0C"/>
    <w:rsid w:val="00FF0685"/>
    <w:rsid w:val="00FF06C8"/>
    <w:rsid w:val="00FF2BFA"/>
    <w:rsid w:val="00FF3A91"/>
    <w:rsid w:val="00FF4976"/>
    <w:rsid w:val="00FF56B8"/>
    <w:rsid w:val="00FF6FD2"/>
    <w:rsid w:val="00FF72AB"/>
    <w:rsid w:val="02EE213E"/>
    <w:rsid w:val="056EDC65"/>
    <w:rsid w:val="05C38A74"/>
    <w:rsid w:val="05DD7370"/>
    <w:rsid w:val="07704013"/>
    <w:rsid w:val="07D77569"/>
    <w:rsid w:val="07EE72B7"/>
    <w:rsid w:val="087E9046"/>
    <w:rsid w:val="0924A1F3"/>
    <w:rsid w:val="0A1DD15D"/>
    <w:rsid w:val="0A84632F"/>
    <w:rsid w:val="0BA910EB"/>
    <w:rsid w:val="105D9835"/>
    <w:rsid w:val="106CA7FD"/>
    <w:rsid w:val="11157FB4"/>
    <w:rsid w:val="114325EB"/>
    <w:rsid w:val="11CDC32B"/>
    <w:rsid w:val="121BAC06"/>
    <w:rsid w:val="131C2149"/>
    <w:rsid w:val="1369938C"/>
    <w:rsid w:val="17F553E8"/>
    <w:rsid w:val="19332582"/>
    <w:rsid w:val="1BE37B63"/>
    <w:rsid w:val="1F7E4473"/>
    <w:rsid w:val="20800940"/>
    <w:rsid w:val="223DB188"/>
    <w:rsid w:val="22C54CCB"/>
    <w:rsid w:val="2387A4DC"/>
    <w:rsid w:val="24BD4863"/>
    <w:rsid w:val="27FFFD53"/>
    <w:rsid w:val="280142AE"/>
    <w:rsid w:val="285DEE49"/>
    <w:rsid w:val="2A6EE036"/>
    <w:rsid w:val="2AD64F02"/>
    <w:rsid w:val="2B0ED4ED"/>
    <w:rsid w:val="2B65AD8E"/>
    <w:rsid w:val="2BEE8A79"/>
    <w:rsid w:val="2DA99DA4"/>
    <w:rsid w:val="2E40528B"/>
    <w:rsid w:val="2E7C5561"/>
    <w:rsid w:val="2F4A7701"/>
    <w:rsid w:val="30ADC306"/>
    <w:rsid w:val="31F0B352"/>
    <w:rsid w:val="347DA017"/>
    <w:rsid w:val="34F653F0"/>
    <w:rsid w:val="36508B1C"/>
    <w:rsid w:val="3742B4DA"/>
    <w:rsid w:val="37B003FE"/>
    <w:rsid w:val="3822CA23"/>
    <w:rsid w:val="3827D1A8"/>
    <w:rsid w:val="38353ECB"/>
    <w:rsid w:val="3925C8DB"/>
    <w:rsid w:val="39A0DE4F"/>
    <w:rsid w:val="39A8D707"/>
    <w:rsid w:val="3B342332"/>
    <w:rsid w:val="4013532E"/>
    <w:rsid w:val="404DDBEB"/>
    <w:rsid w:val="42F32DD4"/>
    <w:rsid w:val="440D6BD6"/>
    <w:rsid w:val="44B6259A"/>
    <w:rsid w:val="44D24F05"/>
    <w:rsid w:val="45BECCE9"/>
    <w:rsid w:val="47494A43"/>
    <w:rsid w:val="4CF9D8C6"/>
    <w:rsid w:val="4E0D7BB5"/>
    <w:rsid w:val="4EB7F950"/>
    <w:rsid w:val="4EE5768C"/>
    <w:rsid w:val="4F2510A6"/>
    <w:rsid w:val="501DECE3"/>
    <w:rsid w:val="513DFE92"/>
    <w:rsid w:val="543E1F3E"/>
    <w:rsid w:val="5530DAF9"/>
    <w:rsid w:val="553F4F54"/>
    <w:rsid w:val="5581A346"/>
    <w:rsid w:val="55C47545"/>
    <w:rsid w:val="571D73A7"/>
    <w:rsid w:val="59C04D57"/>
    <w:rsid w:val="59C2E001"/>
    <w:rsid w:val="5AD888CE"/>
    <w:rsid w:val="5B2F4168"/>
    <w:rsid w:val="5BF3EBCA"/>
    <w:rsid w:val="5E808068"/>
    <w:rsid w:val="5F6C4D8B"/>
    <w:rsid w:val="5F764116"/>
    <w:rsid w:val="5FD23860"/>
    <w:rsid w:val="62135520"/>
    <w:rsid w:val="624B4393"/>
    <w:rsid w:val="62DE1B16"/>
    <w:rsid w:val="634DAB09"/>
    <w:rsid w:val="6399EE9B"/>
    <w:rsid w:val="643222F3"/>
    <w:rsid w:val="6582E455"/>
    <w:rsid w:val="663E8604"/>
    <w:rsid w:val="66FC14FE"/>
    <w:rsid w:val="67FB3D16"/>
    <w:rsid w:val="681A9705"/>
    <w:rsid w:val="69ABE4AA"/>
    <w:rsid w:val="69D70B98"/>
    <w:rsid w:val="69E2BE62"/>
    <w:rsid w:val="6A5D6810"/>
    <w:rsid w:val="6AB9F589"/>
    <w:rsid w:val="6AEDE34A"/>
    <w:rsid w:val="6BF23CF0"/>
    <w:rsid w:val="6C03671A"/>
    <w:rsid w:val="6C7334F4"/>
    <w:rsid w:val="6D18CB8D"/>
    <w:rsid w:val="6EAD140A"/>
    <w:rsid w:val="6FA0A42C"/>
    <w:rsid w:val="6FA623F2"/>
    <w:rsid w:val="71B6CBAA"/>
    <w:rsid w:val="71F9B8E1"/>
    <w:rsid w:val="7262B161"/>
    <w:rsid w:val="72A44BB0"/>
    <w:rsid w:val="73BA96CA"/>
    <w:rsid w:val="73FE81C2"/>
    <w:rsid w:val="74D998BC"/>
    <w:rsid w:val="755032C2"/>
    <w:rsid w:val="7576274F"/>
    <w:rsid w:val="75CCE7FA"/>
    <w:rsid w:val="764A4D17"/>
    <w:rsid w:val="76A02C82"/>
    <w:rsid w:val="7891655B"/>
    <w:rsid w:val="7A3BE0DD"/>
    <w:rsid w:val="7BD29C41"/>
    <w:rsid w:val="7D343B72"/>
    <w:rsid w:val="7D575A4D"/>
    <w:rsid w:val="7D5D4E9A"/>
    <w:rsid w:val="7E406D33"/>
    <w:rsid w:val="7F7D15FC"/>
    <w:rsid w:val="7FD52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27A3D"/>
  <w15:docId w15:val="{FF0EA8B5-B87D-40D0-A974-B0B1F72F7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549DC"/>
    <w:pPr>
      <w:spacing w:after="160" w:line="262" w:lineRule="auto"/>
    </w:pPr>
    <w:rPr>
      <w:color w:val="0D0D0D" w:themeColor="text1" w:themeTint="F2"/>
    </w:rPr>
  </w:style>
  <w:style w:type="paragraph" w:styleId="Heading1">
    <w:name w:val="heading 1"/>
    <w:next w:val="Normal"/>
    <w:link w:val="Heading1Char"/>
    <w:uiPriority w:val="9"/>
    <w:qFormat/>
    <w:rsid w:val="00F55C0F"/>
    <w:pPr>
      <w:keepNext/>
      <w:keepLines/>
      <w:spacing w:before="480" w:after="80" w:line="262" w:lineRule="auto"/>
      <w:outlineLvl w:val="0"/>
    </w:pPr>
    <w:rPr>
      <w:rFonts w:eastAsiaTheme="majorEastAsia" w:cs="Tahoma (Body CS)"/>
      <w:b/>
      <w:bCs/>
      <w:color w:val="0056B9"/>
      <w:kern w:val="32"/>
      <w:sz w:val="32"/>
      <w:szCs w:val="32"/>
    </w:rPr>
  </w:style>
  <w:style w:type="paragraph" w:styleId="Heading2">
    <w:name w:val="heading 2"/>
    <w:basedOn w:val="Heading3"/>
    <w:next w:val="Normal"/>
    <w:link w:val="Heading2Char"/>
    <w:autoRedefine/>
    <w:uiPriority w:val="9"/>
    <w:unhideWhenUsed/>
    <w:qFormat/>
    <w:rsid w:val="007C7AAF"/>
    <w:pPr>
      <w:spacing w:before="120" w:after="0" w:line="240" w:lineRule="auto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D0714"/>
    <w:pPr>
      <w:spacing w:before="200" w:after="80"/>
      <w:outlineLvl w:val="2"/>
    </w:pPr>
    <w:rPr>
      <w:rFonts w:eastAsiaTheme="majorEastAsia"/>
      <w:b/>
      <w:bCs/>
      <w:color w:val="E1148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6FC8"/>
    <w:pPr>
      <w:keepNext/>
      <w:keepLines/>
      <w:spacing w:before="200" w:after="120"/>
      <w:outlineLvl w:val="3"/>
    </w:pPr>
    <w:rPr>
      <w:rFonts w:eastAsiaTheme="majorEastAsia"/>
      <w:b/>
      <w:bCs/>
      <w:color w:val="00426B"/>
      <w:sz w:val="24"/>
      <w:szCs w:val="24"/>
    </w:rPr>
  </w:style>
  <w:style w:type="paragraph" w:styleId="Heading5">
    <w:name w:val="heading 5"/>
    <w:next w:val="Normal"/>
    <w:link w:val="Heading5Char"/>
    <w:uiPriority w:val="9"/>
    <w:unhideWhenUsed/>
    <w:qFormat/>
    <w:rsid w:val="007C61A2"/>
    <w:pPr>
      <w:keepNext/>
      <w:keepLines/>
      <w:spacing w:before="240" w:after="80"/>
      <w:outlineLvl w:val="4"/>
    </w:pPr>
    <w:rPr>
      <w:rFonts w:eastAsiaTheme="majorEastAsia" w:cs="Tahoma (Headings CS)"/>
      <w:b/>
      <w:bCs/>
      <w:caps/>
      <w:color w:val="0056B9"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03A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122E51"/>
      <w14:textFill>
        <w14:solidFill>
          <w14:srgbClr w14:val="122E51">
            <w14:lumMod w14:val="95000"/>
            <w14:lumOff w14:val="5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710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000000" w:themeColor="text1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57104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5710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000000" w:themeColor="text1"/>
      <w:sz w:val="20"/>
      <w:szCs w:val="20"/>
      <w14:textFill>
        <w14:solidFill>
          <w14:schemeClr w14:val="tx1">
            <w14:lumMod w14:val="75000"/>
            <w14:lumOff w14:val="25000"/>
            <w14:lumMod w14:val="95000"/>
            <w14:lumOff w14:val="5000"/>
          </w14:scheme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7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55C0F"/>
    <w:rPr>
      <w:rFonts w:eastAsiaTheme="majorEastAsia" w:cs="Tahoma (Body CS)"/>
      <w:b/>
      <w:bCs/>
      <w:color w:val="0056B9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7AAF"/>
    <w:rPr>
      <w:rFonts w:eastAsiaTheme="majorEastAsia"/>
      <w:b/>
      <w:bCs/>
      <w:color w:val="E1148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0714"/>
    <w:rPr>
      <w:rFonts w:eastAsiaTheme="majorEastAsia"/>
      <w:b/>
      <w:bCs/>
      <w:color w:val="E1148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638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8AB"/>
    <w:rPr>
      <w:color w:val="0D0D0D" w:themeColor="text1" w:themeTint="F2"/>
    </w:rPr>
  </w:style>
  <w:style w:type="paragraph" w:styleId="Footer">
    <w:name w:val="footer"/>
    <w:basedOn w:val="Normal"/>
    <w:link w:val="FooterChar"/>
    <w:uiPriority w:val="99"/>
    <w:unhideWhenUsed/>
    <w:rsid w:val="00A57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104"/>
    <w:rPr>
      <w:sz w:val="24"/>
    </w:rPr>
  </w:style>
  <w:style w:type="paragraph" w:styleId="NormalWeb">
    <w:name w:val="Normal (Web)"/>
    <w:basedOn w:val="Normal"/>
    <w:uiPriority w:val="99"/>
    <w:unhideWhenUsed/>
    <w:rsid w:val="00A57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F6FC8"/>
    <w:rPr>
      <w:rFonts w:eastAsiaTheme="majorEastAsia"/>
      <w:b/>
      <w:bCs/>
      <w:color w:val="00426B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C61A2"/>
    <w:rPr>
      <w:rFonts w:eastAsiaTheme="majorEastAsia" w:cs="Tahoma (Headings CS)"/>
      <w:b/>
      <w:bCs/>
      <w:caps/>
      <w:color w:val="0056B9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65103A"/>
    <w:rPr>
      <w:rFonts w:ascii="Arial" w:eastAsiaTheme="majorEastAsia" w:hAnsi="Arial" w:cstheme="majorBidi"/>
      <w:i/>
      <w:iCs/>
      <w:color w:val="122E51"/>
    </w:rPr>
  </w:style>
  <w:style w:type="character" w:customStyle="1" w:styleId="Heading7Char">
    <w:name w:val="Heading 7 Char"/>
    <w:basedOn w:val="DefaultParagraphFont"/>
    <w:link w:val="Heading7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5710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5710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aliases w:val="FooterText,Bullet List,List Paragraph1,numbered,Paragraphe de liste1,Bulletr List Paragraph,列出段落,列出段落1,List Paragraph2,List Paragraph21,Parágrafo da Lista1,リスト段落1,List Paragraph11,Listeafsnit1,Párrafo de lista1,Bullet list,Foot,列?出?段?落,??"/>
    <w:basedOn w:val="Normal"/>
    <w:link w:val="ListParagraphChar"/>
    <w:uiPriority w:val="34"/>
    <w:qFormat/>
    <w:rsid w:val="002B2EE3"/>
    <w:pPr>
      <w:numPr>
        <w:numId w:val="1"/>
      </w:numPr>
      <w:spacing w:after="80"/>
    </w:pPr>
  </w:style>
  <w:style w:type="character" w:styleId="CommentReference">
    <w:name w:val="annotation reference"/>
    <w:basedOn w:val="DefaultParagraphFont"/>
    <w:uiPriority w:val="99"/>
    <w:unhideWhenUsed/>
    <w:rsid w:val="00A05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59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5908"/>
    <w:rPr>
      <w:rFonts w:ascii="Arial" w:hAnsi="Arial" w:cs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9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908"/>
    <w:rPr>
      <w:rFonts w:ascii="Arial" w:hAnsi="Arial" w:cs="Arial"/>
      <w:b/>
      <w:bCs/>
      <w:color w:val="000000" w:themeColor="text1"/>
      <w:sz w:val="20"/>
      <w:szCs w:val="20"/>
    </w:rPr>
  </w:style>
  <w:style w:type="character" w:styleId="Hyperlink">
    <w:name w:val="Hyperlink"/>
    <w:uiPriority w:val="99"/>
    <w:unhideWhenUsed/>
    <w:rsid w:val="00930FD6"/>
    <w:rPr>
      <w:color w:val="0056B9"/>
      <w:u w:val="single"/>
    </w:rPr>
  </w:style>
  <w:style w:type="table" w:styleId="TableGrid">
    <w:name w:val="Table Grid"/>
    <w:basedOn w:val="TableNormal"/>
    <w:uiPriority w:val="59"/>
    <w:rsid w:val="00BD20D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DF3AC3"/>
  </w:style>
  <w:style w:type="paragraph" w:customStyle="1" w:styleId="DocumentTitle">
    <w:name w:val="Document Title"/>
    <w:qFormat/>
    <w:rsid w:val="00BC6C06"/>
    <w:pPr>
      <w:spacing w:after="480" w:line="240" w:lineRule="auto"/>
    </w:pPr>
    <w:rPr>
      <w:rFonts w:eastAsiaTheme="majorEastAsia"/>
      <w:b/>
      <w:bCs/>
      <w:noProof/>
      <w:color w:val="0056B9"/>
      <w:sz w:val="60"/>
      <w:szCs w:val="60"/>
    </w:rPr>
  </w:style>
  <w:style w:type="character" w:styleId="UnresolvedMention">
    <w:name w:val="Unresolved Mention"/>
    <w:basedOn w:val="DefaultParagraphFont"/>
    <w:uiPriority w:val="99"/>
    <w:semiHidden/>
    <w:unhideWhenUsed/>
    <w:rsid w:val="00B543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FD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4B3D43"/>
    <w:pPr>
      <w:spacing w:after="0" w:line="240" w:lineRule="auto"/>
    </w:pPr>
    <w:rPr>
      <w:rFonts w:ascii="Arial" w:hAnsi="Arial" w:cs="Arial"/>
      <w:color w:val="000000" w:themeColor="text1"/>
    </w:rPr>
  </w:style>
  <w:style w:type="paragraph" w:customStyle="1" w:styleId="ListParagraphIndented">
    <w:name w:val="List Paragraph Indented"/>
    <w:qFormat/>
    <w:rsid w:val="001A2178"/>
    <w:pPr>
      <w:numPr>
        <w:numId w:val="2"/>
      </w:numPr>
      <w:spacing w:after="80" w:line="262" w:lineRule="auto"/>
      <w:ind w:left="1267"/>
    </w:pPr>
    <w:rPr>
      <w:color w:val="0D0D0D" w:themeColor="text1" w:themeTint="F2"/>
    </w:rPr>
  </w:style>
  <w:style w:type="character" w:customStyle="1" w:styleId="cf01">
    <w:name w:val="cf01"/>
    <w:basedOn w:val="DefaultParagraphFont"/>
    <w:rsid w:val="00C87D25"/>
    <w:rPr>
      <w:rFonts w:ascii="Segoe UI" w:hAnsi="Segoe UI" w:cs="Segoe UI" w:hint="default"/>
      <w:sz w:val="18"/>
      <w:szCs w:val="18"/>
    </w:rPr>
  </w:style>
  <w:style w:type="character" w:customStyle="1" w:styleId="ListParagraphChar">
    <w:name w:val="List Paragraph Char"/>
    <w:aliases w:val="FooterText Char,Bullet List Char,List Paragraph1 Char,numbered Char,Paragraphe de liste1 Char,Bulletr List Paragraph Char,列出段落 Char,列出段落1 Char,List Paragraph2 Char,List Paragraph21 Char,Parágrafo da Lista1 Char,リスト段落1 Char,Foot Char"/>
    <w:basedOn w:val="DefaultParagraphFont"/>
    <w:link w:val="ListParagraph"/>
    <w:uiPriority w:val="34"/>
    <w:qFormat/>
    <w:locked/>
    <w:rsid w:val="002D6DBA"/>
    <w:rPr>
      <w:color w:val="0D0D0D" w:themeColor="text1" w:themeTint="F2"/>
    </w:rPr>
  </w:style>
  <w:style w:type="paragraph" w:customStyle="1" w:styleId="paragraph">
    <w:name w:val="paragraph"/>
    <w:basedOn w:val="Normal"/>
    <w:rsid w:val="00524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524BFF"/>
  </w:style>
  <w:style w:type="character" w:customStyle="1" w:styleId="eop">
    <w:name w:val="eop"/>
    <w:basedOn w:val="DefaultParagraphFont"/>
    <w:rsid w:val="00524BFF"/>
  </w:style>
  <w:style w:type="character" w:styleId="Mention">
    <w:name w:val="Mention"/>
    <w:basedOn w:val="DefaultParagraphFont"/>
    <w:uiPriority w:val="99"/>
    <w:unhideWhenUsed/>
    <w:rsid w:val="00246363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5018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38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24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73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16314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2826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6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FMG Brand">
      <a:dk1>
        <a:sysClr val="windowText" lastClr="000000"/>
      </a:dk1>
      <a:lt1>
        <a:sysClr val="window" lastClr="FFFFFF"/>
      </a:lt1>
      <a:dk2>
        <a:srgbClr val="F26322"/>
      </a:dk2>
      <a:lt2>
        <a:srgbClr val="545861"/>
      </a:lt2>
      <a:accent1>
        <a:srgbClr val="F26322"/>
      </a:accent1>
      <a:accent2>
        <a:srgbClr val="832F0A"/>
      </a:accent2>
      <a:accent3>
        <a:srgbClr val="FBB71A"/>
      </a:accent3>
      <a:accent4>
        <a:srgbClr val="215B6F"/>
      </a:accent4>
      <a:accent5>
        <a:srgbClr val="4BACC6"/>
      </a:accent5>
      <a:accent6>
        <a:srgbClr val="D5D6D2"/>
      </a:accent6>
      <a:hlink>
        <a:srgbClr val="0000FF"/>
      </a:hlink>
      <a:folHlink>
        <a:srgbClr val="800080"/>
      </a:folHlink>
    </a:clrScheme>
    <a:fontScheme name="Technic">
      <a:majorFont>
        <a:latin typeface="Franklin Gothic Book"/>
        <a:ea typeface=""/>
        <a:cs typeface=""/>
        <a:font script="Jpan" typeface="ＭＳ Ｐゴシック"/>
        <a:font script="Hang" typeface="HY견고딕"/>
        <a:font script="Hans" typeface="宋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HGｺﾞｼｯｸM"/>
        <a:font script="Hang" typeface="HY중고딕"/>
        <a:font script="Hans" typeface="黑体"/>
        <a:font script="Hant" typeface="微軟正黑體"/>
        <a:font script="Arab" typeface="Tahoma"/>
        <a:font script="Hebr" typeface="Levenim MT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28610e3-ed43-4caa-9fbe-80db6c773d90">
      <UserInfo>
        <DisplayName/>
        <AccountId xsi:nil="true"/>
        <AccountType/>
      </UserInfo>
    </SharedWithUsers>
    <Notes xmlns="9bd539a0-22ba-466c-a345-91b55298987f" xsi:nil="true"/>
    <Comment xmlns="9bd539a0-22ba-466c-a345-91b55298987f" xsi:nil="true"/>
    <MediaLengthInSeconds xmlns="9bd539a0-22ba-466c-a345-91b55298987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951ACC0C5DF42B2C90846EF1D1F2A" ma:contentTypeVersion="17" ma:contentTypeDescription="Create a new document." ma:contentTypeScope="" ma:versionID="0d68d45c6689858f58a1589ddb75ceed">
  <xsd:schema xmlns:xsd="http://www.w3.org/2001/XMLSchema" xmlns:xs="http://www.w3.org/2001/XMLSchema" xmlns:p="http://schemas.microsoft.com/office/2006/metadata/properties" xmlns:ns2="9bd539a0-22ba-466c-a345-91b55298987f" xmlns:ns3="828610e3-ed43-4caa-9fbe-80db6c773d90" targetNamespace="http://schemas.microsoft.com/office/2006/metadata/properties" ma:root="true" ma:fieldsID="304c14ce38706bcf2f1b8dc8cba4dba4" ns2:_="" ns3:_="">
    <xsd:import namespace="9bd539a0-22ba-466c-a345-91b55298987f"/>
    <xsd:import namespace="828610e3-ed43-4caa-9fbe-80db6c773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LengthInSeconds" minOccurs="0"/>
                <xsd:element ref="ns2:Comment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539a0-22ba-466c-a345-91b5529898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Comment" ma:index="21" nillable="true" ma:displayName="Comment" ma:description="Please complete every Friday by Noon" ma:format="Dropdown" ma:internalName="Comment">
      <xsd:simpleType>
        <xsd:restriction base="dms:Text">
          <xsd:maxLength value="255"/>
        </xsd:restriction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610e3-ed43-4caa-9fbe-80db6c773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BF6601-98B3-42EB-A902-DAB93FBA4869}">
  <ds:schemaRefs>
    <ds:schemaRef ds:uri="828610e3-ed43-4caa-9fbe-80db6c773d90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9bd539a0-22ba-466c-a345-91b55298987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D3D241-6C4A-47AD-9EA0-F750B1081B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93E35A-1673-4F9D-9C3F-2F945698D5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B4D1D9-D2E6-482B-B4BF-F013D371C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d539a0-22ba-466c-a345-91b55298987f"/>
    <ds:schemaRef ds:uri="828610e3-ed43-4caa-9fbe-80db6c773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57</Words>
  <Characters>8876</Characters>
  <Application>Microsoft Office Word</Application>
  <DocSecurity>4</DocSecurity>
  <Lines>73</Lines>
  <Paragraphs>20</Paragraphs>
  <ScaleCrop>false</ScaleCrop>
  <Manager/>
  <Company>Fors Marsh Group</Company>
  <LinksUpToDate>false</LinksUpToDate>
  <CharactersWithSpaces>104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liana Ratti</dc:creator>
  <cp:keywords/>
  <dc:description/>
  <cp:lastModifiedBy>Allison Walters</cp:lastModifiedBy>
  <cp:revision>7</cp:revision>
  <cp:lastPrinted>2019-12-13T17:26:00Z</cp:lastPrinted>
  <dcterms:created xsi:type="dcterms:W3CDTF">2022-03-03T19:16:00Z</dcterms:created>
  <dcterms:modified xsi:type="dcterms:W3CDTF">2022-03-09T18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951ACC0C5DF42B2C90846EF1D1F2A</vt:lpwstr>
  </property>
  <property fmtid="{D5CDD505-2E9C-101B-9397-08002B2CF9AE}" pid="3" name="_dlc_DocIdItemGuid">
    <vt:lpwstr>4d22abb9-18c7-4cdc-b00d-93ec15155fe5</vt:lpwstr>
  </property>
  <property fmtid="{D5CDD505-2E9C-101B-9397-08002B2CF9AE}" pid="4" name="MSIP_Label_8af03ff0-41c5-4c41-b55e-fabb8fae94be_Enabled">
    <vt:lpwstr>true</vt:lpwstr>
  </property>
  <property fmtid="{D5CDD505-2E9C-101B-9397-08002B2CF9AE}" pid="5" name="MSIP_Label_8af03ff0-41c5-4c41-b55e-fabb8fae94be_SetDate">
    <vt:lpwstr>2021-02-02T20:51:20Z</vt:lpwstr>
  </property>
  <property fmtid="{D5CDD505-2E9C-101B-9397-08002B2CF9AE}" pid="6" name="MSIP_Label_8af03ff0-41c5-4c41-b55e-fabb8fae94be_Method">
    <vt:lpwstr>Privileged</vt:lpwstr>
  </property>
  <property fmtid="{D5CDD505-2E9C-101B-9397-08002B2CF9AE}" pid="7" name="MSIP_Label_8af03ff0-41c5-4c41-b55e-fabb8fae94be_Name">
    <vt:lpwstr>8af03ff0-41c5-4c41-b55e-fabb8fae94be</vt:lpwstr>
  </property>
  <property fmtid="{D5CDD505-2E9C-101B-9397-08002B2CF9AE}" pid="8" name="MSIP_Label_8af03ff0-41c5-4c41-b55e-fabb8fae94be_SiteId">
    <vt:lpwstr>9ce70869-60db-44fd-abe8-d2767077fc8f</vt:lpwstr>
  </property>
  <property fmtid="{D5CDD505-2E9C-101B-9397-08002B2CF9AE}" pid="9" name="MSIP_Label_8af03ff0-41c5-4c41-b55e-fabb8fae94be_ActionId">
    <vt:lpwstr>0ffdb416-746b-4f90-9865-0ee91d244239</vt:lpwstr>
  </property>
  <property fmtid="{D5CDD505-2E9C-101B-9397-08002B2CF9AE}" pid="10" name="MSIP_Label_8af03ff0-41c5-4c41-b55e-fabb8fae94be_ContentBits">
    <vt:lpwstr>0</vt:lpwstr>
  </property>
  <property fmtid="{D5CDD505-2E9C-101B-9397-08002B2CF9AE}" pid="11" name="Order">
    <vt:r8>2306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